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D95155" w14:textId="00F8A606" w:rsidR="00C830AA" w:rsidRPr="008038FE" w:rsidRDefault="00C830AA" w:rsidP="00563507">
      <w:pPr>
        <w:rPr>
          <w:rFonts w:ascii="Arial" w:hAnsi="Arial" w:cs="Arial"/>
          <w:b/>
          <w:bCs/>
          <w:sz w:val="32"/>
          <w:szCs w:val="32"/>
        </w:rPr>
      </w:pPr>
      <w:r w:rsidRPr="008038FE">
        <w:rPr>
          <w:rFonts w:ascii="Arial" w:hAnsi="Arial" w:cs="Arial"/>
          <w:b/>
          <w:bCs/>
          <w:sz w:val="32"/>
          <w:szCs w:val="32"/>
        </w:rPr>
        <w:t>UC-01. Child’s development information management</w:t>
      </w:r>
      <w:r w:rsidR="008038FE" w:rsidRPr="008038FE">
        <w:rPr>
          <w:rFonts w:ascii="Arial" w:hAnsi="Arial" w:cs="Arial"/>
          <w:b/>
          <w:bCs/>
          <w:sz w:val="32"/>
          <w:szCs w:val="32"/>
        </w:rPr>
        <w:t xml:space="preserve"> for Baan Tantawan</w:t>
      </w:r>
      <w:r w:rsidRPr="008038FE">
        <w:rPr>
          <w:rFonts w:ascii="Arial" w:hAnsi="Arial" w:cs="Arial"/>
          <w:b/>
          <w:bCs/>
          <w:sz w:val="32"/>
          <w:szCs w:val="32"/>
        </w:rPr>
        <w:t>.</w:t>
      </w:r>
    </w:p>
    <w:p w14:paraId="4E11D15E" w14:textId="1F7455A9" w:rsidR="00C830AA" w:rsidRPr="008038FE" w:rsidRDefault="00F52964" w:rsidP="00F52964">
      <w:pPr>
        <w:jc w:val="center"/>
        <w:rPr>
          <w:rFonts w:ascii="Arial" w:hAnsi="Arial" w:cs="Arial"/>
          <w:b/>
          <w:bCs/>
          <w:sz w:val="44"/>
          <w:szCs w:val="48"/>
        </w:rPr>
      </w:pPr>
      <w:r w:rsidRPr="008038FE">
        <w:rPr>
          <w:rFonts w:ascii="Arial" w:hAnsi="Arial" w:cs="Arial"/>
          <w:b/>
          <w:bCs/>
          <w:noProof/>
          <w:sz w:val="44"/>
          <w:szCs w:val="48"/>
        </w:rPr>
        <w:drawing>
          <wp:inline distT="0" distB="0" distL="0" distR="0" wp14:anchorId="4D06FFD9" wp14:editId="6CA73BD7">
            <wp:extent cx="4928626" cy="3803912"/>
            <wp:effectExtent l="0" t="0" r="5715" b="6350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se Case Diagram Child's Development Information Management 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8626" cy="3803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9D26D" w14:textId="1A02C36F" w:rsidR="00C830AA" w:rsidRPr="008038FE" w:rsidRDefault="00396AB0" w:rsidP="00563507">
      <w:pPr>
        <w:pStyle w:val="a3"/>
        <w:numPr>
          <w:ilvl w:val="0"/>
          <w:numId w:val="17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w:t>The u</w:t>
      </w:r>
      <w:r w:rsidR="00F47FC0" w:rsidRPr="00396AB0">
        <w:rPr>
          <w:rFonts w:ascii="Arial" w:hAnsi="Arial" w:cs="Arial"/>
          <w:b/>
          <w:bCs/>
          <w:noProof/>
          <w:sz w:val="28"/>
          <w:szCs w:val="28"/>
        </w:rPr>
        <w:t>ser</w:t>
      </w:r>
      <w:r w:rsidR="00F47FC0" w:rsidRPr="008038FE">
        <w:rPr>
          <w:rFonts w:ascii="Arial" w:hAnsi="Arial" w:cs="Arial"/>
          <w:b/>
          <w:bCs/>
          <w:sz w:val="28"/>
          <w:szCs w:val="28"/>
        </w:rPr>
        <w:t xml:space="preserve"> can create </w:t>
      </w:r>
      <w:r w:rsidR="00F93522" w:rsidRPr="008038FE">
        <w:rPr>
          <w:rFonts w:ascii="Arial" w:hAnsi="Arial" w:cs="Arial"/>
          <w:b/>
          <w:bCs/>
          <w:sz w:val="28"/>
          <w:szCs w:val="28"/>
        </w:rPr>
        <w:t xml:space="preserve">Baan Tantawan </w:t>
      </w:r>
      <w:r w:rsidR="00F47FC0" w:rsidRPr="008038FE">
        <w:rPr>
          <w:rFonts w:ascii="Arial" w:hAnsi="Arial" w:cs="Arial"/>
          <w:b/>
          <w:bCs/>
          <w:sz w:val="28"/>
          <w:szCs w:val="28"/>
        </w:rPr>
        <w:t>children development information.</w:t>
      </w:r>
    </w:p>
    <w:p w14:paraId="203FEDF1" w14:textId="2A02778D" w:rsidR="00F47FC0" w:rsidRPr="008038FE" w:rsidRDefault="00F47FC0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>The system shall provide a control button to create new</w:t>
      </w:r>
      <w:r w:rsidR="00F93522" w:rsidRPr="008038FE">
        <w:rPr>
          <w:rFonts w:ascii="Arial" w:hAnsi="Arial" w:cs="Arial"/>
          <w:szCs w:val="24"/>
        </w:rPr>
        <w:t xml:space="preserve"> </w:t>
      </w:r>
      <w:r w:rsidRPr="008038FE">
        <w:rPr>
          <w:rFonts w:ascii="Arial" w:hAnsi="Arial" w:cs="Arial"/>
          <w:szCs w:val="24"/>
        </w:rPr>
        <w:t>children development information</w:t>
      </w:r>
      <w:r w:rsidR="0083627F" w:rsidRPr="008038FE">
        <w:rPr>
          <w:rFonts w:ascii="Arial" w:hAnsi="Arial" w:cs="Arial"/>
          <w:szCs w:val="24"/>
        </w:rPr>
        <w:t xml:space="preserve"> in child development information list</w:t>
      </w:r>
      <w:r w:rsidRPr="008038FE">
        <w:rPr>
          <w:rFonts w:ascii="Arial" w:hAnsi="Arial" w:cs="Arial"/>
          <w:szCs w:val="24"/>
        </w:rPr>
        <w:t>.</w:t>
      </w:r>
    </w:p>
    <w:p w14:paraId="4F97FEB5" w14:textId="3AC21066" w:rsidR="00F47FC0" w:rsidRPr="008038FE" w:rsidRDefault="00F47FC0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 xml:space="preserve">The system shall provide a user interface that prompt a user </w:t>
      </w:r>
      <w:r w:rsidR="00396AB0">
        <w:rPr>
          <w:rFonts w:ascii="Arial" w:hAnsi="Arial" w:cs="Arial"/>
          <w:noProof/>
          <w:szCs w:val="24"/>
        </w:rPr>
        <w:t>for</w:t>
      </w:r>
      <w:r w:rsidRPr="008038FE">
        <w:rPr>
          <w:rFonts w:ascii="Arial" w:hAnsi="Arial" w:cs="Arial"/>
          <w:szCs w:val="24"/>
        </w:rPr>
        <w:t xml:space="preserve"> input including evaluation date</w:t>
      </w:r>
      <w:r w:rsidRPr="00A74573">
        <w:rPr>
          <w:rFonts w:ascii="Arial" w:hAnsi="Arial" w:cs="Arial"/>
          <w:szCs w:val="24"/>
        </w:rPr>
        <w:t xml:space="preserve">, </w:t>
      </w:r>
      <w:r w:rsidR="00A74573" w:rsidRPr="00A74573">
        <w:rPr>
          <w:rFonts w:ascii="Arial" w:hAnsi="Arial" w:cs="Arial"/>
          <w:szCs w:val="24"/>
        </w:rPr>
        <w:t xml:space="preserve">children </w:t>
      </w:r>
      <w:r w:rsidR="00A74573" w:rsidRPr="00A74573">
        <w:rPr>
          <w:rFonts w:ascii="Arial" w:hAnsi="Arial" w:cs="Arial"/>
        </w:rPr>
        <w:t>f</w:t>
      </w:r>
      <w:r w:rsidR="00A74573" w:rsidRPr="00A74573">
        <w:rPr>
          <w:rFonts w:ascii="Arial" w:hAnsi="Arial" w:cs="Arial"/>
          <w:szCs w:val="24"/>
        </w:rPr>
        <w:t>ine</w:t>
      </w:r>
      <w:r w:rsidR="00A74573" w:rsidRPr="00A74573">
        <w:rPr>
          <w:rFonts w:ascii="Arial" w:hAnsi="Arial" w:cs="Arial"/>
          <w:szCs w:val="24"/>
        </w:rPr>
        <w:t xml:space="preserve"> and</w:t>
      </w:r>
      <w:r w:rsidR="00A74573" w:rsidRPr="00A74573">
        <w:rPr>
          <w:rFonts w:ascii="Arial" w:hAnsi="Arial" w:cs="Arial"/>
          <w:szCs w:val="24"/>
        </w:rPr>
        <w:t xml:space="preserve"> gross motor, </w:t>
      </w:r>
      <w:r w:rsidRPr="00A74573">
        <w:rPr>
          <w:rFonts w:ascii="Arial" w:hAnsi="Arial" w:cs="Arial"/>
          <w:szCs w:val="24"/>
        </w:rPr>
        <w:t>children weight, height and head circumference after evaluate, physical development, intellectual development, social and mood development,</w:t>
      </w:r>
      <w:r w:rsidR="00A74573" w:rsidRPr="00A74573">
        <w:rPr>
          <w:rFonts w:ascii="Arial" w:hAnsi="Arial" w:cs="Arial"/>
          <w:szCs w:val="24"/>
        </w:rPr>
        <w:t xml:space="preserve"> </w:t>
      </w:r>
      <w:r w:rsidR="00A74573" w:rsidRPr="00A74573">
        <w:rPr>
          <w:rFonts w:ascii="Arial" w:hAnsi="Arial" w:cs="Arial"/>
          <w:szCs w:val="24"/>
        </w:rPr>
        <w:t>positive behavior, negative behavior, behavior modification, result of behavior modification,</w:t>
      </w:r>
      <w:r w:rsidR="00E7290A">
        <w:rPr>
          <w:rFonts w:ascii="Arial" w:hAnsi="Arial" w:cs="Arial"/>
          <w:szCs w:val="24"/>
        </w:rPr>
        <w:t xml:space="preserve"> development result, </w:t>
      </w:r>
      <w:r w:rsidRPr="00A74573">
        <w:rPr>
          <w:rFonts w:ascii="Arial" w:hAnsi="Arial" w:cs="Arial"/>
          <w:szCs w:val="24"/>
        </w:rPr>
        <w:t>family status and helping plan.</w:t>
      </w:r>
      <w:r w:rsidR="00A74573" w:rsidRPr="00A74573">
        <w:rPr>
          <w:noProof/>
          <w:szCs w:val="24"/>
        </w:rPr>
        <w:t xml:space="preserve"> </w:t>
      </w:r>
    </w:p>
    <w:p w14:paraId="15133C86" w14:textId="3A13F09D" w:rsidR="00F47FC0" w:rsidRPr="008038FE" w:rsidRDefault="00F47FC0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>The system shall provide a control button to save the</w:t>
      </w:r>
      <w:r w:rsidR="002E64A2" w:rsidRPr="008038FE">
        <w:rPr>
          <w:rFonts w:ascii="Arial" w:hAnsi="Arial" w:cs="Arial"/>
          <w:szCs w:val="24"/>
        </w:rPr>
        <w:t xml:space="preserve"> </w:t>
      </w:r>
      <w:r w:rsidRPr="008038FE">
        <w:rPr>
          <w:rFonts w:ascii="Arial" w:hAnsi="Arial" w:cs="Arial"/>
          <w:szCs w:val="24"/>
        </w:rPr>
        <w:t>children development information.</w:t>
      </w:r>
    </w:p>
    <w:p w14:paraId="1E05A132" w14:textId="7B5A64B4" w:rsidR="00F47FC0" w:rsidRPr="008038FE" w:rsidRDefault="00F47FC0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 xml:space="preserve">The system shall give a notification message </w:t>
      </w:r>
      <w:r w:rsidRPr="008038FE">
        <w:rPr>
          <w:rFonts w:ascii="Arial" w:eastAsia="Helvetica" w:hAnsi="Arial" w:cs="Arial"/>
          <w:szCs w:val="24"/>
        </w:rPr>
        <w:t>“Invalid Date</w:t>
      </w:r>
      <w:r w:rsidR="00396AB0">
        <w:rPr>
          <w:rFonts w:ascii="Arial" w:eastAsia="Helvetica" w:hAnsi="Arial" w:cs="Arial"/>
          <w:noProof/>
          <w:szCs w:val="24"/>
        </w:rPr>
        <w:t>.”</w:t>
      </w:r>
      <w:r w:rsidRPr="008038FE">
        <w:rPr>
          <w:rFonts w:ascii="Arial" w:eastAsia="Helvetica" w:hAnsi="Arial" w:cs="Arial"/>
          <w:szCs w:val="24"/>
        </w:rPr>
        <w:t xml:space="preserve"> When wrong input format of checkup date. The format must be MM/DD/Y</w:t>
      </w:r>
      <w:r w:rsidRPr="008038FE">
        <w:rPr>
          <w:rFonts w:ascii="Arial" w:hAnsi="Arial" w:cs="Arial"/>
          <w:szCs w:val="24"/>
        </w:rPr>
        <w:t>YYY.</w:t>
      </w:r>
    </w:p>
    <w:p w14:paraId="5905BDB3" w14:textId="15C27C21" w:rsidR="00F47FC0" w:rsidRPr="008038FE" w:rsidRDefault="00F47FC0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 xml:space="preserve">The system shall give a notification message </w:t>
      </w:r>
      <w:r w:rsidRPr="008038FE">
        <w:rPr>
          <w:rFonts w:ascii="Arial" w:eastAsia="Helvetica" w:hAnsi="Arial" w:cs="Arial"/>
          <w:szCs w:val="24"/>
        </w:rPr>
        <w:t xml:space="preserve">“You must enter a value” when a user </w:t>
      </w:r>
      <w:r w:rsidR="00396AB0">
        <w:rPr>
          <w:rFonts w:ascii="Arial" w:eastAsia="Helvetica" w:hAnsi="Arial" w:cs="Arial"/>
          <w:szCs w:val="24"/>
        </w:rPr>
        <w:t xml:space="preserve">does </w:t>
      </w:r>
      <w:r w:rsidRPr="00396AB0">
        <w:rPr>
          <w:rFonts w:ascii="Arial" w:eastAsia="Helvetica" w:hAnsi="Arial" w:cs="Arial"/>
          <w:noProof/>
          <w:szCs w:val="24"/>
        </w:rPr>
        <w:t>not input</w:t>
      </w:r>
      <w:r w:rsidRPr="008038FE">
        <w:rPr>
          <w:rFonts w:ascii="Arial" w:eastAsia="Helvetica" w:hAnsi="Arial" w:cs="Arial"/>
          <w:szCs w:val="24"/>
        </w:rPr>
        <w:t xml:space="preserve"> the checkup date.</w:t>
      </w:r>
    </w:p>
    <w:p w14:paraId="4C4B6141" w14:textId="3F5BC75C" w:rsidR="00F47FC0" w:rsidRPr="008038FE" w:rsidRDefault="00F47FC0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 xml:space="preserve">The system shall give a notification message </w:t>
      </w:r>
      <w:r w:rsidRPr="008038FE">
        <w:rPr>
          <w:rFonts w:ascii="Arial" w:eastAsia="Helvetica" w:hAnsi="Arial" w:cs="Arial"/>
          <w:szCs w:val="24"/>
        </w:rPr>
        <w:t>“Invalid Number” when a user input invalid height of children type. Input must</w:t>
      </w:r>
      <w:r w:rsidRPr="008038FE">
        <w:rPr>
          <w:rFonts w:ascii="Arial" w:hAnsi="Arial" w:cs="Arial"/>
          <w:szCs w:val="24"/>
        </w:rPr>
        <w:t xml:space="preserve"> be</w:t>
      </w:r>
      <w:r w:rsidR="00396AB0">
        <w:rPr>
          <w:rFonts w:ascii="Arial" w:hAnsi="Arial" w:cs="Arial"/>
          <w:szCs w:val="24"/>
        </w:rPr>
        <w:t xml:space="preserve"> a</w:t>
      </w:r>
      <w:r w:rsidRPr="008038FE">
        <w:rPr>
          <w:rFonts w:ascii="Arial" w:hAnsi="Arial" w:cs="Arial"/>
          <w:szCs w:val="24"/>
        </w:rPr>
        <w:t xml:space="preserve"> </w:t>
      </w:r>
      <w:r w:rsidRPr="00396AB0">
        <w:rPr>
          <w:rFonts w:ascii="Arial" w:hAnsi="Arial" w:cs="Arial"/>
          <w:noProof/>
          <w:szCs w:val="24"/>
        </w:rPr>
        <w:t>number</w:t>
      </w:r>
      <w:r w:rsidRPr="008038FE">
        <w:rPr>
          <w:rFonts w:ascii="Arial" w:hAnsi="Arial" w:cs="Arial"/>
          <w:szCs w:val="24"/>
        </w:rPr>
        <w:t xml:space="preserve"> only.</w:t>
      </w:r>
    </w:p>
    <w:p w14:paraId="02DEE3AB" w14:textId="41A10C55" w:rsidR="00F47FC0" w:rsidRPr="008038FE" w:rsidRDefault="00F47FC0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 xml:space="preserve">The system shall give a notification message </w:t>
      </w:r>
      <w:r w:rsidRPr="008038FE">
        <w:rPr>
          <w:rFonts w:ascii="Arial" w:eastAsia="Helvetica" w:hAnsi="Arial" w:cs="Arial"/>
          <w:szCs w:val="24"/>
        </w:rPr>
        <w:t>“</w:t>
      </w:r>
      <w:r w:rsidRPr="008038FE">
        <w:rPr>
          <w:rFonts w:ascii="Browallia New" w:hAnsi="Browallia New" w:cs="Browallia New" w:hint="cs"/>
          <w:szCs w:val="24"/>
          <w:cs/>
        </w:rPr>
        <w:t>ส่วนสูงต้องมากกว่า</w:t>
      </w:r>
      <w:r w:rsidRPr="008038FE">
        <w:rPr>
          <w:rFonts w:ascii="Arial" w:hAnsi="Arial" w:cs="Arial"/>
          <w:szCs w:val="24"/>
          <w:cs/>
        </w:rPr>
        <w:t xml:space="preserve"> </w:t>
      </w:r>
      <w:r w:rsidRPr="008038FE">
        <w:rPr>
          <w:rFonts w:ascii="Arial" w:hAnsi="Arial" w:cs="Arial"/>
          <w:szCs w:val="24"/>
        </w:rPr>
        <w:t>50</w:t>
      </w:r>
      <w:r w:rsidRPr="008038FE">
        <w:rPr>
          <w:rFonts w:ascii="Arial" w:hAnsi="Arial" w:cs="Arial"/>
          <w:szCs w:val="24"/>
          <w:cs/>
        </w:rPr>
        <w:t xml:space="preserve"> </w:t>
      </w:r>
      <w:r w:rsidRPr="008038FE">
        <w:rPr>
          <w:rFonts w:ascii="Browallia New" w:hAnsi="Browallia New" w:cs="Browallia New" w:hint="cs"/>
          <w:szCs w:val="24"/>
          <w:cs/>
        </w:rPr>
        <w:t>เซนติเมตร</w:t>
      </w:r>
      <w:r w:rsidRPr="008038FE">
        <w:rPr>
          <w:rFonts w:ascii="Arial" w:eastAsia="Helvetica" w:hAnsi="Arial" w:cs="Arial"/>
          <w:szCs w:val="24"/>
        </w:rPr>
        <w:t>” when a user input height of children less than 50 centimeters.</w:t>
      </w:r>
    </w:p>
    <w:p w14:paraId="3BD0BD8F" w14:textId="5F750E97" w:rsidR="00F47FC0" w:rsidRPr="008038FE" w:rsidRDefault="00F47FC0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 xml:space="preserve">The system shall give a notification message </w:t>
      </w:r>
      <w:r w:rsidRPr="008038FE">
        <w:rPr>
          <w:rFonts w:ascii="Arial" w:eastAsia="Helvetica" w:hAnsi="Arial" w:cs="Arial"/>
          <w:szCs w:val="24"/>
        </w:rPr>
        <w:t>“You must enter a value” when a us</w:t>
      </w:r>
      <w:r w:rsidRPr="008038FE">
        <w:rPr>
          <w:rFonts w:ascii="Arial" w:hAnsi="Arial" w:cs="Arial"/>
          <w:szCs w:val="24"/>
        </w:rPr>
        <w:t xml:space="preserve">er </w:t>
      </w:r>
      <w:r w:rsidR="00396AB0">
        <w:rPr>
          <w:rFonts w:ascii="Arial" w:hAnsi="Arial" w:cs="Arial"/>
          <w:szCs w:val="24"/>
        </w:rPr>
        <w:t xml:space="preserve">does </w:t>
      </w:r>
      <w:r w:rsidRPr="00396AB0">
        <w:rPr>
          <w:rFonts w:ascii="Arial" w:hAnsi="Arial" w:cs="Arial"/>
          <w:noProof/>
          <w:szCs w:val="24"/>
        </w:rPr>
        <w:t>not input</w:t>
      </w:r>
      <w:r w:rsidRPr="008038FE">
        <w:rPr>
          <w:rFonts w:ascii="Arial" w:hAnsi="Arial" w:cs="Arial"/>
          <w:szCs w:val="24"/>
        </w:rPr>
        <w:t xml:space="preserve"> the height of children.</w:t>
      </w:r>
    </w:p>
    <w:p w14:paraId="5204F7C2" w14:textId="200959E6" w:rsidR="00F47FC0" w:rsidRPr="008038FE" w:rsidRDefault="00F47FC0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lastRenderedPageBreak/>
        <w:t xml:space="preserve">The system shall give a notification message </w:t>
      </w:r>
      <w:r w:rsidRPr="008038FE">
        <w:rPr>
          <w:rFonts w:ascii="Arial" w:eastAsia="Helvetica" w:hAnsi="Arial" w:cs="Arial"/>
          <w:szCs w:val="24"/>
        </w:rPr>
        <w:t>“Invalid Number” when a user input invalid weight of children type. Input must be number only</w:t>
      </w:r>
    </w:p>
    <w:p w14:paraId="23A1B208" w14:textId="23D2FAB6" w:rsidR="00F47FC0" w:rsidRPr="008038FE" w:rsidRDefault="00F47FC0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 xml:space="preserve">The system shall give a notification message </w:t>
      </w:r>
      <w:r w:rsidRPr="008038FE">
        <w:rPr>
          <w:rFonts w:ascii="Arial" w:eastAsia="Helvetica" w:hAnsi="Arial" w:cs="Arial"/>
          <w:szCs w:val="24"/>
        </w:rPr>
        <w:t xml:space="preserve">“You must enter </w:t>
      </w:r>
      <w:r w:rsidRPr="008038FE">
        <w:rPr>
          <w:rFonts w:ascii="Arial" w:hAnsi="Arial" w:cs="Arial"/>
          <w:szCs w:val="24"/>
        </w:rPr>
        <w:t>a value</w:t>
      </w:r>
      <w:r w:rsidRPr="008038FE">
        <w:rPr>
          <w:rFonts w:ascii="Arial" w:eastAsia="Helvetica" w:hAnsi="Arial" w:cs="Arial"/>
          <w:szCs w:val="24"/>
        </w:rPr>
        <w:t xml:space="preserve">” when a user </w:t>
      </w:r>
      <w:r w:rsidR="00396AB0">
        <w:rPr>
          <w:rFonts w:ascii="Arial" w:eastAsia="Helvetica" w:hAnsi="Arial" w:cs="Arial"/>
          <w:szCs w:val="24"/>
        </w:rPr>
        <w:t xml:space="preserve">does </w:t>
      </w:r>
      <w:r w:rsidRPr="00396AB0">
        <w:rPr>
          <w:rFonts w:ascii="Arial" w:eastAsia="Helvetica" w:hAnsi="Arial" w:cs="Arial"/>
          <w:noProof/>
          <w:szCs w:val="24"/>
        </w:rPr>
        <w:t>not input</w:t>
      </w:r>
      <w:r w:rsidRPr="008038FE">
        <w:rPr>
          <w:rFonts w:ascii="Arial" w:eastAsia="Helvetica" w:hAnsi="Arial" w:cs="Arial"/>
          <w:szCs w:val="24"/>
        </w:rPr>
        <w:t xml:space="preserve"> the weight of children.</w:t>
      </w:r>
    </w:p>
    <w:p w14:paraId="0D37AD9C" w14:textId="53191DE5" w:rsidR="00F47FC0" w:rsidRPr="008038FE" w:rsidRDefault="00F47FC0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 xml:space="preserve">The system shall give a notification message </w:t>
      </w:r>
      <w:r w:rsidRPr="008038FE">
        <w:rPr>
          <w:rFonts w:ascii="Arial" w:eastAsia="Helvetica" w:hAnsi="Arial" w:cs="Arial"/>
          <w:szCs w:val="24"/>
        </w:rPr>
        <w:t>“Invalid Number” when a user input invalid head circumference of children type. Input must be</w:t>
      </w:r>
      <w:r w:rsidR="00396AB0">
        <w:rPr>
          <w:rFonts w:ascii="Arial" w:eastAsia="Helvetica" w:hAnsi="Arial" w:cs="Arial"/>
          <w:szCs w:val="24"/>
        </w:rPr>
        <w:t xml:space="preserve"> a</w:t>
      </w:r>
      <w:r w:rsidRPr="008038FE">
        <w:rPr>
          <w:rFonts w:ascii="Arial" w:eastAsia="Helvetica" w:hAnsi="Arial" w:cs="Arial"/>
          <w:szCs w:val="24"/>
        </w:rPr>
        <w:t xml:space="preserve"> </w:t>
      </w:r>
      <w:r w:rsidRPr="00396AB0">
        <w:rPr>
          <w:rFonts w:ascii="Arial" w:eastAsia="Helvetica" w:hAnsi="Arial" w:cs="Arial"/>
          <w:noProof/>
          <w:szCs w:val="24"/>
        </w:rPr>
        <w:t>number</w:t>
      </w:r>
      <w:r w:rsidRPr="008038FE">
        <w:rPr>
          <w:rFonts w:ascii="Arial" w:eastAsia="Helvetica" w:hAnsi="Arial" w:cs="Arial"/>
          <w:szCs w:val="24"/>
        </w:rPr>
        <w:t xml:space="preserve"> only.</w:t>
      </w:r>
    </w:p>
    <w:p w14:paraId="646C5FB1" w14:textId="424AE91F" w:rsidR="00CE7741" w:rsidRPr="008038FE" w:rsidRDefault="00F47FC0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 xml:space="preserve">The system shall save the information to the data storage. </w:t>
      </w:r>
      <w:r w:rsidRPr="00032CF1">
        <w:rPr>
          <w:rFonts w:ascii="Arial" w:hAnsi="Arial" w:cs="Arial"/>
          <w:noProof/>
          <w:szCs w:val="24"/>
        </w:rPr>
        <w:t xml:space="preserve">When information is saved </w:t>
      </w:r>
      <w:r w:rsidR="009D0F7A" w:rsidRPr="00032CF1">
        <w:rPr>
          <w:rFonts w:ascii="Arial" w:hAnsi="Arial" w:cs="Arial"/>
          <w:noProof/>
          <w:szCs w:val="24"/>
        </w:rPr>
        <w:t xml:space="preserve">the system shall give notification message “Child development created” and </w:t>
      </w:r>
      <w:r w:rsidRPr="00032CF1">
        <w:rPr>
          <w:rFonts w:ascii="Arial" w:hAnsi="Arial" w:cs="Arial"/>
          <w:noProof/>
          <w:szCs w:val="24"/>
        </w:rPr>
        <w:t>the system shall redirect page to view children development information (URS-03) page and show the information to</w:t>
      </w:r>
      <w:r w:rsidR="00396AB0" w:rsidRPr="00032CF1">
        <w:rPr>
          <w:rFonts w:ascii="Arial" w:hAnsi="Arial" w:cs="Arial"/>
          <w:noProof/>
          <w:szCs w:val="24"/>
        </w:rPr>
        <w:t xml:space="preserve"> the</w:t>
      </w:r>
      <w:r w:rsidRPr="00032CF1">
        <w:rPr>
          <w:rFonts w:ascii="Arial" w:hAnsi="Arial" w:cs="Arial"/>
          <w:noProof/>
          <w:szCs w:val="24"/>
        </w:rPr>
        <w:t xml:space="preserve"> user.</w:t>
      </w:r>
    </w:p>
    <w:p w14:paraId="526A1888" w14:textId="77777777" w:rsidR="00CE7741" w:rsidRPr="008038FE" w:rsidRDefault="00CE7741">
      <w:pPr>
        <w:rPr>
          <w:rFonts w:ascii="Arial" w:hAnsi="Arial" w:cs="Arial"/>
          <w:sz w:val="32"/>
          <w:szCs w:val="32"/>
        </w:rPr>
      </w:pPr>
      <w:r w:rsidRPr="008038FE">
        <w:rPr>
          <w:rFonts w:ascii="Arial" w:hAnsi="Arial" w:cs="Arial"/>
          <w:sz w:val="32"/>
          <w:szCs w:val="32"/>
        </w:rPr>
        <w:br w:type="page"/>
      </w:r>
    </w:p>
    <w:p w14:paraId="28C392A3" w14:textId="77777777" w:rsidR="00F47FC0" w:rsidRPr="008038FE" w:rsidRDefault="00F47FC0" w:rsidP="00CE7741">
      <w:pPr>
        <w:rPr>
          <w:rFonts w:ascii="Arial" w:hAnsi="Arial" w:cs="Arial"/>
          <w:sz w:val="32"/>
          <w:szCs w:val="32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8"/>
        <w:gridCol w:w="1748"/>
        <w:gridCol w:w="2061"/>
        <w:gridCol w:w="1614"/>
        <w:gridCol w:w="1829"/>
      </w:tblGrid>
      <w:tr w:rsidR="00CE7741" w:rsidRPr="008038FE" w14:paraId="30E963D8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0A75DF5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Use Case ID</w:t>
            </w: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FCC3A60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UC-01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8E83B75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URS ID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03DE0E5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URS-01</w:t>
            </w:r>
          </w:p>
        </w:tc>
      </w:tr>
      <w:tr w:rsidR="00CE7741" w:rsidRPr="008038FE" w14:paraId="7A0B58B5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4A82738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Use Case Name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1F54957" w14:textId="20EC6C16" w:rsidR="00CE7741" w:rsidRPr="008038FE" w:rsidRDefault="00960913" w:rsidP="00F407DB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Create</w:t>
            </w:r>
            <w:r w:rsidR="00CE7741" w:rsidRPr="008038FE">
              <w:rPr>
                <w:rFonts w:ascii="Arial" w:hAnsi="Arial" w:cs="Arial"/>
                <w:color w:val="000000"/>
                <w:szCs w:val="24"/>
              </w:rPr>
              <w:t xml:space="preserve"> </w:t>
            </w:r>
            <w:r w:rsidR="002E64A2" w:rsidRPr="008038FE">
              <w:rPr>
                <w:rFonts w:ascii="Arial" w:hAnsi="Arial" w:cs="Arial"/>
                <w:szCs w:val="24"/>
              </w:rPr>
              <w:t>Baan Tantawan</w:t>
            </w:r>
            <w:r>
              <w:rPr>
                <w:rFonts w:ascii="Arial" w:hAnsi="Arial" w:cs="Arial"/>
                <w:szCs w:val="24"/>
              </w:rPr>
              <w:t xml:space="preserve"> child</w:t>
            </w:r>
            <w:r w:rsidR="002E64A2" w:rsidRPr="008038FE">
              <w:rPr>
                <w:rFonts w:ascii="Arial" w:hAnsi="Arial" w:cs="Arial"/>
                <w:szCs w:val="24"/>
              </w:rPr>
              <w:t xml:space="preserve"> </w:t>
            </w:r>
            <w:r w:rsidR="00CE7741" w:rsidRPr="008038FE">
              <w:rPr>
                <w:rFonts w:ascii="Arial" w:hAnsi="Arial" w:cs="Arial"/>
                <w:color w:val="000000"/>
                <w:szCs w:val="24"/>
              </w:rPr>
              <w:t>development information.</w:t>
            </w:r>
          </w:p>
        </w:tc>
      </w:tr>
      <w:tr w:rsidR="00CE7741" w:rsidRPr="008038FE" w14:paraId="46387C31" w14:textId="77777777" w:rsidTr="00F407DB">
        <w:trPr>
          <w:trHeight w:val="24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0570A3F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Create by</w:t>
            </w: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630DB58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 xml:space="preserve">Suradis </w:t>
            </w:r>
            <w:r w:rsidRPr="00032CF1">
              <w:rPr>
                <w:rFonts w:ascii="Arial" w:hAnsi="Arial" w:cs="Arial"/>
                <w:noProof/>
                <w:color w:val="000000"/>
                <w:szCs w:val="24"/>
              </w:rPr>
              <w:t>Sutampang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B5B8B3F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Last Update by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1F9C647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 xml:space="preserve">Suradis </w:t>
            </w:r>
            <w:r w:rsidRPr="00032CF1">
              <w:rPr>
                <w:rFonts w:ascii="Arial" w:hAnsi="Arial" w:cs="Arial"/>
                <w:noProof/>
                <w:color w:val="000000"/>
                <w:szCs w:val="24"/>
              </w:rPr>
              <w:t>Sutampang</w:t>
            </w:r>
          </w:p>
        </w:tc>
      </w:tr>
      <w:tr w:rsidR="00CE7741" w:rsidRPr="008038FE" w14:paraId="1B1A1C75" w14:textId="77777777" w:rsidTr="00F407DB">
        <w:trPr>
          <w:trHeight w:val="36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0013AF2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Date Created</w:t>
            </w: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A3F12E8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7/7/2017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0C52293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Last Revision Date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5CC565D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7/7/2017</w:t>
            </w:r>
          </w:p>
        </w:tc>
      </w:tr>
      <w:tr w:rsidR="00CE7741" w:rsidRPr="008038FE" w14:paraId="11637A19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3C272D8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Actors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5BCA71A" w14:textId="6FE9D6C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Users</w:t>
            </w:r>
          </w:p>
        </w:tc>
      </w:tr>
      <w:tr w:rsidR="00CE7741" w:rsidRPr="008038FE" w14:paraId="163871D0" w14:textId="77777777" w:rsidTr="00F407DB">
        <w:trPr>
          <w:trHeight w:val="84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04FC8E8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Description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FDB2C1E" w14:textId="136270B1" w:rsidR="00CE7741" w:rsidRPr="008038FE" w:rsidRDefault="00CE7741" w:rsidP="00F407DB">
            <w:pPr>
              <w:jc w:val="both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Users can create child development information in</w:t>
            </w:r>
            <w:r w:rsidR="00396AB0">
              <w:rPr>
                <w:rFonts w:ascii="Arial" w:hAnsi="Arial" w:cs="Arial"/>
                <w:color w:val="000000"/>
                <w:szCs w:val="24"/>
              </w:rPr>
              <w:t xml:space="preserve"> the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 xml:space="preserve"> </w:t>
            </w:r>
            <w:r w:rsidRPr="00396AB0">
              <w:rPr>
                <w:rFonts w:ascii="Arial" w:hAnsi="Arial" w:cs="Arial"/>
                <w:noProof/>
                <w:color w:val="000000"/>
                <w:szCs w:val="24"/>
              </w:rPr>
              <w:t>database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 xml:space="preserve"> including date of </w:t>
            </w:r>
            <w:r w:rsidRPr="00396AB0">
              <w:rPr>
                <w:rFonts w:ascii="Arial" w:hAnsi="Arial" w:cs="Arial"/>
                <w:noProof/>
                <w:color w:val="000000"/>
                <w:szCs w:val="24"/>
              </w:rPr>
              <w:t>evaluat</w:t>
            </w:r>
            <w:r w:rsidR="00396AB0">
              <w:rPr>
                <w:rFonts w:ascii="Arial" w:hAnsi="Arial" w:cs="Arial"/>
                <w:noProof/>
                <w:color w:val="000000"/>
                <w:szCs w:val="24"/>
              </w:rPr>
              <w:t>ing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 xml:space="preserve">, </w:t>
            </w:r>
            <w:r w:rsidR="00396AB0">
              <w:rPr>
                <w:rFonts w:ascii="Arial" w:hAnsi="Arial" w:cs="Arial"/>
                <w:color w:val="000000"/>
                <w:szCs w:val="24"/>
              </w:rPr>
              <w:t xml:space="preserve">fine motor, gross motor, 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 xml:space="preserve">weight, height, head circumference, </w:t>
            </w:r>
            <w:r w:rsidRPr="008038FE">
              <w:rPr>
                <w:rFonts w:ascii="Arial" w:hAnsi="Arial" w:cs="Arial"/>
                <w:color w:val="212121"/>
                <w:szCs w:val="24"/>
              </w:rPr>
              <w:t>Intellectual development, social development,</w:t>
            </w:r>
            <w:r w:rsidR="00032CF1" w:rsidRPr="00A74573">
              <w:rPr>
                <w:rFonts w:ascii="Arial" w:hAnsi="Arial" w:cs="Arial"/>
                <w:szCs w:val="24"/>
              </w:rPr>
              <w:t xml:space="preserve"> </w:t>
            </w:r>
            <w:r w:rsidR="00032CF1" w:rsidRPr="00A74573">
              <w:rPr>
                <w:rFonts w:ascii="Arial" w:hAnsi="Arial" w:cs="Arial"/>
                <w:szCs w:val="24"/>
              </w:rPr>
              <w:t>positive behavior, negative behavior, behavior modification, result of behavior modification,</w:t>
            </w:r>
            <w:r w:rsidR="00032CF1">
              <w:rPr>
                <w:rFonts w:ascii="Arial" w:hAnsi="Arial" w:cs="Arial"/>
                <w:szCs w:val="24"/>
              </w:rPr>
              <w:t xml:space="preserve"> development result</w:t>
            </w:r>
            <w:r w:rsidR="00032CF1">
              <w:rPr>
                <w:rFonts w:ascii="Arial" w:hAnsi="Arial" w:cs="Arial"/>
                <w:szCs w:val="24"/>
              </w:rPr>
              <w:t xml:space="preserve">, </w:t>
            </w:r>
            <w:r w:rsidRPr="008038FE">
              <w:rPr>
                <w:rFonts w:ascii="Arial" w:hAnsi="Arial" w:cs="Arial"/>
                <w:color w:val="212121"/>
                <w:szCs w:val="24"/>
              </w:rPr>
              <w:t xml:space="preserve"> family status, helping plan.</w:t>
            </w:r>
          </w:p>
        </w:tc>
      </w:tr>
      <w:tr w:rsidR="00CE7741" w:rsidRPr="008038FE" w14:paraId="693183DA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E72F63B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Trigger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B5CFBB7" w14:textId="217E1439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 xml:space="preserve">Users click </w:t>
            </w:r>
            <w:r w:rsidRPr="008038FE">
              <w:rPr>
                <w:rFonts w:ascii="Arial" w:hAnsi="Arial" w:cs="Arial"/>
                <w:szCs w:val="24"/>
              </w:rPr>
              <w:t>create new children development information button</w:t>
            </w:r>
            <w:r w:rsidR="00F7003E" w:rsidRPr="008038FE">
              <w:rPr>
                <w:rFonts w:ascii="Arial" w:hAnsi="Arial" w:cs="Arial"/>
                <w:szCs w:val="24"/>
              </w:rPr>
              <w:t xml:space="preserve"> </w:t>
            </w:r>
            <w:r w:rsidR="00032CF1">
              <w:rPr>
                <w:rFonts w:ascii="Arial" w:hAnsi="Arial" w:cs="Arial"/>
                <w:szCs w:val="24"/>
              </w:rPr>
              <w:t>i</w:t>
            </w:r>
            <w:r w:rsidR="00F7003E" w:rsidRPr="00032CF1">
              <w:rPr>
                <w:rFonts w:ascii="Arial" w:hAnsi="Arial" w:cs="Arial"/>
                <w:noProof/>
                <w:szCs w:val="24"/>
              </w:rPr>
              <w:t>n children development information table.</w:t>
            </w:r>
          </w:p>
        </w:tc>
      </w:tr>
      <w:tr w:rsidR="00CE7741" w:rsidRPr="008038FE" w14:paraId="007DC76F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B9C4373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Precondition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4D452EB" w14:textId="7CDA9849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Have child information in</w:t>
            </w:r>
            <w:r w:rsidR="00032CF1">
              <w:rPr>
                <w:rFonts w:ascii="Arial" w:hAnsi="Arial" w:cs="Arial"/>
                <w:color w:val="000000"/>
                <w:szCs w:val="24"/>
              </w:rPr>
              <w:t xml:space="preserve"> the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 xml:space="preserve"> </w:t>
            </w:r>
            <w:r w:rsidRPr="00032CF1">
              <w:rPr>
                <w:rFonts w:ascii="Arial" w:hAnsi="Arial" w:cs="Arial"/>
                <w:noProof/>
                <w:color w:val="000000"/>
                <w:szCs w:val="24"/>
              </w:rPr>
              <w:t>database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>.</w:t>
            </w:r>
          </w:p>
        </w:tc>
      </w:tr>
      <w:tr w:rsidR="00CE7741" w:rsidRPr="008038FE" w14:paraId="7AB409BC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4589A6E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Post-condition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6295524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None</w:t>
            </w:r>
          </w:p>
        </w:tc>
      </w:tr>
      <w:tr w:rsidR="00CE7741" w:rsidRPr="008038FE" w14:paraId="0EBCABE7" w14:textId="77777777" w:rsidTr="00F407DB">
        <w:trPr>
          <w:trHeight w:val="480"/>
        </w:trPr>
        <w:tc>
          <w:tcPr>
            <w:tcW w:w="9000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7E67252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Input</w:t>
            </w:r>
          </w:p>
        </w:tc>
      </w:tr>
      <w:tr w:rsidR="00CE7741" w:rsidRPr="008038FE" w14:paraId="5E46A576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71B76E9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Name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3ADB91C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Description</w:t>
            </w: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AA359BC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Constraints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7B67729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Type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E062F05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Example</w:t>
            </w:r>
          </w:p>
        </w:tc>
      </w:tr>
      <w:tr w:rsidR="00CE7741" w:rsidRPr="008038FE" w14:paraId="388255D3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746871E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Date of evaluate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7BA6F47" w14:textId="6BFFE37B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 xml:space="preserve">date of </w:t>
            </w:r>
            <w:r w:rsidRPr="00032CF1">
              <w:rPr>
                <w:rFonts w:ascii="Arial" w:hAnsi="Arial" w:cs="Arial"/>
                <w:noProof/>
                <w:color w:val="000000"/>
                <w:szCs w:val="24"/>
              </w:rPr>
              <w:t>evaluat</w:t>
            </w:r>
            <w:r w:rsidR="00032CF1">
              <w:rPr>
                <w:rFonts w:ascii="Arial" w:hAnsi="Arial" w:cs="Arial"/>
                <w:noProof/>
                <w:color w:val="000000"/>
                <w:szCs w:val="24"/>
              </w:rPr>
              <w:t>ing</w:t>
            </w:r>
            <w:r w:rsidRPr="00302409">
              <w:rPr>
                <w:rFonts w:ascii="Arial" w:hAnsi="Arial" w:cs="Arial"/>
                <w:color w:val="000000"/>
                <w:szCs w:val="24"/>
              </w:rPr>
              <w:t xml:space="preserve"> </w:t>
            </w:r>
            <w:r w:rsidRPr="00032CF1">
              <w:rPr>
                <w:rFonts w:ascii="Arial" w:hAnsi="Arial" w:cs="Arial"/>
                <w:noProof/>
                <w:color w:val="000000"/>
                <w:szCs w:val="24"/>
              </w:rPr>
              <w:t>child</w:t>
            </w: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64BC76A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Date of evaluation must not be empty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42E186E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date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76C1584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22/07/2017</w:t>
            </w:r>
          </w:p>
        </w:tc>
      </w:tr>
      <w:tr w:rsidR="00AA1BEB" w:rsidRPr="008038FE" w14:paraId="5656DEF2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3603CAA" w14:textId="50A21FFE" w:rsidR="00AA1BEB" w:rsidRPr="00302409" w:rsidRDefault="00AA1BEB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302409">
              <w:rPr>
                <w:rFonts w:ascii="Arial" w:hAnsi="Arial" w:cs="Arial"/>
                <w:szCs w:val="24"/>
              </w:rPr>
              <w:t>F</w:t>
            </w:r>
            <w:r w:rsidRPr="00302409">
              <w:rPr>
                <w:rFonts w:ascii="Arial" w:hAnsi="Arial" w:cs="Arial"/>
                <w:szCs w:val="24"/>
              </w:rPr>
              <w:t>ine motor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E04296A" w14:textId="77777777" w:rsidR="00AA1BEB" w:rsidRPr="00302409" w:rsidRDefault="00AA1BEB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0B5914F" w14:textId="77777777" w:rsidR="00AA1BEB" w:rsidRPr="00302409" w:rsidRDefault="00AA1BEB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09480AF" w14:textId="77777777" w:rsidR="00AA1BEB" w:rsidRPr="00302409" w:rsidRDefault="00AA1BEB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C196C26" w14:textId="77777777" w:rsidR="00AA1BEB" w:rsidRPr="00302409" w:rsidRDefault="00AA1BEB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</w:tr>
      <w:tr w:rsidR="00AA1BEB" w:rsidRPr="008038FE" w14:paraId="4BF258CF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C8F0415" w14:textId="0AEB3D59" w:rsidR="00AA1BEB" w:rsidRPr="00302409" w:rsidRDefault="00AA1BEB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Gross Motor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59C63A9" w14:textId="77777777" w:rsidR="00AA1BEB" w:rsidRPr="00302409" w:rsidRDefault="00AA1BEB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BA80F8E" w14:textId="77777777" w:rsidR="00AA1BEB" w:rsidRPr="00302409" w:rsidRDefault="00AA1BEB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969872B" w14:textId="77777777" w:rsidR="00AA1BEB" w:rsidRPr="00302409" w:rsidRDefault="00AA1BEB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0732229" w14:textId="77777777" w:rsidR="00AA1BEB" w:rsidRPr="00302409" w:rsidRDefault="00AA1BEB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</w:tr>
      <w:tr w:rsidR="00CE7741" w:rsidRPr="008038FE" w14:paraId="202A7582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B235691" w14:textId="145C6DBC" w:rsidR="00CE7741" w:rsidRPr="00302409" w:rsidRDefault="00AA1BEB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W</w:t>
            </w:r>
            <w:r w:rsidR="00CE7741" w:rsidRPr="00302409">
              <w:rPr>
                <w:rFonts w:ascii="Arial" w:hAnsi="Arial" w:cs="Arial"/>
                <w:color w:val="000000"/>
                <w:szCs w:val="24"/>
              </w:rPr>
              <w:t>eight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5BCED7E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child weight in kilogram in the date of evaluation</w:t>
            </w: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BEFB525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weight must not be empty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6051307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float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BB7AB11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112.5</w:t>
            </w:r>
          </w:p>
        </w:tc>
      </w:tr>
      <w:tr w:rsidR="00CE7741" w:rsidRPr="008038FE" w14:paraId="2159E5AA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7EAB6E6" w14:textId="16B20F66" w:rsidR="00CE7741" w:rsidRPr="00302409" w:rsidRDefault="00AA1BEB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lastRenderedPageBreak/>
              <w:t>H</w:t>
            </w:r>
            <w:r w:rsidR="00CE7741" w:rsidRPr="00302409">
              <w:rPr>
                <w:rFonts w:ascii="Arial" w:hAnsi="Arial" w:cs="Arial"/>
                <w:color w:val="000000"/>
                <w:szCs w:val="24"/>
              </w:rPr>
              <w:t>eight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27751A6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child height in centimeter in the date of evaluation</w:t>
            </w: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6841AB4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height must not be empty and have more than 50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5015D95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float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06FF013" w14:textId="49AC2A0C" w:rsidR="00CE7741" w:rsidRPr="00302409" w:rsidRDefault="0014441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  <w:cs/>
              </w:rPr>
              <w:t>1</w:t>
            </w:r>
            <w:r w:rsidR="00CE7741" w:rsidRPr="00302409">
              <w:rPr>
                <w:rFonts w:ascii="Arial" w:hAnsi="Arial" w:cs="Arial"/>
                <w:color w:val="000000"/>
                <w:szCs w:val="24"/>
              </w:rPr>
              <w:t>23</w:t>
            </w:r>
          </w:p>
        </w:tc>
      </w:tr>
      <w:tr w:rsidR="00CE7741" w:rsidRPr="008038FE" w14:paraId="6AB3DE53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0CC7FA8" w14:textId="129D5134" w:rsidR="00CE7741" w:rsidRPr="00302409" w:rsidRDefault="00AA1BEB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H</w:t>
            </w:r>
            <w:r w:rsidR="00CE7741" w:rsidRPr="00302409">
              <w:rPr>
                <w:rFonts w:ascii="Arial" w:hAnsi="Arial" w:cs="Arial"/>
                <w:color w:val="000000"/>
                <w:szCs w:val="24"/>
              </w:rPr>
              <w:t>ead circumference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049FBCB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child head circumference in centimeter in the date of evaluation</w:t>
            </w: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14D5139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head circumference must not be empty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E31AD36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float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2CE9842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40</w:t>
            </w:r>
          </w:p>
        </w:tc>
      </w:tr>
      <w:tr w:rsidR="00CE7741" w:rsidRPr="008038FE" w14:paraId="5A1BF4FE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164FD25" w14:textId="2EDFB7D2" w:rsidR="00CE7741" w:rsidRPr="00302409" w:rsidRDefault="00AA1BEB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P</w:t>
            </w:r>
            <w:r w:rsidR="00CE7741" w:rsidRPr="00302409">
              <w:rPr>
                <w:rFonts w:ascii="Arial" w:hAnsi="Arial" w:cs="Arial"/>
                <w:color w:val="000000"/>
                <w:szCs w:val="24"/>
              </w:rPr>
              <w:t>hysical development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A502E49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child physical development in the date of evaluation</w:t>
            </w: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10C890D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physical development must not be empty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8F28C17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BF53C6E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high strength</w:t>
            </w:r>
          </w:p>
        </w:tc>
      </w:tr>
      <w:tr w:rsidR="00CE7741" w:rsidRPr="008038FE" w14:paraId="2EA3C2FF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D92947A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Intellectual development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B571536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child intellectual development in the date of evaluation</w:t>
            </w: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6D5B36C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intellectual development must not be empty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F512B59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7F8CB80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normal intellectual</w:t>
            </w:r>
          </w:p>
        </w:tc>
      </w:tr>
      <w:tr w:rsidR="00CE7741" w:rsidRPr="008038FE" w14:paraId="4D47A6C8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B7C6DC7" w14:textId="0C619BF6" w:rsidR="00CE7741" w:rsidRPr="00302409" w:rsidRDefault="00AA1BEB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S</w:t>
            </w:r>
            <w:r w:rsidR="00CE7741" w:rsidRPr="00302409">
              <w:rPr>
                <w:rFonts w:ascii="Arial" w:hAnsi="Arial" w:cs="Arial"/>
                <w:color w:val="000000"/>
                <w:szCs w:val="24"/>
              </w:rPr>
              <w:t>ocial development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F8C4D86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child social development in the date of evaluation</w:t>
            </w: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486EC8A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social development must not be empty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72D4253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E563BF8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anti-social</w:t>
            </w:r>
          </w:p>
        </w:tc>
      </w:tr>
      <w:tr w:rsidR="00302409" w:rsidRPr="008038FE" w14:paraId="0401B9AC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7B177D8" w14:textId="73D0C095" w:rsidR="00302409" w:rsidRPr="00302409" w:rsidRDefault="00302409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302409">
              <w:rPr>
                <w:rFonts w:ascii="Arial" w:hAnsi="Arial" w:cs="Arial"/>
                <w:szCs w:val="24"/>
              </w:rPr>
              <w:t>P</w:t>
            </w:r>
            <w:r w:rsidRPr="00302409">
              <w:rPr>
                <w:rFonts w:ascii="Arial" w:hAnsi="Arial" w:cs="Arial"/>
                <w:szCs w:val="24"/>
              </w:rPr>
              <w:t>ositive behavior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E4F4993" w14:textId="77777777" w:rsidR="00302409" w:rsidRPr="00302409" w:rsidRDefault="00302409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2C65769" w14:textId="77777777" w:rsidR="00302409" w:rsidRPr="00302409" w:rsidRDefault="00302409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E1403CE" w14:textId="77777777" w:rsidR="00302409" w:rsidRPr="00302409" w:rsidRDefault="00302409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0E2B335" w14:textId="77777777" w:rsidR="00302409" w:rsidRPr="00302409" w:rsidRDefault="00302409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</w:tr>
      <w:tr w:rsidR="00302409" w:rsidRPr="008038FE" w14:paraId="2D022892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9A277BC" w14:textId="3B41B1CE" w:rsidR="00302409" w:rsidRPr="00302409" w:rsidRDefault="00302409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szCs w:val="24"/>
              </w:rPr>
              <w:t>N</w:t>
            </w:r>
            <w:r w:rsidRPr="00302409">
              <w:rPr>
                <w:rFonts w:ascii="Arial" w:hAnsi="Arial" w:cs="Arial"/>
                <w:szCs w:val="24"/>
              </w:rPr>
              <w:t>egative behavior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8D85345" w14:textId="77777777" w:rsidR="00302409" w:rsidRPr="00302409" w:rsidRDefault="00302409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DFF4E17" w14:textId="77777777" w:rsidR="00302409" w:rsidRPr="00302409" w:rsidRDefault="00302409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663A1E6" w14:textId="77777777" w:rsidR="00302409" w:rsidRPr="00302409" w:rsidRDefault="00302409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746AA5B" w14:textId="77777777" w:rsidR="00302409" w:rsidRPr="00302409" w:rsidRDefault="00302409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</w:tr>
      <w:tr w:rsidR="00302409" w:rsidRPr="008038FE" w14:paraId="5361DF32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4C23A1C" w14:textId="4529C246" w:rsidR="00302409" w:rsidRPr="00302409" w:rsidRDefault="00302409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302409">
              <w:rPr>
                <w:rFonts w:ascii="Arial" w:hAnsi="Arial" w:cs="Arial"/>
                <w:szCs w:val="24"/>
              </w:rPr>
              <w:t>B</w:t>
            </w:r>
            <w:r w:rsidRPr="00302409">
              <w:rPr>
                <w:rFonts w:ascii="Arial" w:hAnsi="Arial" w:cs="Arial"/>
                <w:szCs w:val="24"/>
              </w:rPr>
              <w:t>ehavior modification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A3C0655" w14:textId="77777777" w:rsidR="00302409" w:rsidRPr="00302409" w:rsidRDefault="00302409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BCBD3A0" w14:textId="77777777" w:rsidR="00302409" w:rsidRPr="00302409" w:rsidRDefault="00302409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5829EEF" w14:textId="77777777" w:rsidR="00302409" w:rsidRPr="00302409" w:rsidRDefault="00302409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F17E966" w14:textId="77777777" w:rsidR="00302409" w:rsidRPr="00302409" w:rsidRDefault="00302409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</w:tr>
      <w:tr w:rsidR="00302409" w:rsidRPr="008038FE" w14:paraId="3D7A6DBA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65D33DD" w14:textId="344B5F10" w:rsidR="00302409" w:rsidRPr="00302409" w:rsidRDefault="00302409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  <w:r w:rsidRPr="00302409">
              <w:rPr>
                <w:rFonts w:ascii="Arial" w:hAnsi="Arial" w:cs="Arial"/>
                <w:szCs w:val="24"/>
              </w:rPr>
              <w:t>R</w:t>
            </w:r>
            <w:r w:rsidRPr="00302409">
              <w:rPr>
                <w:rFonts w:ascii="Arial" w:hAnsi="Arial" w:cs="Arial"/>
                <w:szCs w:val="24"/>
              </w:rPr>
              <w:t>esult of behavior modification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09B8053" w14:textId="77777777" w:rsidR="00302409" w:rsidRPr="00302409" w:rsidRDefault="00302409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896BE3A" w14:textId="77777777" w:rsidR="00302409" w:rsidRPr="00302409" w:rsidRDefault="00302409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A0C9B40" w14:textId="77777777" w:rsidR="00302409" w:rsidRPr="00302409" w:rsidRDefault="00302409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40ACBA78" w14:textId="77777777" w:rsidR="00302409" w:rsidRPr="00302409" w:rsidRDefault="00302409" w:rsidP="00F407DB">
            <w:pPr>
              <w:jc w:val="center"/>
              <w:rPr>
                <w:rFonts w:ascii="Arial" w:hAnsi="Arial" w:cs="Arial"/>
                <w:color w:val="000000"/>
                <w:szCs w:val="24"/>
              </w:rPr>
            </w:pPr>
          </w:p>
        </w:tc>
      </w:tr>
      <w:tr w:rsidR="00CE7741" w:rsidRPr="008038FE" w14:paraId="6BD81F60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0D63314" w14:textId="4489342D" w:rsidR="00CE7741" w:rsidRPr="00302409" w:rsidRDefault="00AA1BEB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F</w:t>
            </w:r>
            <w:r w:rsidR="00CE7741" w:rsidRPr="00302409">
              <w:rPr>
                <w:rFonts w:ascii="Arial" w:hAnsi="Arial" w:cs="Arial"/>
                <w:color w:val="000000"/>
                <w:szCs w:val="24"/>
              </w:rPr>
              <w:t>amily status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47259BC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child family status in the date of evaluation</w:t>
            </w: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1E96878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family status must not be empty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259C85E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96892E4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normal</w:t>
            </w:r>
          </w:p>
        </w:tc>
      </w:tr>
      <w:tr w:rsidR="00CE7741" w:rsidRPr="008038FE" w14:paraId="6062A0C2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D388AF4" w14:textId="3FFFD932" w:rsidR="00CE7741" w:rsidRPr="00302409" w:rsidRDefault="00AA1BEB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H</w:t>
            </w:r>
            <w:r w:rsidR="00CE7741" w:rsidRPr="00302409">
              <w:rPr>
                <w:rFonts w:ascii="Arial" w:hAnsi="Arial" w:cs="Arial"/>
                <w:color w:val="000000"/>
                <w:szCs w:val="24"/>
              </w:rPr>
              <w:t>elping plan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D378DD4" w14:textId="2548A399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helping plan for</w:t>
            </w:r>
            <w:r w:rsidR="00032CF1">
              <w:rPr>
                <w:rFonts w:ascii="Arial" w:hAnsi="Arial" w:cs="Arial"/>
                <w:color w:val="000000"/>
                <w:szCs w:val="24"/>
              </w:rPr>
              <w:t xml:space="preserve"> a</w:t>
            </w:r>
            <w:r w:rsidRPr="00302409">
              <w:rPr>
                <w:rFonts w:ascii="Arial" w:hAnsi="Arial" w:cs="Arial"/>
                <w:color w:val="000000"/>
                <w:szCs w:val="24"/>
              </w:rPr>
              <w:t xml:space="preserve"> </w:t>
            </w:r>
            <w:r w:rsidRPr="00032CF1">
              <w:rPr>
                <w:rFonts w:ascii="Arial" w:hAnsi="Arial" w:cs="Arial"/>
                <w:noProof/>
                <w:color w:val="000000"/>
                <w:szCs w:val="24"/>
              </w:rPr>
              <w:t>child</w:t>
            </w:r>
            <w:r w:rsidRPr="00302409">
              <w:rPr>
                <w:rFonts w:ascii="Arial" w:hAnsi="Arial" w:cs="Arial"/>
                <w:color w:val="000000"/>
                <w:szCs w:val="24"/>
              </w:rPr>
              <w:t xml:space="preserve"> in the date of evaluation</w:t>
            </w: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748DA07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-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0E11A7C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6C1B5A7" w14:textId="77777777" w:rsidR="00CE7741" w:rsidRPr="00302409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302409">
              <w:rPr>
                <w:rFonts w:ascii="Arial" w:hAnsi="Arial" w:cs="Arial"/>
                <w:color w:val="000000"/>
                <w:szCs w:val="24"/>
              </w:rPr>
              <w:t>have to take care about his social like trying to talk to him</w:t>
            </w:r>
          </w:p>
        </w:tc>
      </w:tr>
      <w:tr w:rsidR="00CE7741" w:rsidRPr="008038FE" w14:paraId="5768FD2A" w14:textId="77777777" w:rsidTr="00F407DB">
        <w:trPr>
          <w:trHeight w:val="480"/>
        </w:trPr>
        <w:tc>
          <w:tcPr>
            <w:tcW w:w="144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2BE16A8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lastRenderedPageBreak/>
              <w:t>Normal Flow</w:t>
            </w: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177FF41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Actors</w:t>
            </w: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3881A62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System</w:t>
            </w:r>
          </w:p>
        </w:tc>
      </w:tr>
      <w:tr w:rsidR="00CE7741" w:rsidRPr="008038FE" w14:paraId="11476671" w14:textId="77777777" w:rsidTr="00F407DB">
        <w:trPr>
          <w:trHeight w:val="648"/>
        </w:trPr>
        <w:tc>
          <w:tcPr>
            <w:tcW w:w="144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1C50CBF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F86E915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 xml:space="preserve">1. Click </w:t>
            </w:r>
            <w:r w:rsidRPr="008038FE">
              <w:rPr>
                <w:rFonts w:ascii="Arial" w:hAnsi="Arial" w:cs="Arial"/>
                <w:szCs w:val="24"/>
              </w:rPr>
              <w:t>create new children development information.</w:t>
            </w: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5A8A178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</w:tr>
      <w:tr w:rsidR="00CE7741" w:rsidRPr="008038FE" w14:paraId="44D9E3D7" w14:textId="77777777" w:rsidTr="00F407DB">
        <w:trPr>
          <w:trHeight w:val="102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B31BB76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DF1A9D5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B0D35E7" w14:textId="630B16D7" w:rsidR="00CE7741" w:rsidRPr="008038FE" w:rsidRDefault="00CE7741" w:rsidP="00F407DB">
            <w:pPr>
              <w:rPr>
                <w:rFonts w:ascii="Arial" w:hAnsi="Arial" w:cs="Arial"/>
                <w:color w:val="000000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2.</w:t>
            </w:r>
            <w:r w:rsidRPr="008038FE">
              <w:rPr>
                <w:rFonts w:ascii="Arial" w:hAnsi="Arial" w:cs="Arial"/>
                <w:szCs w:val="24"/>
              </w:rPr>
              <w:t xml:space="preserve"> Provide a user interface that prompt a user </w:t>
            </w:r>
            <w:r w:rsidR="00032CF1">
              <w:rPr>
                <w:rFonts w:ascii="Arial" w:hAnsi="Arial" w:cs="Arial"/>
                <w:noProof/>
                <w:szCs w:val="24"/>
              </w:rPr>
              <w:t>for</w:t>
            </w:r>
            <w:r w:rsidRPr="008038FE">
              <w:rPr>
                <w:rFonts w:ascii="Arial" w:hAnsi="Arial" w:cs="Arial"/>
                <w:szCs w:val="24"/>
              </w:rPr>
              <w:t xml:space="preserve"> input including evaluation date, children weight, height and head circumference after evaluate, physical development, intellectual development, social and mood development, family status and helping plan.</w:t>
            </w:r>
          </w:p>
        </w:tc>
      </w:tr>
      <w:tr w:rsidR="00CE7741" w:rsidRPr="008038FE" w14:paraId="028C507B" w14:textId="77777777" w:rsidTr="00F407DB">
        <w:trPr>
          <w:trHeight w:val="102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760691EF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5196E10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  <w:r w:rsidRPr="008038FE">
              <w:rPr>
                <w:rFonts w:ascii="Arial" w:eastAsia="Times New Roman" w:hAnsi="Arial" w:cs="Arial"/>
                <w:szCs w:val="24"/>
              </w:rPr>
              <w:t xml:space="preserve">3. Input data </w:t>
            </w:r>
            <w:r w:rsidRPr="008038FE">
              <w:rPr>
                <w:rFonts w:ascii="Arial" w:hAnsi="Arial" w:cs="Arial"/>
                <w:szCs w:val="24"/>
              </w:rPr>
              <w:t>including evaluation date, children weight, height and head circumference after evaluate, physical development, intellectual development, social and mood development, family status and helping plan.</w:t>
            </w: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BA05FE9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</w:p>
        </w:tc>
      </w:tr>
      <w:tr w:rsidR="00CE7741" w:rsidRPr="008038FE" w14:paraId="15414BB7" w14:textId="77777777" w:rsidTr="00F407DB">
        <w:trPr>
          <w:trHeight w:val="23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5BF82246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947BBFC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>4. click save button.</w:t>
            </w: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0039A40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</w:tr>
      <w:tr w:rsidR="00CE7741" w:rsidRPr="008038FE" w14:paraId="4BEDFA59" w14:textId="77777777" w:rsidTr="00F407DB">
        <w:trPr>
          <w:trHeight w:val="23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05026362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7AB470C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0D163CA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5. Check validation.</w:t>
            </w:r>
          </w:p>
        </w:tc>
      </w:tr>
      <w:tr w:rsidR="00CE7741" w:rsidRPr="008038FE" w14:paraId="028C6CF8" w14:textId="77777777" w:rsidTr="00F407DB">
        <w:trPr>
          <w:trHeight w:val="102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03AA0A7E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D61354D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546A74A" w14:textId="4AB7637C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  <w:r w:rsidRPr="008038FE">
              <w:rPr>
                <w:rFonts w:ascii="Arial" w:eastAsia="Times New Roman" w:hAnsi="Arial" w:cs="Arial"/>
                <w:szCs w:val="24"/>
              </w:rPr>
              <w:t>6. Save child development information to</w:t>
            </w:r>
            <w:r w:rsidR="00032CF1">
              <w:rPr>
                <w:rFonts w:ascii="Arial" w:eastAsia="Times New Roman" w:hAnsi="Arial" w:cs="Arial"/>
                <w:szCs w:val="24"/>
              </w:rPr>
              <w:t xml:space="preserve"> the</w:t>
            </w:r>
            <w:r w:rsidRPr="008038FE">
              <w:rPr>
                <w:rFonts w:ascii="Arial" w:eastAsia="Times New Roman" w:hAnsi="Arial" w:cs="Arial"/>
                <w:szCs w:val="24"/>
              </w:rPr>
              <w:t xml:space="preserve"> </w:t>
            </w:r>
            <w:r w:rsidRPr="00032CF1">
              <w:rPr>
                <w:rFonts w:ascii="Arial" w:eastAsia="Times New Roman" w:hAnsi="Arial" w:cs="Arial"/>
                <w:noProof/>
                <w:szCs w:val="24"/>
              </w:rPr>
              <w:t>database</w:t>
            </w:r>
            <w:r w:rsidRPr="008038FE">
              <w:rPr>
                <w:rFonts w:ascii="Arial" w:eastAsia="Times New Roman" w:hAnsi="Arial" w:cs="Arial"/>
                <w:szCs w:val="24"/>
              </w:rPr>
              <w:t>.</w:t>
            </w:r>
          </w:p>
        </w:tc>
      </w:tr>
      <w:tr w:rsidR="00CE7741" w:rsidRPr="008038FE" w14:paraId="4ECC61C7" w14:textId="77777777" w:rsidTr="00F407DB">
        <w:trPr>
          <w:trHeight w:val="102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603D2A94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5974A5C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80C66B1" w14:textId="196B5D44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  <w:r w:rsidRPr="008038FE">
              <w:rPr>
                <w:rFonts w:ascii="Arial" w:eastAsia="Times New Roman" w:hAnsi="Arial" w:cs="Arial"/>
                <w:szCs w:val="24"/>
              </w:rPr>
              <w:t>7. Show notification “Child development created</w:t>
            </w:r>
            <w:r w:rsidR="00032CF1">
              <w:rPr>
                <w:rFonts w:ascii="Arial" w:eastAsia="Times New Roman" w:hAnsi="Arial" w:cs="Arial"/>
                <w:noProof/>
                <w:szCs w:val="24"/>
              </w:rPr>
              <w:t>.”</w:t>
            </w:r>
          </w:p>
        </w:tc>
      </w:tr>
      <w:tr w:rsidR="00CE7741" w:rsidRPr="008038FE" w14:paraId="265FE648" w14:textId="77777777" w:rsidTr="00F407DB">
        <w:trPr>
          <w:trHeight w:val="102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11CFE218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F215B2D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DB3D0D8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>8. redirect page to view children development information.</w:t>
            </w:r>
          </w:p>
        </w:tc>
      </w:tr>
      <w:tr w:rsidR="00CE7741" w:rsidRPr="008038FE" w14:paraId="108FB9E7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8121CB7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Alternative Flow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9E47A09" w14:textId="59CFF950" w:rsidR="00CE7741" w:rsidRPr="008038FE" w:rsidRDefault="00CE7741" w:rsidP="00CE7741">
            <w:pPr>
              <w:pStyle w:val="a3"/>
              <w:numPr>
                <w:ilvl w:val="0"/>
                <w:numId w:val="22"/>
              </w:num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>The system shall give a notification message “Invalid Date</w:t>
            </w:r>
            <w:r w:rsidR="00032CF1">
              <w:rPr>
                <w:rFonts w:ascii="Arial" w:hAnsi="Arial" w:cs="Arial"/>
                <w:noProof/>
                <w:szCs w:val="24"/>
              </w:rPr>
              <w:t>.”</w:t>
            </w:r>
            <w:r w:rsidRPr="008038FE">
              <w:rPr>
                <w:rFonts w:ascii="Arial" w:hAnsi="Arial" w:cs="Arial"/>
                <w:szCs w:val="24"/>
              </w:rPr>
              <w:t xml:space="preserve"> When wrong input format of checkup date. The format must be MM/DD/YYYY.</w:t>
            </w:r>
          </w:p>
          <w:p w14:paraId="4D2A9824" w14:textId="7C4629FD" w:rsidR="00CE7741" w:rsidRPr="008038FE" w:rsidRDefault="00CE7741" w:rsidP="00CE7741">
            <w:pPr>
              <w:pStyle w:val="a3"/>
              <w:numPr>
                <w:ilvl w:val="0"/>
                <w:numId w:val="22"/>
              </w:num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 xml:space="preserve">The system shall give a notification message “You must enter a value” when a user </w:t>
            </w:r>
            <w:r w:rsidR="00032CF1">
              <w:rPr>
                <w:rFonts w:ascii="Arial" w:hAnsi="Arial" w:cs="Arial"/>
                <w:szCs w:val="24"/>
              </w:rPr>
              <w:t xml:space="preserve">does </w:t>
            </w:r>
            <w:r w:rsidRPr="00032CF1">
              <w:rPr>
                <w:rFonts w:ascii="Arial" w:hAnsi="Arial" w:cs="Arial"/>
                <w:noProof/>
                <w:szCs w:val="24"/>
              </w:rPr>
              <w:t>not input</w:t>
            </w:r>
            <w:r w:rsidRPr="008038FE">
              <w:rPr>
                <w:rFonts w:ascii="Arial" w:hAnsi="Arial" w:cs="Arial"/>
                <w:szCs w:val="24"/>
              </w:rPr>
              <w:t xml:space="preserve"> the checkup date.</w:t>
            </w:r>
          </w:p>
          <w:p w14:paraId="761B7411" w14:textId="28A64CB7" w:rsidR="00CE7741" w:rsidRPr="008038FE" w:rsidRDefault="00CE7741" w:rsidP="00CE7741">
            <w:pPr>
              <w:pStyle w:val="a3"/>
              <w:numPr>
                <w:ilvl w:val="0"/>
                <w:numId w:val="22"/>
              </w:num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lastRenderedPageBreak/>
              <w:t>The system shall give a notification message “Invalid Number” when a user input invalid height of children type. Input must be</w:t>
            </w:r>
            <w:r w:rsidR="00032CF1">
              <w:rPr>
                <w:rFonts w:ascii="Arial" w:hAnsi="Arial" w:cs="Arial"/>
                <w:szCs w:val="24"/>
              </w:rPr>
              <w:t xml:space="preserve"> a</w:t>
            </w:r>
            <w:r w:rsidRPr="008038FE">
              <w:rPr>
                <w:rFonts w:ascii="Arial" w:hAnsi="Arial" w:cs="Arial"/>
                <w:szCs w:val="24"/>
              </w:rPr>
              <w:t xml:space="preserve"> </w:t>
            </w:r>
            <w:r w:rsidRPr="00032CF1">
              <w:rPr>
                <w:rFonts w:ascii="Arial" w:hAnsi="Arial" w:cs="Arial"/>
                <w:noProof/>
                <w:szCs w:val="24"/>
              </w:rPr>
              <w:t>number</w:t>
            </w:r>
            <w:r w:rsidRPr="008038FE">
              <w:rPr>
                <w:rFonts w:ascii="Arial" w:hAnsi="Arial" w:cs="Arial"/>
                <w:szCs w:val="24"/>
              </w:rPr>
              <w:t xml:space="preserve"> only.</w:t>
            </w:r>
          </w:p>
          <w:p w14:paraId="1640ABF6" w14:textId="77777777" w:rsidR="00CE7741" w:rsidRPr="008038FE" w:rsidRDefault="00CE7741" w:rsidP="00CE7741">
            <w:pPr>
              <w:pStyle w:val="a3"/>
              <w:numPr>
                <w:ilvl w:val="0"/>
                <w:numId w:val="22"/>
              </w:num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>The system shall give a notification message “</w:t>
            </w:r>
            <w:r w:rsidRPr="008038FE">
              <w:rPr>
                <w:rFonts w:ascii="Browallia New" w:hAnsi="Browallia New" w:cs="Browallia New" w:hint="cs"/>
                <w:szCs w:val="24"/>
                <w:cs/>
              </w:rPr>
              <w:t>ส่วนสูงต้องมากกว่า</w:t>
            </w:r>
            <w:r w:rsidRPr="008038FE">
              <w:rPr>
                <w:rFonts w:ascii="Arial" w:hAnsi="Arial" w:cs="Arial"/>
                <w:szCs w:val="24"/>
                <w:cs/>
              </w:rPr>
              <w:t xml:space="preserve"> </w:t>
            </w:r>
            <w:r w:rsidRPr="008038FE">
              <w:rPr>
                <w:rFonts w:ascii="Arial" w:hAnsi="Arial" w:cs="Arial"/>
                <w:szCs w:val="24"/>
              </w:rPr>
              <w:t>50</w:t>
            </w:r>
            <w:r w:rsidRPr="008038FE">
              <w:rPr>
                <w:rFonts w:ascii="Arial" w:hAnsi="Arial" w:cs="Arial"/>
                <w:szCs w:val="24"/>
                <w:cs/>
              </w:rPr>
              <w:t xml:space="preserve"> </w:t>
            </w:r>
            <w:r w:rsidRPr="008038FE">
              <w:rPr>
                <w:rFonts w:ascii="Browallia New" w:hAnsi="Browallia New" w:cs="Browallia New" w:hint="cs"/>
                <w:szCs w:val="24"/>
                <w:cs/>
              </w:rPr>
              <w:t>เซนติเมตร</w:t>
            </w:r>
            <w:r w:rsidRPr="008038FE">
              <w:rPr>
                <w:rFonts w:ascii="Arial" w:hAnsi="Arial" w:cs="Arial"/>
                <w:szCs w:val="24"/>
              </w:rPr>
              <w:t>” when a user input height of children less than 50 centimeters.</w:t>
            </w:r>
          </w:p>
          <w:p w14:paraId="4A11B28A" w14:textId="55BB4D42" w:rsidR="00CE7741" w:rsidRPr="008038FE" w:rsidRDefault="00CE7741" w:rsidP="00CE7741">
            <w:pPr>
              <w:pStyle w:val="a3"/>
              <w:numPr>
                <w:ilvl w:val="0"/>
                <w:numId w:val="22"/>
              </w:num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 xml:space="preserve">The system shall give a notification message “You must enter a value” when a user </w:t>
            </w:r>
            <w:r w:rsidR="00032CF1">
              <w:rPr>
                <w:rFonts w:ascii="Arial" w:hAnsi="Arial" w:cs="Arial"/>
                <w:szCs w:val="24"/>
              </w:rPr>
              <w:t xml:space="preserve">does </w:t>
            </w:r>
            <w:r w:rsidRPr="00032CF1">
              <w:rPr>
                <w:rFonts w:ascii="Arial" w:hAnsi="Arial" w:cs="Arial"/>
                <w:noProof/>
                <w:szCs w:val="24"/>
              </w:rPr>
              <w:t>not input</w:t>
            </w:r>
            <w:r w:rsidRPr="008038FE">
              <w:rPr>
                <w:rFonts w:ascii="Arial" w:hAnsi="Arial" w:cs="Arial"/>
                <w:szCs w:val="24"/>
              </w:rPr>
              <w:t xml:space="preserve"> the height of children.</w:t>
            </w:r>
          </w:p>
          <w:p w14:paraId="23FB3E7D" w14:textId="77777777" w:rsidR="00CE7741" w:rsidRPr="008038FE" w:rsidRDefault="00CE7741" w:rsidP="00CE7741">
            <w:pPr>
              <w:pStyle w:val="a3"/>
              <w:numPr>
                <w:ilvl w:val="0"/>
                <w:numId w:val="22"/>
              </w:num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>The system shall give a notification message “Invalid Number” when a user input invalid weight of children type. Input must be number only</w:t>
            </w:r>
          </w:p>
          <w:p w14:paraId="7898F987" w14:textId="5BFB11E4" w:rsidR="00CE7741" w:rsidRPr="008038FE" w:rsidRDefault="00CE7741" w:rsidP="00CE7741">
            <w:pPr>
              <w:pStyle w:val="a3"/>
              <w:numPr>
                <w:ilvl w:val="0"/>
                <w:numId w:val="22"/>
              </w:num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 xml:space="preserve">The system shall give a notification message “You must enter a value” when a user </w:t>
            </w:r>
            <w:r w:rsidR="00032CF1">
              <w:rPr>
                <w:rFonts w:ascii="Arial" w:hAnsi="Arial" w:cs="Arial"/>
                <w:szCs w:val="24"/>
              </w:rPr>
              <w:t xml:space="preserve">does </w:t>
            </w:r>
            <w:r w:rsidRPr="00032CF1">
              <w:rPr>
                <w:rFonts w:ascii="Arial" w:hAnsi="Arial" w:cs="Arial"/>
                <w:noProof/>
                <w:szCs w:val="24"/>
              </w:rPr>
              <w:t>not input</w:t>
            </w:r>
            <w:r w:rsidRPr="008038FE">
              <w:rPr>
                <w:rFonts w:ascii="Arial" w:hAnsi="Arial" w:cs="Arial"/>
                <w:szCs w:val="24"/>
              </w:rPr>
              <w:t xml:space="preserve"> the weight of children.</w:t>
            </w:r>
          </w:p>
          <w:p w14:paraId="780FC89A" w14:textId="1CACA5D6" w:rsidR="00CE7741" w:rsidRPr="008038FE" w:rsidRDefault="00CE7741" w:rsidP="00F407DB">
            <w:pPr>
              <w:pStyle w:val="a3"/>
              <w:numPr>
                <w:ilvl w:val="0"/>
                <w:numId w:val="22"/>
              </w:num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>The system shall give a notification message “Invalid Number” when a user input invalid head circumference of children type. Input must be</w:t>
            </w:r>
            <w:r w:rsidR="00032CF1">
              <w:rPr>
                <w:rFonts w:ascii="Arial" w:hAnsi="Arial" w:cs="Arial"/>
                <w:szCs w:val="24"/>
              </w:rPr>
              <w:t xml:space="preserve"> a</w:t>
            </w:r>
            <w:r w:rsidRPr="008038FE">
              <w:rPr>
                <w:rFonts w:ascii="Arial" w:hAnsi="Arial" w:cs="Arial"/>
                <w:szCs w:val="24"/>
              </w:rPr>
              <w:t xml:space="preserve"> </w:t>
            </w:r>
            <w:r w:rsidRPr="00032CF1">
              <w:rPr>
                <w:rFonts w:ascii="Arial" w:hAnsi="Arial" w:cs="Arial"/>
                <w:noProof/>
                <w:szCs w:val="24"/>
              </w:rPr>
              <w:t>number</w:t>
            </w:r>
            <w:r w:rsidRPr="008038FE">
              <w:rPr>
                <w:rFonts w:ascii="Arial" w:hAnsi="Arial" w:cs="Arial"/>
                <w:szCs w:val="24"/>
              </w:rPr>
              <w:t xml:space="preserve"> only.</w:t>
            </w:r>
          </w:p>
        </w:tc>
      </w:tr>
      <w:tr w:rsidR="00CE7741" w:rsidRPr="008038FE" w14:paraId="5AA09C26" w14:textId="77777777" w:rsidTr="00F407DB">
        <w:trPr>
          <w:trHeight w:val="74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4DB936E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lastRenderedPageBreak/>
              <w:t>Exception Flow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6B3CBDD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</w:tr>
    </w:tbl>
    <w:p w14:paraId="2253D410" w14:textId="3C482D7A" w:rsidR="00CE7741" w:rsidRPr="008038FE" w:rsidRDefault="00CE7741" w:rsidP="00CE7741">
      <w:pPr>
        <w:ind w:left="360"/>
        <w:rPr>
          <w:rFonts w:ascii="Arial" w:hAnsi="Arial" w:cs="Arial"/>
          <w:sz w:val="32"/>
          <w:szCs w:val="32"/>
          <w:cs/>
        </w:rPr>
      </w:pPr>
    </w:p>
    <w:p w14:paraId="144F2B98" w14:textId="0C59A966" w:rsidR="00CE7741" w:rsidRPr="008038FE" w:rsidRDefault="00CE7741" w:rsidP="00CE7741">
      <w:pPr>
        <w:rPr>
          <w:rFonts w:ascii="Arial" w:hAnsi="Arial" w:cs="Arial"/>
          <w:sz w:val="32"/>
          <w:szCs w:val="32"/>
        </w:rPr>
      </w:pPr>
      <w:r w:rsidRPr="008038FE">
        <w:rPr>
          <w:rFonts w:ascii="Arial" w:hAnsi="Arial" w:cs="Arial"/>
          <w:sz w:val="32"/>
          <w:szCs w:val="32"/>
          <w:cs/>
        </w:rPr>
        <w:br w:type="page"/>
      </w:r>
    </w:p>
    <w:p w14:paraId="1EE3EADB" w14:textId="3FED8F3D" w:rsidR="00F47FC0" w:rsidRPr="008038FE" w:rsidRDefault="00032CF1" w:rsidP="00563507">
      <w:pPr>
        <w:pStyle w:val="a3"/>
        <w:numPr>
          <w:ilvl w:val="0"/>
          <w:numId w:val="17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w:lastRenderedPageBreak/>
        <w:t>The u</w:t>
      </w:r>
      <w:r w:rsidR="00F47FC0" w:rsidRPr="00032CF1">
        <w:rPr>
          <w:rFonts w:ascii="Arial" w:hAnsi="Arial" w:cs="Arial"/>
          <w:b/>
          <w:bCs/>
          <w:noProof/>
          <w:sz w:val="28"/>
          <w:szCs w:val="28"/>
        </w:rPr>
        <w:t>ser</w:t>
      </w:r>
      <w:r w:rsidR="00F47FC0" w:rsidRPr="008038FE">
        <w:rPr>
          <w:rFonts w:ascii="Arial" w:hAnsi="Arial" w:cs="Arial"/>
          <w:b/>
          <w:bCs/>
          <w:sz w:val="28"/>
          <w:szCs w:val="28"/>
        </w:rPr>
        <w:t xml:space="preserve"> can edit </w:t>
      </w:r>
      <w:r w:rsidR="002E64A2" w:rsidRPr="008038FE">
        <w:rPr>
          <w:rFonts w:ascii="Arial" w:hAnsi="Arial" w:cs="Arial"/>
          <w:b/>
          <w:bCs/>
          <w:sz w:val="28"/>
          <w:szCs w:val="28"/>
        </w:rPr>
        <w:t xml:space="preserve">Baan Tantawan </w:t>
      </w:r>
      <w:r w:rsidR="00F47FC0" w:rsidRPr="008038FE">
        <w:rPr>
          <w:rFonts w:ascii="Arial" w:hAnsi="Arial" w:cs="Arial"/>
          <w:b/>
          <w:bCs/>
          <w:sz w:val="28"/>
          <w:szCs w:val="28"/>
        </w:rPr>
        <w:t>children development information.</w:t>
      </w:r>
    </w:p>
    <w:p w14:paraId="322A2ECB" w14:textId="3F3E15FE" w:rsidR="00F47FC0" w:rsidRPr="008038FE" w:rsidRDefault="00F47FC0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>The system shall provide a control button to edit the children development information.</w:t>
      </w:r>
    </w:p>
    <w:p w14:paraId="33B4E6C5" w14:textId="05999323" w:rsidR="00055D36" w:rsidRDefault="00055D36" w:rsidP="00055D36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>The system shall provide a user interface with old data that prompt a user to input new including</w:t>
      </w:r>
      <w:r w:rsidRPr="008038FE">
        <w:rPr>
          <w:rFonts w:ascii="Arial" w:hAnsi="Arial" w:cs="Arial"/>
          <w:szCs w:val="24"/>
          <w:cs/>
        </w:rPr>
        <w:t xml:space="preserve"> </w:t>
      </w:r>
      <w:r w:rsidRPr="008038FE">
        <w:rPr>
          <w:rFonts w:ascii="Arial" w:hAnsi="Arial" w:cs="Arial"/>
          <w:szCs w:val="24"/>
        </w:rPr>
        <w:t>children weight, height and hea</w:t>
      </w:r>
      <w:r>
        <w:rPr>
          <w:rFonts w:ascii="Arial" w:hAnsi="Arial" w:cs="Arial"/>
          <w:szCs w:val="24"/>
        </w:rPr>
        <w:t>d circumference after evaluate,</w:t>
      </w:r>
      <w:r w:rsidRPr="00A74573">
        <w:rPr>
          <w:rFonts w:ascii="Arial" w:hAnsi="Arial" w:cs="Arial"/>
          <w:szCs w:val="24"/>
        </w:rPr>
        <w:t xml:space="preserve"> children </w:t>
      </w:r>
      <w:r w:rsidRPr="00A74573">
        <w:rPr>
          <w:rFonts w:ascii="Arial" w:hAnsi="Arial" w:cs="Arial"/>
        </w:rPr>
        <w:t>f</w:t>
      </w:r>
      <w:r w:rsidRPr="00A74573">
        <w:rPr>
          <w:rFonts w:ascii="Arial" w:hAnsi="Arial" w:cs="Arial"/>
          <w:szCs w:val="24"/>
        </w:rPr>
        <w:t>ine and gross motor</w:t>
      </w:r>
      <w:r w:rsidRPr="008038FE">
        <w:rPr>
          <w:rFonts w:ascii="Arial" w:hAnsi="Arial" w:cs="Arial"/>
          <w:szCs w:val="24"/>
        </w:rPr>
        <w:t>, intellectual development,</w:t>
      </w:r>
      <w:r w:rsidRPr="00A74573">
        <w:rPr>
          <w:rFonts w:ascii="Arial" w:hAnsi="Arial" w:cs="Arial"/>
          <w:szCs w:val="24"/>
        </w:rPr>
        <w:t xml:space="preserve"> positive behavior, negative behavior, behavior modification, result of behavior modification,</w:t>
      </w:r>
      <w:r>
        <w:rPr>
          <w:rFonts w:ascii="Arial" w:hAnsi="Arial" w:cs="Arial"/>
          <w:szCs w:val="24"/>
        </w:rPr>
        <w:t xml:space="preserve"> development result, </w:t>
      </w:r>
      <w:r w:rsidRPr="008038FE">
        <w:rPr>
          <w:rFonts w:ascii="Arial" w:hAnsi="Arial" w:cs="Arial"/>
          <w:szCs w:val="24"/>
        </w:rPr>
        <w:t>social and mood development, family status and help plan.</w:t>
      </w:r>
    </w:p>
    <w:p w14:paraId="3B1FC9DA" w14:textId="33214DFE" w:rsidR="00F47FC0" w:rsidRPr="008038FE" w:rsidRDefault="00F47FC0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>The system shall provide a control button to save the children development information.</w:t>
      </w:r>
    </w:p>
    <w:p w14:paraId="4D8F811E" w14:textId="3F230891" w:rsidR="00F47FC0" w:rsidRPr="008038FE" w:rsidRDefault="00F47FC0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>The system shall give a notification message “Invalid Number” when a user input invalid height of children type. Input must be</w:t>
      </w:r>
      <w:r w:rsidR="00032CF1">
        <w:rPr>
          <w:rFonts w:ascii="Arial" w:hAnsi="Arial" w:cs="Arial"/>
          <w:szCs w:val="24"/>
        </w:rPr>
        <w:t xml:space="preserve"> a</w:t>
      </w:r>
      <w:r w:rsidRPr="008038FE">
        <w:rPr>
          <w:rFonts w:ascii="Arial" w:hAnsi="Arial" w:cs="Arial"/>
          <w:szCs w:val="24"/>
        </w:rPr>
        <w:t xml:space="preserve"> </w:t>
      </w:r>
      <w:r w:rsidRPr="00032CF1">
        <w:rPr>
          <w:rFonts w:ascii="Arial" w:hAnsi="Arial" w:cs="Arial"/>
          <w:noProof/>
          <w:szCs w:val="24"/>
        </w:rPr>
        <w:t>number</w:t>
      </w:r>
      <w:r w:rsidRPr="008038FE">
        <w:rPr>
          <w:rFonts w:ascii="Arial" w:hAnsi="Arial" w:cs="Arial"/>
          <w:szCs w:val="24"/>
        </w:rPr>
        <w:t xml:space="preserve"> only.</w:t>
      </w:r>
    </w:p>
    <w:p w14:paraId="15593C56" w14:textId="391403AA" w:rsidR="00F47FC0" w:rsidRPr="008038FE" w:rsidRDefault="00F47FC0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>The system shall give a notification message “</w:t>
      </w:r>
      <w:r w:rsidRPr="008038FE">
        <w:rPr>
          <w:rFonts w:ascii="Browallia New" w:hAnsi="Browallia New" w:cs="Browallia New" w:hint="cs"/>
          <w:szCs w:val="24"/>
          <w:cs/>
        </w:rPr>
        <w:t>ส่วนสูงต้องมากกว่า</w:t>
      </w:r>
      <w:r w:rsidRPr="008038FE">
        <w:rPr>
          <w:rFonts w:ascii="Arial" w:hAnsi="Arial" w:cs="Arial"/>
          <w:szCs w:val="24"/>
          <w:cs/>
        </w:rPr>
        <w:t xml:space="preserve"> </w:t>
      </w:r>
      <w:r w:rsidRPr="008038FE">
        <w:rPr>
          <w:rFonts w:ascii="Arial" w:hAnsi="Arial" w:cs="Arial"/>
          <w:szCs w:val="24"/>
        </w:rPr>
        <w:t>50</w:t>
      </w:r>
      <w:r w:rsidRPr="008038FE">
        <w:rPr>
          <w:rFonts w:ascii="Arial" w:hAnsi="Arial" w:cs="Arial"/>
          <w:szCs w:val="24"/>
          <w:cs/>
        </w:rPr>
        <w:t xml:space="preserve"> </w:t>
      </w:r>
      <w:r w:rsidRPr="008038FE">
        <w:rPr>
          <w:rFonts w:ascii="Browallia New" w:hAnsi="Browallia New" w:cs="Browallia New" w:hint="cs"/>
          <w:szCs w:val="24"/>
          <w:cs/>
        </w:rPr>
        <w:t>เซนติเมตร</w:t>
      </w:r>
      <w:r w:rsidRPr="008038FE">
        <w:rPr>
          <w:rFonts w:ascii="Arial" w:hAnsi="Arial" w:cs="Arial"/>
          <w:szCs w:val="24"/>
        </w:rPr>
        <w:t>” when a user input height of children less than 50 centimeters.</w:t>
      </w:r>
    </w:p>
    <w:p w14:paraId="1B6C59F4" w14:textId="7DB8E0A7" w:rsidR="00F47FC0" w:rsidRPr="008038FE" w:rsidRDefault="00F47FC0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 xml:space="preserve">The system shall give a notification message “You must enter a value” when a user </w:t>
      </w:r>
      <w:r w:rsidR="00032CF1">
        <w:rPr>
          <w:rFonts w:ascii="Arial" w:hAnsi="Arial" w:cs="Arial"/>
          <w:szCs w:val="24"/>
        </w:rPr>
        <w:t xml:space="preserve">does </w:t>
      </w:r>
      <w:r w:rsidRPr="00032CF1">
        <w:rPr>
          <w:rFonts w:ascii="Arial" w:hAnsi="Arial" w:cs="Arial"/>
          <w:noProof/>
          <w:szCs w:val="24"/>
        </w:rPr>
        <w:t>not input</w:t>
      </w:r>
      <w:r w:rsidRPr="008038FE">
        <w:rPr>
          <w:rFonts w:ascii="Arial" w:hAnsi="Arial" w:cs="Arial"/>
          <w:szCs w:val="24"/>
        </w:rPr>
        <w:t xml:space="preserve"> the height of children.</w:t>
      </w:r>
    </w:p>
    <w:p w14:paraId="26C3ADA6" w14:textId="7C7A5F50" w:rsidR="00F47FC0" w:rsidRPr="008038FE" w:rsidRDefault="00F47FC0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>The system shall give a notification message “Invalid Number” when a user input invalid weight of children type. Input must be number only</w:t>
      </w:r>
    </w:p>
    <w:p w14:paraId="3BE98223" w14:textId="6D314FCC" w:rsidR="00F47FC0" w:rsidRPr="008038FE" w:rsidRDefault="00F47FC0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 xml:space="preserve">The system shall give a notification message “You must enter a value” when a user </w:t>
      </w:r>
      <w:r w:rsidR="00032CF1">
        <w:rPr>
          <w:rFonts w:ascii="Arial" w:hAnsi="Arial" w:cs="Arial"/>
          <w:szCs w:val="24"/>
        </w:rPr>
        <w:t xml:space="preserve">does </w:t>
      </w:r>
      <w:r w:rsidRPr="00032CF1">
        <w:rPr>
          <w:rFonts w:ascii="Arial" w:hAnsi="Arial" w:cs="Arial"/>
          <w:noProof/>
          <w:szCs w:val="24"/>
        </w:rPr>
        <w:t>not input</w:t>
      </w:r>
      <w:r w:rsidRPr="008038FE">
        <w:rPr>
          <w:rFonts w:ascii="Arial" w:hAnsi="Arial" w:cs="Arial"/>
          <w:szCs w:val="24"/>
        </w:rPr>
        <w:t xml:space="preserve"> the weight of children.</w:t>
      </w:r>
    </w:p>
    <w:p w14:paraId="08324179" w14:textId="4623C716" w:rsidR="00F47FC0" w:rsidRPr="008038FE" w:rsidRDefault="00F47FC0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>The system shall give a notification message “Invalid Number” when a user input invalid head circumference of children type. Input must be</w:t>
      </w:r>
      <w:r w:rsidR="00032CF1">
        <w:rPr>
          <w:rFonts w:ascii="Arial" w:hAnsi="Arial" w:cs="Arial"/>
          <w:szCs w:val="24"/>
        </w:rPr>
        <w:t xml:space="preserve"> a</w:t>
      </w:r>
      <w:r w:rsidRPr="008038FE">
        <w:rPr>
          <w:rFonts w:ascii="Arial" w:hAnsi="Arial" w:cs="Arial"/>
          <w:szCs w:val="24"/>
        </w:rPr>
        <w:t xml:space="preserve"> </w:t>
      </w:r>
      <w:r w:rsidRPr="00032CF1">
        <w:rPr>
          <w:rFonts w:ascii="Arial" w:hAnsi="Arial" w:cs="Arial"/>
          <w:noProof/>
          <w:szCs w:val="24"/>
        </w:rPr>
        <w:t>number</w:t>
      </w:r>
      <w:r w:rsidRPr="008038FE">
        <w:rPr>
          <w:rFonts w:ascii="Arial" w:hAnsi="Arial" w:cs="Arial"/>
          <w:szCs w:val="24"/>
        </w:rPr>
        <w:t xml:space="preserve"> only.</w:t>
      </w:r>
    </w:p>
    <w:p w14:paraId="1385E54C" w14:textId="4BA14081" w:rsidR="00F47FC0" w:rsidRPr="008038FE" w:rsidRDefault="00F47FC0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 xml:space="preserve">The system shall give a notification message “You must enter a value” when a user </w:t>
      </w:r>
      <w:r w:rsidR="00032CF1">
        <w:rPr>
          <w:rFonts w:ascii="Arial" w:hAnsi="Arial" w:cs="Arial"/>
          <w:szCs w:val="24"/>
        </w:rPr>
        <w:t xml:space="preserve">does </w:t>
      </w:r>
      <w:r w:rsidRPr="00032CF1">
        <w:rPr>
          <w:rFonts w:ascii="Arial" w:hAnsi="Arial" w:cs="Arial"/>
          <w:noProof/>
          <w:szCs w:val="24"/>
        </w:rPr>
        <w:t>not input</w:t>
      </w:r>
      <w:r w:rsidRPr="008038FE">
        <w:rPr>
          <w:rFonts w:ascii="Arial" w:hAnsi="Arial" w:cs="Arial"/>
          <w:szCs w:val="24"/>
        </w:rPr>
        <w:t xml:space="preserve"> the checkup date.</w:t>
      </w:r>
    </w:p>
    <w:p w14:paraId="12BA5A25" w14:textId="6DCC3B6D" w:rsidR="00CE7741" w:rsidRPr="008038FE" w:rsidRDefault="00F47FC0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 xml:space="preserve">The system shall save the update information to the data storage. </w:t>
      </w:r>
      <w:r w:rsidRPr="00032CF1">
        <w:rPr>
          <w:rFonts w:ascii="Arial" w:hAnsi="Arial" w:cs="Arial"/>
          <w:noProof/>
          <w:szCs w:val="24"/>
        </w:rPr>
        <w:t>When update information is saved the system shall redirect page to view children development information (URS-03) page and show the update information to</w:t>
      </w:r>
      <w:r w:rsidR="00032CF1" w:rsidRPr="00032CF1">
        <w:rPr>
          <w:rFonts w:ascii="Arial" w:hAnsi="Arial" w:cs="Arial"/>
          <w:noProof/>
          <w:szCs w:val="24"/>
        </w:rPr>
        <w:t xml:space="preserve"> the</w:t>
      </w:r>
      <w:r w:rsidRPr="00032CF1">
        <w:rPr>
          <w:rFonts w:ascii="Arial" w:hAnsi="Arial" w:cs="Arial"/>
          <w:noProof/>
          <w:szCs w:val="24"/>
        </w:rPr>
        <w:t xml:space="preserve"> user.</w:t>
      </w:r>
    </w:p>
    <w:p w14:paraId="716B7617" w14:textId="77777777" w:rsidR="00CE7741" w:rsidRPr="008038FE" w:rsidRDefault="00CE7741">
      <w:p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8"/>
        <w:gridCol w:w="1748"/>
        <w:gridCol w:w="2061"/>
        <w:gridCol w:w="1614"/>
        <w:gridCol w:w="1829"/>
      </w:tblGrid>
      <w:tr w:rsidR="00CE7741" w:rsidRPr="008038FE" w14:paraId="03CB9369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29E538E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lastRenderedPageBreak/>
              <w:t>Use Case ID</w:t>
            </w: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EF84A86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UC-01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64FCBA6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URS ID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E447865" w14:textId="7D93AB4F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URS-02</w:t>
            </w:r>
          </w:p>
        </w:tc>
      </w:tr>
      <w:tr w:rsidR="00CE7741" w:rsidRPr="008038FE" w14:paraId="0FD0AF38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3E2D905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Use Case Name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0AC5F4C" w14:textId="543DD864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Edit</w:t>
            </w:r>
            <w:r w:rsidR="002E64A2" w:rsidRPr="008038FE">
              <w:rPr>
                <w:rFonts w:ascii="Arial" w:hAnsi="Arial" w:cs="Arial"/>
                <w:szCs w:val="24"/>
              </w:rPr>
              <w:t xml:space="preserve"> Baan Tantawan</w:t>
            </w:r>
            <w:r w:rsidR="00960913">
              <w:rPr>
                <w:rFonts w:ascii="Arial" w:hAnsi="Arial" w:cs="Arial"/>
                <w:szCs w:val="24"/>
              </w:rPr>
              <w:t xml:space="preserve"> child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 xml:space="preserve"> development information.</w:t>
            </w:r>
          </w:p>
        </w:tc>
      </w:tr>
      <w:tr w:rsidR="00CE7741" w:rsidRPr="008038FE" w14:paraId="443C76FD" w14:textId="77777777" w:rsidTr="00F407DB">
        <w:trPr>
          <w:trHeight w:val="24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3DEAB31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Create by</w:t>
            </w: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05A6B51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 xml:space="preserve">Suradis </w:t>
            </w:r>
            <w:r w:rsidRPr="00032CF1">
              <w:rPr>
                <w:rFonts w:ascii="Arial" w:hAnsi="Arial" w:cs="Arial"/>
                <w:noProof/>
                <w:color w:val="000000"/>
                <w:szCs w:val="24"/>
              </w:rPr>
              <w:t>Sutampang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7D3C736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Last Update by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28E32B8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 xml:space="preserve">Suradis </w:t>
            </w:r>
            <w:r w:rsidRPr="00032CF1">
              <w:rPr>
                <w:rFonts w:ascii="Arial" w:hAnsi="Arial" w:cs="Arial"/>
                <w:noProof/>
                <w:color w:val="000000"/>
                <w:szCs w:val="24"/>
              </w:rPr>
              <w:t>Sutampang</w:t>
            </w:r>
          </w:p>
        </w:tc>
      </w:tr>
      <w:tr w:rsidR="00CE7741" w:rsidRPr="008038FE" w14:paraId="41156B98" w14:textId="77777777" w:rsidTr="00F407DB">
        <w:trPr>
          <w:trHeight w:val="36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EAD9FF3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Date Created</w:t>
            </w: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5DE1787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7/7/2017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4395F3F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Last Revision Date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807DF7C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7/7/2017</w:t>
            </w:r>
          </w:p>
        </w:tc>
      </w:tr>
      <w:tr w:rsidR="00CE7741" w:rsidRPr="008038FE" w14:paraId="49A07C13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DCD6DFF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Actors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D01D049" w14:textId="7D1B705D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Users</w:t>
            </w:r>
          </w:p>
        </w:tc>
      </w:tr>
      <w:tr w:rsidR="00CE7741" w:rsidRPr="008038FE" w14:paraId="11264489" w14:textId="77777777" w:rsidTr="00F407DB">
        <w:trPr>
          <w:trHeight w:val="84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CC4D2F9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Description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5DE6DC8" w14:textId="38ED0F12" w:rsidR="00CE7741" w:rsidRPr="008038FE" w:rsidRDefault="00CE7741" w:rsidP="00CE7741">
            <w:pPr>
              <w:jc w:val="both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Users can edit child development information in</w:t>
            </w:r>
            <w:r w:rsidR="00032CF1">
              <w:rPr>
                <w:rFonts w:ascii="Arial" w:hAnsi="Arial" w:cs="Arial"/>
                <w:color w:val="000000"/>
                <w:szCs w:val="24"/>
              </w:rPr>
              <w:t xml:space="preserve"> the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 xml:space="preserve"> </w:t>
            </w:r>
            <w:r w:rsidRPr="00032CF1">
              <w:rPr>
                <w:rFonts w:ascii="Arial" w:hAnsi="Arial" w:cs="Arial"/>
                <w:noProof/>
                <w:color w:val="000000"/>
                <w:szCs w:val="24"/>
              </w:rPr>
              <w:t>database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 xml:space="preserve"> including </w:t>
            </w:r>
            <w:r w:rsidR="00032CF1">
              <w:rPr>
                <w:rFonts w:ascii="Arial" w:hAnsi="Arial" w:cs="Arial"/>
                <w:color w:val="000000"/>
                <w:szCs w:val="24"/>
              </w:rPr>
              <w:t xml:space="preserve">fine motor, gross motor, 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 xml:space="preserve">weight, height, head circumference, </w:t>
            </w:r>
            <w:r w:rsidR="00032CF1" w:rsidRPr="00A74573">
              <w:rPr>
                <w:rFonts w:ascii="Arial" w:hAnsi="Arial" w:cs="Arial"/>
                <w:szCs w:val="24"/>
              </w:rPr>
              <w:t>positive behavior, negative behavior, behavior modification,</w:t>
            </w:r>
            <w:r w:rsidR="00032CF1">
              <w:rPr>
                <w:rFonts w:ascii="Arial" w:hAnsi="Arial" w:cs="Arial"/>
                <w:szCs w:val="24"/>
              </w:rPr>
              <w:t xml:space="preserve"> the</w:t>
            </w:r>
            <w:r w:rsidR="00032CF1" w:rsidRPr="00A74573">
              <w:rPr>
                <w:rFonts w:ascii="Arial" w:hAnsi="Arial" w:cs="Arial"/>
                <w:szCs w:val="24"/>
              </w:rPr>
              <w:t xml:space="preserve"> </w:t>
            </w:r>
            <w:r w:rsidR="00032CF1" w:rsidRPr="00032CF1">
              <w:rPr>
                <w:rFonts w:ascii="Arial" w:hAnsi="Arial" w:cs="Arial"/>
                <w:noProof/>
                <w:szCs w:val="24"/>
              </w:rPr>
              <w:t>result</w:t>
            </w:r>
            <w:r w:rsidR="00032CF1" w:rsidRPr="00A74573">
              <w:rPr>
                <w:rFonts w:ascii="Arial" w:hAnsi="Arial" w:cs="Arial"/>
                <w:szCs w:val="24"/>
              </w:rPr>
              <w:t xml:space="preserve"> of behavior modification,</w:t>
            </w:r>
            <w:r w:rsidR="00032CF1">
              <w:rPr>
                <w:rFonts w:ascii="Arial" w:hAnsi="Arial" w:cs="Arial"/>
                <w:szCs w:val="24"/>
              </w:rPr>
              <w:t xml:space="preserve"> development result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 xml:space="preserve">, </w:t>
            </w:r>
            <w:r w:rsidRPr="008038FE">
              <w:rPr>
                <w:rFonts w:ascii="Arial" w:hAnsi="Arial" w:cs="Arial"/>
                <w:color w:val="212121"/>
                <w:szCs w:val="24"/>
              </w:rPr>
              <w:t>Intellectual development, social development, family status, helping plan.</w:t>
            </w:r>
          </w:p>
        </w:tc>
      </w:tr>
      <w:tr w:rsidR="00CE7741" w:rsidRPr="008038FE" w14:paraId="0A92A3A5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41FFC10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Trigger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A159F71" w14:textId="081E3BBB" w:rsidR="00CE7741" w:rsidRPr="008038FE" w:rsidRDefault="00CE7741" w:rsidP="00CE7741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 xml:space="preserve">Users click </w:t>
            </w:r>
            <w:r w:rsidRPr="008038FE">
              <w:rPr>
                <w:rFonts w:ascii="Arial" w:hAnsi="Arial" w:cs="Arial"/>
                <w:szCs w:val="24"/>
              </w:rPr>
              <w:t>Edit button</w:t>
            </w:r>
            <w:r w:rsidR="001B6B27" w:rsidRPr="008038FE">
              <w:rPr>
                <w:rFonts w:ascii="Arial" w:hAnsi="Arial" w:cs="Arial"/>
                <w:szCs w:val="24"/>
              </w:rPr>
              <w:t xml:space="preserve"> in children development information details</w:t>
            </w:r>
            <w:r w:rsidRPr="008038FE">
              <w:rPr>
                <w:rFonts w:ascii="Arial" w:hAnsi="Arial" w:cs="Arial"/>
                <w:szCs w:val="24"/>
              </w:rPr>
              <w:t>.</w:t>
            </w:r>
          </w:p>
        </w:tc>
      </w:tr>
      <w:tr w:rsidR="00CE7741" w:rsidRPr="008038FE" w14:paraId="1ABF6755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69CB281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Precondition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478D63B" w14:textId="007ACD33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Have child information in</w:t>
            </w:r>
            <w:r w:rsidR="00032CF1">
              <w:rPr>
                <w:rFonts w:ascii="Arial" w:hAnsi="Arial" w:cs="Arial"/>
                <w:color w:val="000000"/>
                <w:szCs w:val="24"/>
              </w:rPr>
              <w:t xml:space="preserve"> the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 xml:space="preserve"> </w:t>
            </w:r>
            <w:r w:rsidRPr="00032CF1">
              <w:rPr>
                <w:rFonts w:ascii="Arial" w:hAnsi="Arial" w:cs="Arial"/>
                <w:noProof/>
                <w:color w:val="000000"/>
                <w:szCs w:val="24"/>
              </w:rPr>
              <w:t>database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>.</w:t>
            </w:r>
          </w:p>
        </w:tc>
      </w:tr>
      <w:tr w:rsidR="00CE7741" w:rsidRPr="008038FE" w14:paraId="0BF1E27A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BEBEFD0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Post-condition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55BC06C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None</w:t>
            </w:r>
          </w:p>
        </w:tc>
      </w:tr>
      <w:tr w:rsidR="00CE7741" w:rsidRPr="008038FE" w14:paraId="2389ACBB" w14:textId="77777777" w:rsidTr="00F407DB">
        <w:trPr>
          <w:trHeight w:val="480"/>
        </w:trPr>
        <w:tc>
          <w:tcPr>
            <w:tcW w:w="9000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98A23BB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Input</w:t>
            </w:r>
          </w:p>
        </w:tc>
      </w:tr>
      <w:tr w:rsidR="00CE7741" w:rsidRPr="008038FE" w14:paraId="70FA2F3E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3B435B5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Name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37D4E4C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Description</w:t>
            </w: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931A907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Constraints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12E4F34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Type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8A159AD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Example</w:t>
            </w:r>
          </w:p>
        </w:tc>
      </w:tr>
      <w:tr w:rsidR="00CE7741" w:rsidRPr="008038FE" w14:paraId="27184A82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46152C2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weight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4B0975F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child weight in kilogram in the date of evaluation</w:t>
            </w: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5ABE882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weight must not be empty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F03AAA0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float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AB5AF70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112.5</w:t>
            </w:r>
          </w:p>
        </w:tc>
      </w:tr>
      <w:tr w:rsidR="00CE7741" w:rsidRPr="008038FE" w14:paraId="72E96095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9EF2994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height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71AF021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child height in centimeter in the date of evaluation</w:t>
            </w: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F7AE1E6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height must not be empty and have more than 50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8393270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float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550AC29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23</w:t>
            </w:r>
          </w:p>
        </w:tc>
      </w:tr>
      <w:tr w:rsidR="00CE7741" w:rsidRPr="008038FE" w14:paraId="6AA7F645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E2B1D1A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head circumference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7085AB7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child head circumference in centimeter in the date of evaluation</w:t>
            </w: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68D0A73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head circumference must not be empty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BD6D42B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float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B9628CD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40</w:t>
            </w:r>
          </w:p>
        </w:tc>
      </w:tr>
      <w:tr w:rsidR="00CE7741" w:rsidRPr="008038FE" w14:paraId="55374F81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89F9EF1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lastRenderedPageBreak/>
              <w:t>physical development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EA15047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child physical development in the date of evaluation</w:t>
            </w: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D918DA1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physical development must not be empty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3F35186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88B5B38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high strength</w:t>
            </w:r>
          </w:p>
        </w:tc>
      </w:tr>
      <w:tr w:rsidR="00CE7741" w:rsidRPr="008038FE" w14:paraId="50275062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5F1F1BD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Intellectual development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DD3AC62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child intellectual development in the date of evaluation</w:t>
            </w: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C892BCD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intellectual development must not be empty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5624F95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793E791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normal intellectual</w:t>
            </w:r>
          </w:p>
        </w:tc>
      </w:tr>
      <w:tr w:rsidR="00CE7741" w:rsidRPr="008038FE" w14:paraId="1CE75ABA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F43ADF9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social development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275F24A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child social development in the date of evaluation</w:t>
            </w: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1DCC9A3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social development must not be empty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E305A5E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0078E34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anti-social</w:t>
            </w:r>
          </w:p>
        </w:tc>
      </w:tr>
      <w:tr w:rsidR="00CE7741" w:rsidRPr="008038FE" w14:paraId="30E33676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2905261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family status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5B55803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child family status in the date of evaluation</w:t>
            </w: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8FE3FD6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family status must not be empty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CE3B8EE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73A412E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normal</w:t>
            </w:r>
          </w:p>
        </w:tc>
      </w:tr>
      <w:tr w:rsidR="00CE7741" w:rsidRPr="008038FE" w14:paraId="1B8AFC90" w14:textId="77777777" w:rsidTr="00F407DB">
        <w:trPr>
          <w:trHeight w:val="2675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7AD21EA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helping plan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7FAC7B3" w14:textId="4670C2E6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helping plan for</w:t>
            </w:r>
            <w:r w:rsidR="00032CF1">
              <w:rPr>
                <w:rFonts w:ascii="Arial" w:hAnsi="Arial" w:cs="Arial"/>
                <w:color w:val="000000"/>
                <w:szCs w:val="24"/>
              </w:rPr>
              <w:t xml:space="preserve"> a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 xml:space="preserve"> </w:t>
            </w:r>
            <w:r w:rsidRPr="00032CF1">
              <w:rPr>
                <w:rFonts w:ascii="Arial" w:hAnsi="Arial" w:cs="Arial"/>
                <w:noProof/>
                <w:color w:val="000000"/>
                <w:szCs w:val="24"/>
              </w:rPr>
              <w:t>child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 xml:space="preserve"> in the date of evaluation</w:t>
            </w: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ACC18FD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-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2E75829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string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02DE3DB" w14:textId="77777777" w:rsidR="00CE7741" w:rsidRPr="008038FE" w:rsidRDefault="00CE7741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have to take care about his social like trying to talk to him</w:t>
            </w:r>
          </w:p>
        </w:tc>
      </w:tr>
      <w:tr w:rsidR="00CE7741" w:rsidRPr="008038FE" w14:paraId="143994A2" w14:textId="77777777" w:rsidTr="00F407DB">
        <w:trPr>
          <w:trHeight w:val="480"/>
        </w:trPr>
        <w:tc>
          <w:tcPr>
            <w:tcW w:w="144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E07D609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Normal Flow</w:t>
            </w: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DAAFA2D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Actors</w:t>
            </w: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34C6132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System</w:t>
            </w:r>
          </w:p>
        </w:tc>
      </w:tr>
      <w:tr w:rsidR="00CE7741" w:rsidRPr="008038FE" w14:paraId="65C6344E" w14:textId="77777777" w:rsidTr="00F407DB">
        <w:trPr>
          <w:trHeight w:val="648"/>
        </w:trPr>
        <w:tc>
          <w:tcPr>
            <w:tcW w:w="144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07B9B0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36B3635" w14:textId="54E31FA9" w:rsidR="00CE7741" w:rsidRPr="008038FE" w:rsidRDefault="00CE7741" w:rsidP="00CE7741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 xml:space="preserve">1. Click </w:t>
            </w:r>
            <w:r w:rsidRPr="008038FE">
              <w:rPr>
                <w:rFonts w:ascii="Arial" w:hAnsi="Arial" w:cs="Arial"/>
                <w:szCs w:val="24"/>
              </w:rPr>
              <w:t>Edit button.</w:t>
            </w: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30B5B9C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</w:tr>
      <w:tr w:rsidR="00CE7741" w:rsidRPr="008038FE" w14:paraId="15DFD29E" w14:textId="77777777" w:rsidTr="00F407DB">
        <w:trPr>
          <w:trHeight w:val="648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9EB0417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68089C3A" w14:textId="77777777" w:rsidR="00CE7741" w:rsidRPr="008038FE" w:rsidRDefault="00CE7741" w:rsidP="00CE7741">
            <w:pPr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D5E4DEA" w14:textId="586154CB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  <w:r w:rsidRPr="008038FE">
              <w:rPr>
                <w:rFonts w:ascii="Arial" w:eastAsia="Times New Roman" w:hAnsi="Arial" w:cs="Arial"/>
                <w:szCs w:val="24"/>
              </w:rPr>
              <w:t>2.Retrieve</w:t>
            </w:r>
            <w:r w:rsidR="00F7003E" w:rsidRPr="008038FE">
              <w:rPr>
                <w:rFonts w:ascii="Arial" w:eastAsia="Times New Roman" w:hAnsi="Arial" w:cs="Arial"/>
                <w:szCs w:val="24"/>
              </w:rPr>
              <w:t xml:space="preserve"> child</w:t>
            </w:r>
            <w:r w:rsidRPr="008038FE">
              <w:rPr>
                <w:rFonts w:ascii="Arial" w:eastAsia="Times New Roman" w:hAnsi="Arial" w:cs="Arial"/>
                <w:szCs w:val="24"/>
              </w:rPr>
              <w:t xml:space="preserve"> development information in</w:t>
            </w:r>
            <w:r w:rsidR="00032CF1">
              <w:rPr>
                <w:rFonts w:ascii="Arial" w:eastAsia="Times New Roman" w:hAnsi="Arial" w:cs="Arial"/>
                <w:szCs w:val="24"/>
              </w:rPr>
              <w:t xml:space="preserve"> the</w:t>
            </w:r>
            <w:r w:rsidRPr="008038FE">
              <w:rPr>
                <w:rFonts w:ascii="Arial" w:eastAsia="Times New Roman" w:hAnsi="Arial" w:cs="Arial"/>
                <w:szCs w:val="24"/>
              </w:rPr>
              <w:t xml:space="preserve"> </w:t>
            </w:r>
            <w:r w:rsidRPr="00032CF1">
              <w:rPr>
                <w:rFonts w:ascii="Arial" w:eastAsia="Times New Roman" w:hAnsi="Arial" w:cs="Arial"/>
                <w:noProof/>
                <w:szCs w:val="24"/>
              </w:rPr>
              <w:t>database</w:t>
            </w:r>
            <w:r w:rsidRPr="008038FE">
              <w:rPr>
                <w:rFonts w:ascii="Arial" w:eastAsia="Times New Roman" w:hAnsi="Arial" w:cs="Arial"/>
                <w:szCs w:val="24"/>
              </w:rPr>
              <w:t>.</w:t>
            </w:r>
          </w:p>
        </w:tc>
      </w:tr>
      <w:tr w:rsidR="00CE7741" w:rsidRPr="008038FE" w14:paraId="234FCE87" w14:textId="77777777" w:rsidTr="00F407DB">
        <w:trPr>
          <w:trHeight w:val="102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7FD17CDC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2B003AD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5589D226" w14:textId="5303C018" w:rsidR="00CE7741" w:rsidRPr="008038FE" w:rsidRDefault="00CE7741" w:rsidP="00CE7741">
            <w:pPr>
              <w:rPr>
                <w:rFonts w:ascii="Arial" w:hAnsi="Arial" w:cs="Arial"/>
                <w:color w:val="000000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3.</w:t>
            </w:r>
            <w:r w:rsidRPr="008038FE">
              <w:rPr>
                <w:rFonts w:ascii="Arial" w:hAnsi="Arial" w:cs="Arial"/>
                <w:szCs w:val="24"/>
              </w:rPr>
              <w:t xml:space="preserve"> Provide a user interface that prompt a user to edit including children weight, </w:t>
            </w:r>
            <w:r w:rsidRPr="00032CF1">
              <w:rPr>
                <w:rFonts w:ascii="Arial" w:hAnsi="Arial" w:cs="Arial"/>
                <w:noProof/>
                <w:szCs w:val="24"/>
              </w:rPr>
              <w:t>height</w:t>
            </w:r>
            <w:r w:rsidR="00032CF1">
              <w:rPr>
                <w:rFonts w:ascii="Arial" w:hAnsi="Arial" w:cs="Arial"/>
                <w:noProof/>
                <w:szCs w:val="24"/>
              </w:rPr>
              <w:t>,</w:t>
            </w:r>
            <w:r w:rsidRPr="008038FE">
              <w:rPr>
                <w:rFonts w:ascii="Arial" w:hAnsi="Arial" w:cs="Arial"/>
                <w:szCs w:val="24"/>
              </w:rPr>
              <w:t xml:space="preserve"> and head circumference after evaluate, physical development, intellectual development, social and mood development, family status and helping plan.</w:t>
            </w:r>
          </w:p>
        </w:tc>
      </w:tr>
      <w:tr w:rsidR="00CE7741" w:rsidRPr="008038FE" w14:paraId="1CE7315A" w14:textId="77777777" w:rsidTr="00F407DB">
        <w:trPr>
          <w:trHeight w:val="102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47B2D8E6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337D0D0" w14:textId="5BF53C85" w:rsidR="00CE7741" w:rsidRPr="008038FE" w:rsidRDefault="00CE7741" w:rsidP="00CE7741">
            <w:pPr>
              <w:rPr>
                <w:rFonts w:ascii="Arial" w:eastAsia="Times New Roman" w:hAnsi="Arial" w:cs="Arial"/>
                <w:szCs w:val="24"/>
              </w:rPr>
            </w:pPr>
            <w:r w:rsidRPr="008038FE">
              <w:rPr>
                <w:rFonts w:ascii="Arial" w:eastAsia="Times New Roman" w:hAnsi="Arial" w:cs="Arial"/>
                <w:szCs w:val="24"/>
              </w:rPr>
              <w:t xml:space="preserve">4. Edit data </w:t>
            </w:r>
            <w:r w:rsidRPr="008038FE">
              <w:rPr>
                <w:rFonts w:ascii="Arial" w:hAnsi="Arial" w:cs="Arial"/>
                <w:szCs w:val="24"/>
              </w:rPr>
              <w:t xml:space="preserve">including children weight, </w:t>
            </w:r>
            <w:r w:rsidRPr="00032CF1">
              <w:rPr>
                <w:rFonts w:ascii="Arial" w:hAnsi="Arial" w:cs="Arial"/>
                <w:noProof/>
                <w:szCs w:val="24"/>
              </w:rPr>
              <w:t>height</w:t>
            </w:r>
            <w:r w:rsidR="00032CF1">
              <w:rPr>
                <w:rFonts w:ascii="Arial" w:hAnsi="Arial" w:cs="Arial"/>
                <w:noProof/>
                <w:szCs w:val="24"/>
              </w:rPr>
              <w:t>,</w:t>
            </w:r>
            <w:r w:rsidRPr="008038FE">
              <w:rPr>
                <w:rFonts w:ascii="Arial" w:hAnsi="Arial" w:cs="Arial"/>
                <w:szCs w:val="24"/>
              </w:rPr>
              <w:t xml:space="preserve"> and head circumference after evaluate, physical development, intellectual development, social and mood development, family status and helping plan.</w:t>
            </w: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F528C8E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</w:p>
        </w:tc>
      </w:tr>
      <w:tr w:rsidR="00CE7741" w:rsidRPr="008038FE" w14:paraId="366CD224" w14:textId="77777777" w:rsidTr="00F407DB">
        <w:trPr>
          <w:trHeight w:val="23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6C5D16A5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A3AA6AF" w14:textId="647C17A4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>5. click save button.</w:t>
            </w: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7197365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</w:tr>
      <w:tr w:rsidR="00CE7741" w:rsidRPr="008038FE" w14:paraId="534FB5AF" w14:textId="77777777" w:rsidTr="00F407DB">
        <w:trPr>
          <w:trHeight w:val="23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07C690DD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7B02355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B4864CB" w14:textId="3409E2FD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6. Check validation.</w:t>
            </w:r>
          </w:p>
        </w:tc>
      </w:tr>
      <w:tr w:rsidR="00CE7741" w:rsidRPr="008038FE" w14:paraId="751027EF" w14:textId="77777777" w:rsidTr="00F407DB">
        <w:trPr>
          <w:trHeight w:val="102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33F9D0D1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1CCBE64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6B0BB58" w14:textId="28074053" w:rsidR="00CE7741" w:rsidRPr="008038FE" w:rsidRDefault="00CE7741" w:rsidP="00CE7741">
            <w:pPr>
              <w:rPr>
                <w:rFonts w:ascii="Arial" w:eastAsia="Times New Roman" w:hAnsi="Arial" w:cs="Arial"/>
                <w:szCs w:val="24"/>
              </w:rPr>
            </w:pPr>
            <w:r w:rsidRPr="008038FE">
              <w:rPr>
                <w:rFonts w:ascii="Arial" w:eastAsia="Times New Roman" w:hAnsi="Arial" w:cs="Arial"/>
                <w:szCs w:val="24"/>
              </w:rPr>
              <w:t>7. Update child development information to</w:t>
            </w:r>
            <w:r w:rsidR="00032CF1">
              <w:rPr>
                <w:rFonts w:ascii="Arial" w:eastAsia="Times New Roman" w:hAnsi="Arial" w:cs="Arial"/>
                <w:szCs w:val="24"/>
              </w:rPr>
              <w:t xml:space="preserve"> the</w:t>
            </w:r>
            <w:r w:rsidRPr="008038FE">
              <w:rPr>
                <w:rFonts w:ascii="Arial" w:eastAsia="Times New Roman" w:hAnsi="Arial" w:cs="Arial"/>
                <w:szCs w:val="24"/>
              </w:rPr>
              <w:t xml:space="preserve"> </w:t>
            </w:r>
            <w:r w:rsidRPr="00032CF1">
              <w:rPr>
                <w:rFonts w:ascii="Arial" w:eastAsia="Times New Roman" w:hAnsi="Arial" w:cs="Arial"/>
                <w:noProof/>
                <w:szCs w:val="24"/>
              </w:rPr>
              <w:t>database</w:t>
            </w:r>
            <w:r w:rsidRPr="008038FE">
              <w:rPr>
                <w:rFonts w:ascii="Arial" w:eastAsia="Times New Roman" w:hAnsi="Arial" w:cs="Arial"/>
                <w:szCs w:val="24"/>
              </w:rPr>
              <w:t>.</w:t>
            </w:r>
          </w:p>
        </w:tc>
      </w:tr>
      <w:tr w:rsidR="00CE7741" w:rsidRPr="008038FE" w14:paraId="40514DAF" w14:textId="77777777" w:rsidTr="00F407DB">
        <w:trPr>
          <w:trHeight w:val="102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07D8FD87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A82E7B4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AFFBF0D" w14:textId="398FCE55" w:rsidR="00CE7741" w:rsidRPr="008038FE" w:rsidRDefault="00CE7741" w:rsidP="00CE7741">
            <w:pPr>
              <w:rPr>
                <w:rFonts w:ascii="Arial" w:eastAsia="Times New Roman" w:hAnsi="Arial" w:cs="Arial"/>
                <w:szCs w:val="24"/>
              </w:rPr>
            </w:pPr>
            <w:r w:rsidRPr="008038FE">
              <w:rPr>
                <w:rFonts w:ascii="Arial" w:eastAsia="Times New Roman" w:hAnsi="Arial" w:cs="Arial"/>
                <w:szCs w:val="24"/>
              </w:rPr>
              <w:t>8. Show notification “Child development Updated</w:t>
            </w:r>
            <w:r w:rsidR="00032CF1">
              <w:rPr>
                <w:rFonts w:ascii="Arial" w:eastAsia="Times New Roman" w:hAnsi="Arial" w:cs="Arial"/>
                <w:noProof/>
                <w:szCs w:val="24"/>
              </w:rPr>
              <w:t>.”</w:t>
            </w:r>
          </w:p>
        </w:tc>
      </w:tr>
      <w:tr w:rsidR="00CE7741" w:rsidRPr="008038FE" w14:paraId="729D95CC" w14:textId="77777777" w:rsidTr="00F407DB">
        <w:trPr>
          <w:trHeight w:val="102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0A1E0513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CB55CDB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4B804D2" w14:textId="68A9746B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>9. redirect page to view children development information.</w:t>
            </w:r>
          </w:p>
        </w:tc>
      </w:tr>
      <w:tr w:rsidR="00CE7741" w:rsidRPr="008038FE" w14:paraId="281E6F8C" w14:textId="77777777" w:rsidTr="00F407DB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288A514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Alternative Flow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5821F87" w14:textId="31B87B88" w:rsidR="00CE7741" w:rsidRPr="008038FE" w:rsidRDefault="00CE7741" w:rsidP="00CE7741">
            <w:pPr>
              <w:pStyle w:val="a3"/>
              <w:numPr>
                <w:ilvl w:val="0"/>
                <w:numId w:val="25"/>
              </w:num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>The system shall give a notification message “Invalid Number” when a user input invalid height of children type. Input must be</w:t>
            </w:r>
            <w:r w:rsidR="00032CF1">
              <w:rPr>
                <w:rFonts w:ascii="Arial" w:hAnsi="Arial" w:cs="Arial"/>
                <w:szCs w:val="24"/>
              </w:rPr>
              <w:t xml:space="preserve"> a</w:t>
            </w:r>
            <w:r w:rsidRPr="008038FE">
              <w:rPr>
                <w:rFonts w:ascii="Arial" w:hAnsi="Arial" w:cs="Arial"/>
                <w:szCs w:val="24"/>
              </w:rPr>
              <w:t xml:space="preserve"> </w:t>
            </w:r>
            <w:r w:rsidRPr="00032CF1">
              <w:rPr>
                <w:rFonts w:ascii="Arial" w:hAnsi="Arial" w:cs="Arial"/>
                <w:noProof/>
                <w:szCs w:val="24"/>
              </w:rPr>
              <w:t>number</w:t>
            </w:r>
            <w:r w:rsidRPr="008038FE">
              <w:rPr>
                <w:rFonts w:ascii="Arial" w:hAnsi="Arial" w:cs="Arial"/>
                <w:szCs w:val="24"/>
              </w:rPr>
              <w:t xml:space="preserve"> only.</w:t>
            </w:r>
          </w:p>
          <w:p w14:paraId="7C005B1A" w14:textId="77777777" w:rsidR="00CE7741" w:rsidRPr="008038FE" w:rsidRDefault="00CE7741" w:rsidP="00CE7741">
            <w:pPr>
              <w:pStyle w:val="a3"/>
              <w:numPr>
                <w:ilvl w:val="0"/>
                <w:numId w:val="25"/>
              </w:num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>The system shall give a notification message “</w:t>
            </w:r>
            <w:r w:rsidRPr="008038FE">
              <w:rPr>
                <w:rFonts w:ascii="Browallia New" w:hAnsi="Browallia New" w:cs="Browallia New" w:hint="cs"/>
                <w:szCs w:val="24"/>
                <w:cs/>
              </w:rPr>
              <w:t>ส่วนสูงต้องมากกว่า</w:t>
            </w:r>
            <w:r w:rsidRPr="008038FE">
              <w:rPr>
                <w:rFonts w:ascii="Arial" w:hAnsi="Arial" w:cs="Arial"/>
                <w:szCs w:val="24"/>
                <w:cs/>
              </w:rPr>
              <w:t xml:space="preserve"> </w:t>
            </w:r>
            <w:r w:rsidRPr="008038FE">
              <w:rPr>
                <w:rFonts w:ascii="Arial" w:hAnsi="Arial" w:cs="Arial"/>
                <w:szCs w:val="24"/>
              </w:rPr>
              <w:t>50</w:t>
            </w:r>
            <w:r w:rsidRPr="008038FE">
              <w:rPr>
                <w:rFonts w:ascii="Arial" w:hAnsi="Arial" w:cs="Arial"/>
                <w:szCs w:val="24"/>
                <w:cs/>
              </w:rPr>
              <w:t xml:space="preserve"> </w:t>
            </w:r>
            <w:r w:rsidRPr="008038FE">
              <w:rPr>
                <w:rFonts w:ascii="Browallia New" w:hAnsi="Browallia New" w:cs="Browallia New" w:hint="cs"/>
                <w:szCs w:val="24"/>
                <w:cs/>
              </w:rPr>
              <w:t>เซนติเมตร</w:t>
            </w:r>
            <w:r w:rsidRPr="008038FE">
              <w:rPr>
                <w:rFonts w:ascii="Arial" w:hAnsi="Arial" w:cs="Arial"/>
                <w:szCs w:val="24"/>
              </w:rPr>
              <w:t>” when a user input height of children less than 50 centimeters.</w:t>
            </w:r>
          </w:p>
          <w:p w14:paraId="34B3E537" w14:textId="63B54589" w:rsidR="00CE7741" w:rsidRPr="008038FE" w:rsidRDefault="00CE7741" w:rsidP="00CE7741">
            <w:pPr>
              <w:pStyle w:val="a3"/>
              <w:numPr>
                <w:ilvl w:val="0"/>
                <w:numId w:val="25"/>
              </w:num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 xml:space="preserve">The system shall give a notification message “You must enter a value” when a user </w:t>
            </w:r>
            <w:r w:rsidR="00032CF1">
              <w:rPr>
                <w:rFonts w:ascii="Arial" w:hAnsi="Arial" w:cs="Arial"/>
                <w:szCs w:val="24"/>
              </w:rPr>
              <w:t xml:space="preserve">does </w:t>
            </w:r>
            <w:r w:rsidRPr="00032CF1">
              <w:rPr>
                <w:rFonts w:ascii="Arial" w:hAnsi="Arial" w:cs="Arial"/>
                <w:noProof/>
                <w:szCs w:val="24"/>
              </w:rPr>
              <w:t>not input</w:t>
            </w:r>
            <w:r w:rsidRPr="008038FE">
              <w:rPr>
                <w:rFonts w:ascii="Arial" w:hAnsi="Arial" w:cs="Arial"/>
                <w:szCs w:val="24"/>
              </w:rPr>
              <w:t xml:space="preserve"> the height of children.</w:t>
            </w:r>
          </w:p>
          <w:p w14:paraId="746D30B1" w14:textId="77777777" w:rsidR="00CE7741" w:rsidRPr="008038FE" w:rsidRDefault="00CE7741" w:rsidP="00CE7741">
            <w:pPr>
              <w:pStyle w:val="a3"/>
              <w:numPr>
                <w:ilvl w:val="0"/>
                <w:numId w:val="25"/>
              </w:num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>The system shall give a notification message “Invalid Number” when a user input invalid weight of children type. Input must be number only</w:t>
            </w:r>
          </w:p>
          <w:p w14:paraId="1BF1DB9B" w14:textId="16935E0A" w:rsidR="00CE7741" w:rsidRPr="008038FE" w:rsidRDefault="00CE7741" w:rsidP="00CE7741">
            <w:pPr>
              <w:pStyle w:val="a3"/>
              <w:numPr>
                <w:ilvl w:val="0"/>
                <w:numId w:val="25"/>
              </w:num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 xml:space="preserve">The system shall give a notification message “You must enter a value” when a user </w:t>
            </w:r>
            <w:r w:rsidR="00032CF1">
              <w:rPr>
                <w:rFonts w:ascii="Arial" w:hAnsi="Arial" w:cs="Arial"/>
                <w:szCs w:val="24"/>
              </w:rPr>
              <w:t xml:space="preserve">does </w:t>
            </w:r>
            <w:r w:rsidRPr="00032CF1">
              <w:rPr>
                <w:rFonts w:ascii="Arial" w:hAnsi="Arial" w:cs="Arial"/>
                <w:noProof/>
                <w:szCs w:val="24"/>
              </w:rPr>
              <w:t>not input</w:t>
            </w:r>
            <w:r w:rsidRPr="008038FE">
              <w:rPr>
                <w:rFonts w:ascii="Arial" w:hAnsi="Arial" w:cs="Arial"/>
                <w:szCs w:val="24"/>
              </w:rPr>
              <w:t xml:space="preserve"> the weight of children.</w:t>
            </w:r>
          </w:p>
          <w:p w14:paraId="02CA5B55" w14:textId="76A2962E" w:rsidR="00CE7741" w:rsidRPr="008038FE" w:rsidRDefault="00CE7741" w:rsidP="003501C5">
            <w:pPr>
              <w:pStyle w:val="a3"/>
              <w:numPr>
                <w:ilvl w:val="0"/>
                <w:numId w:val="25"/>
              </w:num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>The system shall give a notification message “Invalid Number” when a user input invalid head circumference of children type. Input must be</w:t>
            </w:r>
            <w:r w:rsidR="00032CF1">
              <w:rPr>
                <w:rFonts w:ascii="Arial" w:hAnsi="Arial" w:cs="Arial"/>
                <w:szCs w:val="24"/>
              </w:rPr>
              <w:t xml:space="preserve"> a</w:t>
            </w:r>
            <w:r w:rsidRPr="008038FE">
              <w:rPr>
                <w:rFonts w:ascii="Arial" w:hAnsi="Arial" w:cs="Arial"/>
                <w:szCs w:val="24"/>
              </w:rPr>
              <w:t xml:space="preserve"> </w:t>
            </w:r>
            <w:r w:rsidRPr="00032CF1">
              <w:rPr>
                <w:rFonts w:ascii="Arial" w:hAnsi="Arial" w:cs="Arial"/>
                <w:noProof/>
                <w:szCs w:val="24"/>
              </w:rPr>
              <w:t>number</w:t>
            </w:r>
            <w:r w:rsidRPr="008038FE">
              <w:rPr>
                <w:rFonts w:ascii="Arial" w:hAnsi="Arial" w:cs="Arial"/>
                <w:szCs w:val="24"/>
              </w:rPr>
              <w:t xml:space="preserve"> only.</w:t>
            </w:r>
          </w:p>
        </w:tc>
      </w:tr>
      <w:tr w:rsidR="00CE7741" w:rsidRPr="008038FE" w14:paraId="79D22DE3" w14:textId="77777777" w:rsidTr="00F407DB">
        <w:trPr>
          <w:trHeight w:val="74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2AA1306" w14:textId="77777777" w:rsidR="00CE7741" w:rsidRPr="008038FE" w:rsidRDefault="00CE7741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Exception Flow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1A88A65" w14:textId="77777777" w:rsidR="00CE7741" w:rsidRPr="008038FE" w:rsidRDefault="00CE7741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</w:tr>
    </w:tbl>
    <w:p w14:paraId="4411819B" w14:textId="1C0814AD" w:rsidR="00CE7741" w:rsidRPr="008038FE" w:rsidRDefault="00CE7741" w:rsidP="00CE7741">
      <w:pPr>
        <w:rPr>
          <w:rFonts w:ascii="Arial" w:hAnsi="Arial" w:cs="Arial"/>
          <w:sz w:val="32"/>
          <w:szCs w:val="32"/>
          <w:cs/>
        </w:rPr>
      </w:pPr>
    </w:p>
    <w:p w14:paraId="6BC26776" w14:textId="1D1366C1" w:rsidR="00F47FC0" w:rsidRPr="008038FE" w:rsidRDefault="00CE7741" w:rsidP="00CE7741">
      <w:pPr>
        <w:rPr>
          <w:rFonts w:ascii="Arial" w:hAnsi="Arial" w:cs="Arial"/>
          <w:sz w:val="32"/>
          <w:szCs w:val="32"/>
        </w:rPr>
      </w:pPr>
      <w:r w:rsidRPr="008038FE">
        <w:rPr>
          <w:rFonts w:ascii="Arial" w:hAnsi="Arial" w:cs="Arial"/>
          <w:sz w:val="32"/>
          <w:szCs w:val="32"/>
          <w:cs/>
        </w:rPr>
        <w:br w:type="page"/>
      </w:r>
    </w:p>
    <w:p w14:paraId="71B69514" w14:textId="35501A2E" w:rsidR="00F47FC0" w:rsidRPr="008038FE" w:rsidRDefault="00032CF1" w:rsidP="00563507">
      <w:pPr>
        <w:pStyle w:val="a3"/>
        <w:numPr>
          <w:ilvl w:val="0"/>
          <w:numId w:val="17"/>
        </w:num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</w:rPr>
        <w:lastRenderedPageBreak/>
        <w:t>The u</w:t>
      </w:r>
      <w:r w:rsidR="00DE79C8" w:rsidRPr="00032CF1">
        <w:rPr>
          <w:rFonts w:ascii="Arial" w:hAnsi="Arial" w:cs="Arial"/>
          <w:b/>
          <w:bCs/>
          <w:noProof/>
          <w:sz w:val="32"/>
          <w:szCs w:val="32"/>
        </w:rPr>
        <w:t>ser</w:t>
      </w:r>
      <w:r w:rsidR="00DE79C8" w:rsidRPr="008038FE">
        <w:rPr>
          <w:rFonts w:ascii="Arial" w:hAnsi="Arial" w:cs="Arial"/>
          <w:b/>
          <w:bCs/>
          <w:sz w:val="32"/>
          <w:szCs w:val="32"/>
        </w:rPr>
        <w:t xml:space="preserve"> can view </w:t>
      </w:r>
      <w:r w:rsidR="002E64A2" w:rsidRPr="008038FE">
        <w:rPr>
          <w:rFonts w:ascii="Arial" w:hAnsi="Arial" w:cs="Arial"/>
          <w:b/>
          <w:bCs/>
          <w:sz w:val="32"/>
          <w:szCs w:val="32"/>
        </w:rPr>
        <w:t xml:space="preserve">Baan Tantawan </w:t>
      </w:r>
      <w:r w:rsidR="00DE79C8" w:rsidRPr="008038FE">
        <w:rPr>
          <w:rFonts w:ascii="Arial" w:hAnsi="Arial" w:cs="Arial"/>
          <w:b/>
          <w:bCs/>
          <w:sz w:val="32"/>
          <w:szCs w:val="32"/>
        </w:rPr>
        <w:t>children development information.</w:t>
      </w:r>
    </w:p>
    <w:p w14:paraId="0BB580A5" w14:textId="28393B59" w:rsidR="00DE79C8" w:rsidRPr="008038FE" w:rsidRDefault="00DE79C8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>The system shall provide children development information table as a related list in Health in FFC page including children development record, children name,</w:t>
      </w:r>
      <w:r w:rsidR="00032CF1">
        <w:rPr>
          <w:rFonts w:ascii="Arial" w:hAnsi="Arial" w:cs="Arial"/>
          <w:szCs w:val="24"/>
        </w:rPr>
        <w:t xml:space="preserve"> the</w:t>
      </w:r>
      <w:r w:rsidRPr="008038FE">
        <w:rPr>
          <w:rFonts w:ascii="Arial" w:hAnsi="Arial" w:cs="Arial"/>
          <w:szCs w:val="24"/>
        </w:rPr>
        <w:t xml:space="preserve"> </w:t>
      </w:r>
      <w:r w:rsidRPr="00032CF1">
        <w:rPr>
          <w:rFonts w:ascii="Arial" w:hAnsi="Arial" w:cs="Arial"/>
          <w:noProof/>
          <w:szCs w:val="24"/>
        </w:rPr>
        <w:t>date</w:t>
      </w:r>
      <w:r w:rsidRPr="008038FE">
        <w:rPr>
          <w:rFonts w:ascii="Arial" w:hAnsi="Arial" w:cs="Arial"/>
          <w:szCs w:val="24"/>
        </w:rPr>
        <w:t xml:space="preserve"> that children </w:t>
      </w:r>
      <w:r w:rsidR="00032CF1">
        <w:rPr>
          <w:rFonts w:ascii="Arial" w:hAnsi="Arial" w:cs="Arial"/>
          <w:noProof/>
          <w:szCs w:val="24"/>
        </w:rPr>
        <w:t>hav</w:t>
      </w:r>
      <w:r w:rsidRPr="00032CF1">
        <w:rPr>
          <w:rFonts w:ascii="Arial" w:hAnsi="Arial" w:cs="Arial"/>
          <w:noProof/>
          <w:szCs w:val="24"/>
        </w:rPr>
        <w:t>e joined</w:t>
      </w:r>
      <w:r w:rsidRPr="008038FE">
        <w:rPr>
          <w:rFonts w:ascii="Arial" w:hAnsi="Arial" w:cs="Arial"/>
          <w:szCs w:val="24"/>
        </w:rPr>
        <w:t xml:space="preserve"> </w:t>
      </w:r>
      <w:r w:rsidR="00032CF1">
        <w:rPr>
          <w:rFonts w:ascii="Arial" w:hAnsi="Arial" w:cs="Arial"/>
          <w:noProof/>
          <w:szCs w:val="24"/>
        </w:rPr>
        <w:t>F</w:t>
      </w:r>
      <w:r w:rsidRPr="00032CF1">
        <w:rPr>
          <w:rFonts w:ascii="Arial" w:hAnsi="Arial" w:cs="Arial"/>
          <w:noProof/>
          <w:szCs w:val="24"/>
        </w:rPr>
        <w:t>oundation</w:t>
      </w:r>
      <w:r w:rsidRPr="008038FE">
        <w:rPr>
          <w:rFonts w:ascii="Arial" w:hAnsi="Arial" w:cs="Arial"/>
          <w:szCs w:val="24"/>
        </w:rPr>
        <w:t xml:space="preserve">, children age while joined </w:t>
      </w:r>
      <w:r w:rsidR="00032CF1">
        <w:rPr>
          <w:rFonts w:ascii="Arial" w:hAnsi="Arial" w:cs="Arial"/>
          <w:noProof/>
          <w:szCs w:val="24"/>
        </w:rPr>
        <w:t>F</w:t>
      </w:r>
      <w:r w:rsidRPr="00032CF1">
        <w:rPr>
          <w:rFonts w:ascii="Arial" w:hAnsi="Arial" w:cs="Arial"/>
          <w:noProof/>
          <w:szCs w:val="24"/>
        </w:rPr>
        <w:t>oundation</w:t>
      </w:r>
      <w:r w:rsidRPr="008038FE">
        <w:rPr>
          <w:rFonts w:ascii="Arial" w:hAnsi="Arial" w:cs="Arial"/>
          <w:szCs w:val="24"/>
        </w:rPr>
        <w:t>, evaluation date, current age. When</w:t>
      </w:r>
      <w:r w:rsidR="00032CF1">
        <w:rPr>
          <w:rFonts w:ascii="Arial" w:hAnsi="Arial" w:cs="Arial"/>
          <w:szCs w:val="24"/>
        </w:rPr>
        <w:t xml:space="preserve"> the</w:t>
      </w:r>
      <w:r w:rsidRPr="008038FE">
        <w:rPr>
          <w:rFonts w:ascii="Arial" w:hAnsi="Arial" w:cs="Arial"/>
          <w:szCs w:val="24"/>
        </w:rPr>
        <w:t xml:space="preserve"> </w:t>
      </w:r>
      <w:r w:rsidRPr="00032CF1">
        <w:rPr>
          <w:rFonts w:ascii="Arial" w:hAnsi="Arial" w:cs="Arial"/>
          <w:noProof/>
          <w:szCs w:val="24"/>
        </w:rPr>
        <w:t>user</w:t>
      </w:r>
      <w:r w:rsidRPr="008038FE">
        <w:rPr>
          <w:rFonts w:ascii="Arial" w:hAnsi="Arial" w:cs="Arial"/>
          <w:szCs w:val="24"/>
        </w:rPr>
        <w:t xml:space="preserve"> </w:t>
      </w:r>
      <w:r w:rsidRPr="00032CF1">
        <w:rPr>
          <w:rFonts w:ascii="Arial" w:hAnsi="Arial" w:cs="Arial"/>
          <w:noProof/>
          <w:szCs w:val="24"/>
        </w:rPr>
        <w:t>click</w:t>
      </w:r>
      <w:r w:rsidR="00032CF1">
        <w:rPr>
          <w:rFonts w:ascii="Arial" w:hAnsi="Arial" w:cs="Arial"/>
          <w:noProof/>
          <w:szCs w:val="24"/>
        </w:rPr>
        <w:t>s</w:t>
      </w:r>
      <w:r w:rsidRPr="008038FE">
        <w:rPr>
          <w:rFonts w:ascii="Arial" w:hAnsi="Arial" w:cs="Arial"/>
          <w:szCs w:val="24"/>
        </w:rPr>
        <w:t xml:space="preserve"> </w:t>
      </w:r>
      <w:r w:rsidR="00032CF1">
        <w:rPr>
          <w:rFonts w:ascii="Arial" w:hAnsi="Arial" w:cs="Arial"/>
          <w:noProof/>
          <w:szCs w:val="24"/>
        </w:rPr>
        <w:t>on</w:t>
      </w:r>
      <w:r w:rsidRPr="008038FE">
        <w:rPr>
          <w:rFonts w:ascii="Arial" w:hAnsi="Arial" w:cs="Arial"/>
          <w:szCs w:val="24"/>
        </w:rPr>
        <w:t xml:space="preserve"> children development record, the system will redirect to children development information detail page.</w:t>
      </w:r>
    </w:p>
    <w:p w14:paraId="7B1F7A4D" w14:textId="48DE88ED" w:rsidR="00F407DB" w:rsidRPr="008038FE" w:rsidRDefault="00DE79C8" w:rsidP="0083627F">
      <w:pPr>
        <w:pStyle w:val="a3"/>
        <w:numPr>
          <w:ilvl w:val="1"/>
          <w:numId w:val="17"/>
        </w:numPr>
        <w:rPr>
          <w:rFonts w:ascii="Arial" w:hAnsi="Arial" w:cs="Arial"/>
          <w:sz w:val="32"/>
          <w:szCs w:val="32"/>
        </w:rPr>
      </w:pPr>
      <w:r w:rsidRPr="008038FE">
        <w:rPr>
          <w:rFonts w:ascii="Arial" w:hAnsi="Arial" w:cs="Arial"/>
          <w:szCs w:val="24"/>
        </w:rPr>
        <w:t xml:space="preserve">The system shall provide a user interface that show a children development information details to a user including children name, children birthday, children birth weight, current children age, date that children are joined </w:t>
      </w:r>
      <w:r w:rsidR="00032CF1">
        <w:rPr>
          <w:rFonts w:ascii="Arial" w:hAnsi="Arial" w:cs="Arial"/>
          <w:noProof/>
          <w:szCs w:val="24"/>
        </w:rPr>
        <w:t>F</w:t>
      </w:r>
      <w:r w:rsidRPr="00032CF1">
        <w:rPr>
          <w:rFonts w:ascii="Arial" w:hAnsi="Arial" w:cs="Arial"/>
          <w:noProof/>
          <w:szCs w:val="24"/>
        </w:rPr>
        <w:t>oundation</w:t>
      </w:r>
      <w:r w:rsidRPr="008038FE">
        <w:rPr>
          <w:rFonts w:ascii="Arial" w:hAnsi="Arial" w:cs="Arial"/>
          <w:szCs w:val="24"/>
        </w:rPr>
        <w:t xml:space="preserve">, children age before joined </w:t>
      </w:r>
      <w:r w:rsidR="00032CF1">
        <w:rPr>
          <w:rFonts w:ascii="Arial" w:hAnsi="Arial" w:cs="Arial"/>
          <w:noProof/>
          <w:szCs w:val="24"/>
        </w:rPr>
        <w:t>F</w:t>
      </w:r>
      <w:r w:rsidRPr="00032CF1">
        <w:rPr>
          <w:rFonts w:ascii="Arial" w:hAnsi="Arial" w:cs="Arial"/>
          <w:noProof/>
          <w:szCs w:val="24"/>
        </w:rPr>
        <w:t>oundation</w:t>
      </w:r>
      <w:r w:rsidRPr="008038FE">
        <w:rPr>
          <w:rFonts w:ascii="Arial" w:hAnsi="Arial" w:cs="Arial"/>
          <w:szCs w:val="24"/>
        </w:rPr>
        <w:t xml:space="preserve">, children weight, height and head circumference while joined </w:t>
      </w:r>
      <w:r w:rsidR="00032CF1">
        <w:rPr>
          <w:rFonts w:ascii="Arial" w:hAnsi="Arial" w:cs="Arial"/>
          <w:noProof/>
          <w:szCs w:val="24"/>
        </w:rPr>
        <w:t>F</w:t>
      </w:r>
      <w:r w:rsidRPr="00032CF1">
        <w:rPr>
          <w:rFonts w:ascii="Arial" w:hAnsi="Arial" w:cs="Arial"/>
          <w:noProof/>
          <w:szCs w:val="24"/>
        </w:rPr>
        <w:t>oundation</w:t>
      </w:r>
      <w:r w:rsidRPr="008038FE">
        <w:rPr>
          <w:rFonts w:ascii="Arial" w:hAnsi="Arial" w:cs="Arial"/>
          <w:szCs w:val="24"/>
        </w:rPr>
        <w:t>, evaluation date, children weight, height and head circumference after evaluate, physical development, intellectual development, social and mood development, family status and help plan.</w:t>
      </w:r>
      <w:r w:rsidR="00F407DB" w:rsidRPr="008038FE">
        <w:rPr>
          <w:rFonts w:ascii="Arial" w:hAnsi="Arial" w:cs="Arial"/>
          <w:sz w:val="32"/>
          <w:szCs w:val="32"/>
        </w:rP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07"/>
        <w:gridCol w:w="1561"/>
        <w:gridCol w:w="2104"/>
        <w:gridCol w:w="1708"/>
        <w:gridCol w:w="1920"/>
      </w:tblGrid>
      <w:tr w:rsidR="00F407DB" w:rsidRPr="008038FE" w14:paraId="44DA4C90" w14:textId="77777777" w:rsidTr="001B6B27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1A3D510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lastRenderedPageBreak/>
              <w:t>Use Case ID</w:t>
            </w: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531684F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UC-01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37B5998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URS ID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E28F8B7" w14:textId="6068FCFE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URS-0</w:t>
            </w:r>
            <w:r w:rsidR="001B6B27" w:rsidRPr="008038FE">
              <w:rPr>
                <w:rFonts w:ascii="Arial" w:hAnsi="Arial" w:cs="Arial"/>
                <w:color w:val="000000"/>
                <w:szCs w:val="24"/>
              </w:rPr>
              <w:t>3</w:t>
            </w:r>
          </w:p>
        </w:tc>
      </w:tr>
      <w:tr w:rsidR="00F407DB" w:rsidRPr="008038FE" w14:paraId="5010E325" w14:textId="77777777" w:rsidTr="001B6B27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5B8001D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Use Case Name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EE91D2A" w14:textId="08CF239E" w:rsidR="00F407DB" w:rsidRPr="008038FE" w:rsidRDefault="00960913" w:rsidP="00F407DB">
            <w:pPr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View</w:t>
            </w:r>
            <w:r w:rsidR="00F407DB" w:rsidRPr="008038FE">
              <w:rPr>
                <w:rFonts w:ascii="Arial" w:hAnsi="Arial" w:cs="Arial"/>
                <w:color w:val="000000"/>
                <w:szCs w:val="24"/>
              </w:rPr>
              <w:t xml:space="preserve"> </w:t>
            </w:r>
            <w:r w:rsidRPr="008038FE">
              <w:rPr>
                <w:rFonts w:ascii="Arial" w:hAnsi="Arial" w:cs="Arial"/>
                <w:szCs w:val="24"/>
              </w:rPr>
              <w:t>Baan Tantawan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 xml:space="preserve"> </w:t>
            </w:r>
            <w:r w:rsidR="00F407DB" w:rsidRPr="008038FE">
              <w:rPr>
                <w:rFonts w:ascii="Arial" w:hAnsi="Arial" w:cs="Arial"/>
                <w:color w:val="000000"/>
                <w:szCs w:val="24"/>
              </w:rPr>
              <w:t>child</w:t>
            </w:r>
            <w:r w:rsidR="002E64A2" w:rsidRPr="008038FE">
              <w:rPr>
                <w:rFonts w:ascii="Arial" w:hAnsi="Arial" w:cs="Arial"/>
                <w:szCs w:val="24"/>
              </w:rPr>
              <w:t xml:space="preserve"> </w:t>
            </w:r>
            <w:r w:rsidR="00F407DB" w:rsidRPr="008038FE">
              <w:rPr>
                <w:rFonts w:ascii="Arial" w:hAnsi="Arial" w:cs="Arial"/>
                <w:color w:val="000000"/>
                <w:szCs w:val="24"/>
              </w:rPr>
              <w:t>development information.</w:t>
            </w:r>
          </w:p>
        </w:tc>
      </w:tr>
      <w:tr w:rsidR="00F407DB" w:rsidRPr="008038FE" w14:paraId="2C175F48" w14:textId="77777777" w:rsidTr="001B6B27">
        <w:trPr>
          <w:trHeight w:val="24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2E6EB44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Create by</w:t>
            </w: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FDC6DF6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 xml:space="preserve">Suradis </w:t>
            </w:r>
            <w:r w:rsidRPr="00032CF1">
              <w:rPr>
                <w:rFonts w:ascii="Arial" w:hAnsi="Arial" w:cs="Arial"/>
                <w:noProof/>
                <w:color w:val="000000"/>
                <w:szCs w:val="24"/>
              </w:rPr>
              <w:t>Sutampang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673638A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Last Update by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3BE7190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 xml:space="preserve">Suradis </w:t>
            </w:r>
            <w:r w:rsidRPr="00032CF1">
              <w:rPr>
                <w:rFonts w:ascii="Arial" w:hAnsi="Arial" w:cs="Arial"/>
                <w:noProof/>
                <w:color w:val="000000"/>
                <w:szCs w:val="24"/>
              </w:rPr>
              <w:t>Sutampang</w:t>
            </w:r>
          </w:p>
        </w:tc>
      </w:tr>
      <w:tr w:rsidR="00F407DB" w:rsidRPr="008038FE" w14:paraId="547262EA" w14:textId="77777777" w:rsidTr="001B6B27">
        <w:trPr>
          <w:trHeight w:val="36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7AF08F4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Date Created</w:t>
            </w: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0F72A2B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7/7/2017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5198FF0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Last Revision Date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0B39546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7/7/2017</w:t>
            </w:r>
          </w:p>
        </w:tc>
      </w:tr>
      <w:tr w:rsidR="00F407DB" w:rsidRPr="008038FE" w14:paraId="1B493329" w14:textId="77777777" w:rsidTr="001B6B27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3498599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Actors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6970935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Users</w:t>
            </w:r>
          </w:p>
        </w:tc>
      </w:tr>
      <w:tr w:rsidR="00F407DB" w:rsidRPr="008038FE" w14:paraId="4CBE54DB" w14:textId="77777777" w:rsidTr="001B6B27">
        <w:trPr>
          <w:trHeight w:val="84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23C7DF0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Description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5B85C6B" w14:textId="3A00817A" w:rsidR="00F407DB" w:rsidRPr="008038FE" w:rsidRDefault="00F407DB" w:rsidP="00F407DB">
            <w:pPr>
              <w:rPr>
                <w:rFonts w:ascii="Arial" w:hAnsi="Arial" w:cs="Arial"/>
                <w:color w:val="000000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 xml:space="preserve">Users can view child development information in database including children name, children birthday, children birth weight, current children age, date that children are joined </w:t>
            </w:r>
            <w:r w:rsidR="00032CF1">
              <w:rPr>
                <w:rFonts w:ascii="Arial" w:hAnsi="Arial" w:cs="Arial"/>
                <w:noProof/>
                <w:color w:val="000000"/>
                <w:szCs w:val="24"/>
              </w:rPr>
              <w:t>F</w:t>
            </w:r>
            <w:r w:rsidRPr="00032CF1">
              <w:rPr>
                <w:rFonts w:ascii="Arial" w:hAnsi="Arial" w:cs="Arial"/>
                <w:noProof/>
                <w:color w:val="000000"/>
                <w:szCs w:val="24"/>
              </w:rPr>
              <w:t>oundation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 xml:space="preserve">, children age before joined </w:t>
            </w:r>
            <w:r w:rsidR="00032CF1">
              <w:rPr>
                <w:rFonts w:ascii="Arial" w:hAnsi="Arial" w:cs="Arial"/>
                <w:noProof/>
                <w:color w:val="000000"/>
                <w:szCs w:val="24"/>
              </w:rPr>
              <w:t>F</w:t>
            </w:r>
            <w:r w:rsidRPr="00032CF1">
              <w:rPr>
                <w:rFonts w:ascii="Arial" w:hAnsi="Arial" w:cs="Arial"/>
                <w:noProof/>
                <w:color w:val="000000"/>
                <w:szCs w:val="24"/>
              </w:rPr>
              <w:t>oundation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>,</w:t>
            </w:r>
            <w:r w:rsidR="00B73F84">
              <w:rPr>
                <w:rFonts w:ascii="Arial" w:hAnsi="Arial" w:cs="Arial"/>
                <w:color w:val="000000"/>
                <w:szCs w:val="24"/>
              </w:rPr>
              <w:t xml:space="preserve"> children fine and gross motor,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 xml:space="preserve"> children weight, height and head circumference while joined </w:t>
            </w:r>
            <w:r w:rsidR="00032CF1">
              <w:rPr>
                <w:rFonts w:ascii="Arial" w:hAnsi="Arial" w:cs="Arial"/>
                <w:noProof/>
                <w:color w:val="000000"/>
                <w:szCs w:val="24"/>
              </w:rPr>
              <w:t>F</w:t>
            </w:r>
            <w:r w:rsidRPr="00032CF1">
              <w:rPr>
                <w:rFonts w:ascii="Arial" w:hAnsi="Arial" w:cs="Arial"/>
                <w:noProof/>
                <w:color w:val="000000"/>
                <w:szCs w:val="24"/>
              </w:rPr>
              <w:t>oundation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>, evaluation date, children weight, height and head circumference after evaluate, intellectual development, social and mood development,</w:t>
            </w:r>
            <w:r w:rsidR="00B73F84">
              <w:rPr>
                <w:rFonts w:ascii="Arial" w:hAnsi="Arial" w:cs="Arial"/>
                <w:color w:val="000000"/>
                <w:szCs w:val="24"/>
              </w:rPr>
              <w:t xml:space="preserve"> </w:t>
            </w:r>
            <w:r w:rsidR="00B73F84" w:rsidRPr="00A74573">
              <w:rPr>
                <w:rFonts w:ascii="Arial" w:hAnsi="Arial" w:cs="Arial"/>
                <w:szCs w:val="24"/>
              </w:rPr>
              <w:t>positive behavior, negative behavior, behavior modification, result of behavior modification,</w:t>
            </w:r>
            <w:r w:rsidR="00B73F84">
              <w:rPr>
                <w:rFonts w:ascii="Arial" w:hAnsi="Arial" w:cs="Arial"/>
                <w:szCs w:val="24"/>
              </w:rPr>
              <w:t xml:space="preserve"> 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 xml:space="preserve"> family status and help plan.</w:t>
            </w:r>
          </w:p>
        </w:tc>
      </w:tr>
      <w:tr w:rsidR="00F407DB" w:rsidRPr="008038FE" w14:paraId="79D6A5C7" w14:textId="77777777" w:rsidTr="001B6B27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CCA232F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Trigger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1B4A2CF" w14:textId="14E0B460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 xml:space="preserve">Users click </w:t>
            </w:r>
            <w:r w:rsidRPr="008038FE">
              <w:rPr>
                <w:rFonts w:ascii="Arial" w:hAnsi="Arial" w:cs="Arial"/>
                <w:szCs w:val="24"/>
              </w:rPr>
              <w:t>Child Development button.</w:t>
            </w:r>
          </w:p>
        </w:tc>
      </w:tr>
      <w:tr w:rsidR="00F407DB" w:rsidRPr="008038FE" w14:paraId="2393048F" w14:textId="77777777" w:rsidTr="001B6B27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AA2C78B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Precondition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1CDE9E7" w14:textId="5F148B9A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Have child information in</w:t>
            </w:r>
            <w:r w:rsidR="00032CF1">
              <w:rPr>
                <w:rFonts w:ascii="Arial" w:hAnsi="Arial" w:cs="Arial"/>
                <w:color w:val="000000"/>
                <w:szCs w:val="24"/>
              </w:rPr>
              <w:t xml:space="preserve"> the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 xml:space="preserve"> </w:t>
            </w:r>
            <w:r w:rsidRPr="00032CF1">
              <w:rPr>
                <w:rFonts w:ascii="Arial" w:hAnsi="Arial" w:cs="Arial"/>
                <w:noProof/>
                <w:color w:val="000000"/>
                <w:szCs w:val="24"/>
              </w:rPr>
              <w:t>database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>.</w:t>
            </w:r>
          </w:p>
        </w:tc>
      </w:tr>
      <w:tr w:rsidR="00F407DB" w:rsidRPr="008038FE" w14:paraId="192129E6" w14:textId="77777777" w:rsidTr="001B6B27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A2299EB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Post-condition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C77C082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None</w:t>
            </w:r>
          </w:p>
        </w:tc>
      </w:tr>
      <w:tr w:rsidR="00F407DB" w:rsidRPr="008038FE" w14:paraId="4A8481B2" w14:textId="77777777" w:rsidTr="001B6B27">
        <w:trPr>
          <w:trHeight w:val="536"/>
        </w:trPr>
        <w:tc>
          <w:tcPr>
            <w:tcW w:w="9000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8511AF9" w14:textId="77777777" w:rsidR="00F407DB" w:rsidRPr="008038FE" w:rsidRDefault="00F407DB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Input</w:t>
            </w:r>
          </w:p>
        </w:tc>
      </w:tr>
      <w:tr w:rsidR="00F407DB" w:rsidRPr="008038FE" w14:paraId="35BFFEBA" w14:textId="77777777" w:rsidTr="001B6B27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8706F31" w14:textId="77777777" w:rsidR="00F407DB" w:rsidRPr="008038FE" w:rsidRDefault="00F407DB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Name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C66895C" w14:textId="77777777" w:rsidR="00F407DB" w:rsidRPr="008038FE" w:rsidRDefault="00F407DB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Description</w:t>
            </w: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4B0711A" w14:textId="77777777" w:rsidR="00F407DB" w:rsidRPr="008038FE" w:rsidRDefault="00F407DB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Constraints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FEFD4D3" w14:textId="77777777" w:rsidR="00F407DB" w:rsidRPr="008038FE" w:rsidRDefault="00F407DB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Type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EC48F72" w14:textId="77777777" w:rsidR="00F407DB" w:rsidRPr="008038FE" w:rsidRDefault="00F407DB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Example</w:t>
            </w:r>
          </w:p>
        </w:tc>
      </w:tr>
      <w:tr w:rsidR="00F407DB" w:rsidRPr="008038FE" w14:paraId="4AB90FD9" w14:textId="77777777" w:rsidTr="001B6B27">
        <w:trPr>
          <w:trHeight w:val="23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BBFDBAF" w14:textId="2D7E8CF8" w:rsidR="00F407DB" w:rsidRPr="008038FE" w:rsidRDefault="00F407DB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>-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A5BAD81" w14:textId="6AF2C33C" w:rsidR="00F407DB" w:rsidRPr="008038FE" w:rsidRDefault="00F407DB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>-</w:t>
            </w: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A1BFB0A" w14:textId="77777777" w:rsidR="00F407DB" w:rsidRPr="008038FE" w:rsidRDefault="00F407DB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-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E7A8BEC" w14:textId="7E38B706" w:rsidR="00F407DB" w:rsidRPr="008038FE" w:rsidRDefault="00F407DB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>-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E5695AE" w14:textId="4E910BCD" w:rsidR="00F407DB" w:rsidRPr="008038FE" w:rsidRDefault="00F407DB" w:rsidP="00F407DB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-</w:t>
            </w:r>
          </w:p>
        </w:tc>
      </w:tr>
      <w:tr w:rsidR="00F407DB" w:rsidRPr="008038FE" w14:paraId="3544332B" w14:textId="77777777" w:rsidTr="001B6B27">
        <w:trPr>
          <w:trHeight w:val="480"/>
        </w:trPr>
        <w:tc>
          <w:tcPr>
            <w:tcW w:w="144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8A1D74B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Normal Flow</w:t>
            </w: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3CD1B75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Actors</w:t>
            </w: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EA32EB8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System</w:t>
            </w:r>
          </w:p>
        </w:tc>
      </w:tr>
      <w:tr w:rsidR="00F407DB" w:rsidRPr="008038FE" w14:paraId="4E821DBF" w14:textId="77777777" w:rsidTr="001B6B27">
        <w:trPr>
          <w:trHeight w:val="174"/>
        </w:trPr>
        <w:tc>
          <w:tcPr>
            <w:tcW w:w="144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46BC8CC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602FB3A" w14:textId="577CCE06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 xml:space="preserve">1. Click </w:t>
            </w:r>
            <w:r w:rsidRPr="008038FE">
              <w:rPr>
                <w:rFonts w:ascii="Arial" w:hAnsi="Arial" w:cs="Arial"/>
                <w:szCs w:val="24"/>
              </w:rPr>
              <w:t>Child development button.</w:t>
            </w: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B6C8DA1" w14:textId="77777777" w:rsidR="00F407DB" w:rsidRPr="008038FE" w:rsidRDefault="00F407DB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</w:tr>
      <w:tr w:rsidR="00F407DB" w:rsidRPr="008038FE" w14:paraId="1AD797F4" w14:textId="77777777" w:rsidTr="001B6B27">
        <w:trPr>
          <w:trHeight w:val="89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0BC146E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A68BD50" w14:textId="77777777" w:rsidR="00F407DB" w:rsidRPr="008038FE" w:rsidRDefault="00F407DB" w:rsidP="00F407DB">
            <w:pPr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F33A1EC" w14:textId="66F3C18A" w:rsidR="00F407DB" w:rsidRPr="008038FE" w:rsidRDefault="00F407DB" w:rsidP="00F7003E">
            <w:pPr>
              <w:rPr>
                <w:rFonts w:ascii="Arial" w:eastAsia="Times New Roman" w:hAnsi="Arial" w:cs="Arial"/>
                <w:szCs w:val="24"/>
              </w:rPr>
            </w:pPr>
            <w:r w:rsidRPr="008038FE">
              <w:rPr>
                <w:rFonts w:ascii="Arial" w:eastAsia="Times New Roman" w:hAnsi="Arial" w:cs="Arial"/>
                <w:szCs w:val="24"/>
              </w:rPr>
              <w:t xml:space="preserve">2.Retrieve </w:t>
            </w:r>
            <w:r w:rsidR="00F7003E" w:rsidRPr="008038FE">
              <w:rPr>
                <w:rFonts w:ascii="Arial" w:eastAsia="Times New Roman" w:hAnsi="Arial" w:cs="Arial"/>
                <w:szCs w:val="24"/>
              </w:rPr>
              <w:t>child development list in</w:t>
            </w:r>
            <w:r w:rsidR="00032CF1">
              <w:rPr>
                <w:rFonts w:ascii="Arial" w:eastAsia="Times New Roman" w:hAnsi="Arial" w:cs="Arial"/>
                <w:szCs w:val="24"/>
              </w:rPr>
              <w:t xml:space="preserve"> the</w:t>
            </w:r>
            <w:r w:rsidR="00F7003E" w:rsidRPr="008038FE">
              <w:rPr>
                <w:rFonts w:ascii="Arial" w:eastAsia="Times New Roman" w:hAnsi="Arial" w:cs="Arial"/>
                <w:szCs w:val="24"/>
              </w:rPr>
              <w:t xml:space="preserve"> </w:t>
            </w:r>
            <w:r w:rsidR="00F7003E" w:rsidRPr="00032CF1">
              <w:rPr>
                <w:rFonts w:ascii="Arial" w:eastAsia="Times New Roman" w:hAnsi="Arial" w:cs="Arial"/>
                <w:noProof/>
                <w:szCs w:val="24"/>
              </w:rPr>
              <w:t>database</w:t>
            </w:r>
            <w:r w:rsidR="00F7003E" w:rsidRPr="008038FE">
              <w:rPr>
                <w:rFonts w:ascii="Arial" w:eastAsia="Times New Roman" w:hAnsi="Arial" w:cs="Arial"/>
                <w:szCs w:val="24"/>
              </w:rPr>
              <w:t>.</w:t>
            </w:r>
          </w:p>
        </w:tc>
      </w:tr>
      <w:tr w:rsidR="00F407DB" w:rsidRPr="008038FE" w14:paraId="13F480C2" w14:textId="77777777" w:rsidTr="001B6B27">
        <w:trPr>
          <w:trHeight w:val="102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BED2E7A" w14:textId="77777777" w:rsidR="00F407DB" w:rsidRPr="008038FE" w:rsidRDefault="00F407DB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351CD90F" w14:textId="77777777" w:rsidR="00F407DB" w:rsidRPr="008038FE" w:rsidRDefault="00F407DB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EBFED04" w14:textId="452E80AE" w:rsidR="00F407DB" w:rsidRPr="008038FE" w:rsidRDefault="00F407DB" w:rsidP="00F407DB">
            <w:pPr>
              <w:rPr>
                <w:rFonts w:ascii="Arial" w:hAnsi="Arial" w:cs="Arial"/>
                <w:color w:val="000000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3.</w:t>
            </w:r>
            <w:r w:rsidRPr="008038FE">
              <w:rPr>
                <w:rFonts w:ascii="Arial" w:hAnsi="Arial" w:cs="Arial"/>
                <w:szCs w:val="24"/>
              </w:rPr>
              <w:t xml:space="preserve"> </w:t>
            </w:r>
            <w:r w:rsidR="00F7003E" w:rsidRPr="008038FE">
              <w:rPr>
                <w:rFonts w:ascii="Arial" w:hAnsi="Arial" w:cs="Arial"/>
                <w:szCs w:val="24"/>
              </w:rPr>
              <w:t>provide children development information table as a related list in Health in FFC page including children development record, children name,</w:t>
            </w:r>
            <w:r w:rsidR="00032CF1">
              <w:rPr>
                <w:rFonts w:ascii="Arial" w:hAnsi="Arial" w:cs="Arial"/>
                <w:szCs w:val="24"/>
              </w:rPr>
              <w:t xml:space="preserve"> the</w:t>
            </w:r>
            <w:r w:rsidR="00F7003E" w:rsidRPr="008038FE">
              <w:rPr>
                <w:rFonts w:ascii="Arial" w:hAnsi="Arial" w:cs="Arial"/>
                <w:szCs w:val="24"/>
              </w:rPr>
              <w:t xml:space="preserve"> </w:t>
            </w:r>
            <w:r w:rsidR="00F7003E" w:rsidRPr="00032CF1">
              <w:rPr>
                <w:rFonts w:ascii="Arial" w:hAnsi="Arial" w:cs="Arial"/>
                <w:noProof/>
                <w:szCs w:val="24"/>
              </w:rPr>
              <w:t>date</w:t>
            </w:r>
            <w:r w:rsidR="00F7003E" w:rsidRPr="008038FE">
              <w:rPr>
                <w:rFonts w:ascii="Arial" w:hAnsi="Arial" w:cs="Arial"/>
                <w:szCs w:val="24"/>
              </w:rPr>
              <w:t xml:space="preserve"> that children </w:t>
            </w:r>
            <w:r w:rsidR="00032CF1">
              <w:rPr>
                <w:rFonts w:ascii="Arial" w:hAnsi="Arial" w:cs="Arial"/>
                <w:noProof/>
                <w:szCs w:val="24"/>
              </w:rPr>
              <w:t>hav</w:t>
            </w:r>
            <w:r w:rsidR="00F7003E" w:rsidRPr="00032CF1">
              <w:rPr>
                <w:rFonts w:ascii="Arial" w:hAnsi="Arial" w:cs="Arial"/>
                <w:noProof/>
                <w:szCs w:val="24"/>
              </w:rPr>
              <w:t>e joined</w:t>
            </w:r>
            <w:r w:rsidR="00F7003E" w:rsidRPr="008038FE">
              <w:rPr>
                <w:rFonts w:ascii="Arial" w:hAnsi="Arial" w:cs="Arial"/>
                <w:szCs w:val="24"/>
              </w:rPr>
              <w:t xml:space="preserve"> </w:t>
            </w:r>
            <w:r w:rsidR="00032CF1">
              <w:rPr>
                <w:rFonts w:ascii="Arial" w:hAnsi="Arial" w:cs="Arial"/>
                <w:noProof/>
                <w:szCs w:val="24"/>
              </w:rPr>
              <w:t>F</w:t>
            </w:r>
            <w:r w:rsidR="00F7003E" w:rsidRPr="00032CF1">
              <w:rPr>
                <w:rFonts w:ascii="Arial" w:hAnsi="Arial" w:cs="Arial"/>
                <w:noProof/>
                <w:szCs w:val="24"/>
              </w:rPr>
              <w:t>oundation</w:t>
            </w:r>
            <w:r w:rsidR="00F7003E" w:rsidRPr="008038FE">
              <w:rPr>
                <w:rFonts w:ascii="Arial" w:hAnsi="Arial" w:cs="Arial"/>
                <w:szCs w:val="24"/>
              </w:rPr>
              <w:t xml:space="preserve">, children age while joined </w:t>
            </w:r>
            <w:r w:rsidR="00032CF1">
              <w:rPr>
                <w:rFonts w:ascii="Arial" w:hAnsi="Arial" w:cs="Arial"/>
                <w:noProof/>
                <w:szCs w:val="24"/>
              </w:rPr>
              <w:t>F</w:t>
            </w:r>
            <w:r w:rsidR="00F7003E" w:rsidRPr="00032CF1">
              <w:rPr>
                <w:rFonts w:ascii="Arial" w:hAnsi="Arial" w:cs="Arial"/>
                <w:noProof/>
                <w:szCs w:val="24"/>
              </w:rPr>
              <w:t>oundation</w:t>
            </w:r>
            <w:r w:rsidR="00F7003E" w:rsidRPr="008038FE">
              <w:rPr>
                <w:rFonts w:ascii="Arial" w:hAnsi="Arial" w:cs="Arial"/>
                <w:szCs w:val="24"/>
              </w:rPr>
              <w:t>, evaluation date, current age.</w:t>
            </w:r>
          </w:p>
        </w:tc>
      </w:tr>
      <w:tr w:rsidR="00F407DB" w:rsidRPr="008038FE" w14:paraId="098B761B" w14:textId="77777777" w:rsidTr="001B6B27">
        <w:trPr>
          <w:trHeight w:val="215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25FC3ED6" w14:textId="77777777" w:rsidR="00F407DB" w:rsidRPr="008038FE" w:rsidRDefault="00F407DB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9035F99" w14:textId="0E875649" w:rsidR="00F407DB" w:rsidRPr="008038FE" w:rsidRDefault="00F407DB" w:rsidP="00F7003E">
            <w:pPr>
              <w:rPr>
                <w:rFonts w:ascii="Arial" w:eastAsia="Times New Roman" w:hAnsi="Arial" w:cs="Arial"/>
                <w:szCs w:val="24"/>
              </w:rPr>
            </w:pPr>
            <w:r w:rsidRPr="008038FE">
              <w:rPr>
                <w:rFonts w:ascii="Arial" w:eastAsia="Times New Roman" w:hAnsi="Arial" w:cs="Arial"/>
                <w:szCs w:val="24"/>
              </w:rPr>
              <w:t xml:space="preserve">4. </w:t>
            </w:r>
            <w:r w:rsidR="00F7003E" w:rsidRPr="008038FE">
              <w:rPr>
                <w:rFonts w:ascii="Arial" w:eastAsia="Times New Roman" w:hAnsi="Arial" w:cs="Arial"/>
                <w:szCs w:val="24"/>
              </w:rPr>
              <w:t>click development record.</w:t>
            </w: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17751D6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</w:p>
        </w:tc>
      </w:tr>
      <w:tr w:rsidR="00F407DB" w:rsidRPr="008038FE" w14:paraId="07B35B02" w14:textId="77777777" w:rsidTr="001B6B27">
        <w:trPr>
          <w:trHeight w:val="23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463EAAEC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D2FF3A7" w14:textId="7905DEFF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3A3384A" w14:textId="638632DC" w:rsidR="00F407DB" w:rsidRPr="008038FE" w:rsidRDefault="00F7003E" w:rsidP="00F7003E">
            <w:pPr>
              <w:rPr>
                <w:rFonts w:ascii="Arial" w:eastAsia="Times New Roman" w:hAnsi="Arial" w:cs="Arial"/>
                <w:szCs w:val="24"/>
              </w:rPr>
            </w:pPr>
            <w:r w:rsidRPr="008038FE">
              <w:rPr>
                <w:rFonts w:ascii="Arial" w:eastAsia="Times New Roman" w:hAnsi="Arial" w:cs="Arial"/>
                <w:szCs w:val="24"/>
              </w:rPr>
              <w:t>5.Retrieve child development in</w:t>
            </w:r>
            <w:r w:rsidR="00032CF1">
              <w:rPr>
                <w:rFonts w:ascii="Arial" w:eastAsia="Times New Roman" w:hAnsi="Arial" w:cs="Arial"/>
                <w:szCs w:val="24"/>
              </w:rPr>
              <w:t xml:space="preserve"> the</w:t>
            </w:r>
            <w:r w:rsidRPr="008038FE">
              <w:rPr>
                <w:rFonts w:ascii="Arial" w:eastAsia="Times New Roman" w:hAnsi="Arial" w:cs="Arial"/>
                <w:szCs w:val="24"/>
              </w:rPr>
              <w:t xml:space="preserve"> </w:t>
            </w:r>
            <w:r w:rsidRPr="00032CF1">
              <w:rPr>
                <w:rFonts w:ascii="Arial" w:eastAsia="Times New Roman" w:hAnsi="Arial" w:cs="Arial"/>
                <w:noProof/>
                <w:szCs w:val="24"/>
              </w:rPr>
              <w:t>database</w:t>
            </w:r>
            <w:r w:rsidRPr="008038FE">
              <w:rPr>
                <w:rFonts w:ascii="Arial" w:eastAsia="Times New Roman" w:hAnsi="Arial" w:cs="Arial"/>
                <w:szCs w:val="24"/>
              </w:rPr>
              <w:t>.</w:t>
            </w:r>
          </w:p>
        </w:tc>
      </w:tr>
      <w:tr w:rsidR="00F407DB" w:rsidRPr="008038FE" w14:paraId="28E262C5" w14:textId="77777777" w:rsidTr="001B6B27">
        <w:trPr>
          <w:trHeight w:val="23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06B71354" w14:textId="77777777" w:rsidR="00F407DB" w:rsidRPr="008038FE" w:rsidRDefault="00F407DB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86D2873" w14:textId="77777777" w:rsidR="00F407DB" w:rsidRPr="008038FE" w:rsidRDefault="00F407DB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EB5A0B0" w14:textId="20C68291" w:rsidR="00F407DB" w:rsidRPr="008038FE" w:rsidRDefault="00F407DB" w:rsidP="00F7003E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 xml:space="preserve">6. </w:t>
            </w:r>
            <w:r w:rsidR="00F7003E" w:rsidRPr="008038FE">
              <w:rPr>
                <w:rFonts w:ascii="Arial" w:hAnsi="Arial" w:cs="Arial"/>
                <w:color w:val="000000"/>
                <w:szCs w:val="24"/>
              </w:rPr>
              <w:t xml:space="preserve">provide a user interface that show a children development information details to a user including children name, children birthday, children birth weight, current children age, date that children are joined </w:t>
            </w:r>
            <w:r w:rsidR="00032CF1">
              <w:rPr>
                <w:rFonts w:ascii="Arial" w:hAnsi="Arial" w:cs="Arial"/>
                <w:noProof/>
                <w:color w:val="000000"/>
                <w:szCs w:val="24"/>
              </w:rPr>
              <w:t>F</w:t>
            </w:r>
            <w:r w:rsidR="00F7003E" w:rsidRPr="00032CF1">
              <w:rPr>
                <w:rFonts w:ascii="Arial" w:hAnsi="Arial" w:cs="Arial"/>
                <w:noProof/>
                <w:color w:val="000000"/>
                <w:szCs w:val="24"/>
              </w:rPr>
              <w:t>oundation</w:t>
            </w:r>
            <w:r w:rsidR="00F7003E" w:rsidRPr="008038FE">
              <w:rPr>
                <w:rFonts w:ascii="Arial" w:hAnsi="Arial" w:cs="Arial"/>
                <w:color w:val="000000"/>
                <w:szCs w:val="24"/>
              </w:rPr>
              <w:t xml:space="preserve">, children age before joined </w:t>
            </w:r>
            <w:r w:rsidR="00032CF1">
              <w:rPr>
                <w:rFonts w:ascii="Arial" w:hAnsi="Arial" w:cs="Arial"/>
                <w:noProof/>
                <w:color w:val="000000"/>
                <w:szCs w:val="24"/>
              </w:rPr>
              <w:t>F</w:t>
            </w:r>
            <w:r w:rsidR="00F7003E" w:rsidRPr="00032CF1">
              <w:rPr>
                <w:rFonts w:ascii="Arial" w:hAnsi="Arial" w:cs="Arial"/>
                <w:noProof/>
                <w:color w:val="000000"/>
                <w:szCs w:val="24"/>
              </w:rPr>
              <w:t>oundation</w:t>
            </w:r>
            <w:r w:rsidR="00F7003E" w:rsidRPr="008038FE">
              <w:rPr>
                <w:rFonts w:ascii="Arial" w:hAnsi="Arial" w:cs="Arial"/>
                <w:color w:val="000000"/>
                <w:szCs w:val="24"/>
              </w:rPr>
              <w:t xml:space="preserve">, children weight, height and head circumference while joined </w:t>
            </w:r>
            <w:r w:rsidR="00032CF1">
              <w:rPr>
                <w:rFonts w:ascii="Arial" w:hAnsi="Arial" w:cs="Arial"/>
                <w:noProof/>
                <w:color w:val="000000"/>
                <w:szCs w:val="24"/>
              </w:rPr>
              <w:t>F</w:t>
            </w:r>
            <w:r w:rsidR="00F7003E" w:rsidRPr="00032CF1">
              <w:rPr>
                <w:rFonts w:ascii="Arial" w:hAnsi="Arial" w:cs="Arial"/>
                <w:noProof/>
                <w:color w:val="000000"/>
                <w:szCs w:val="24"/>
              </w:rPr>
              <w:t>oundation</w:t>
            </w:r>
            <w:r w:rsidR="00F7003E" w:rsidRPr="008038FE">
              <w:rPr>
                <w:rFonts w:ascii="Arial" w:hAnsi="Arial" w:cs="Arial"/>
                <w:color w:val="000000"/>
                <w:szCs w:val="24"/>
              </w:rPr>
              <w:t>, evaluation date,</w:t>
            </w:r>
            <w:r w:rsidR="00B73F84">
              <w:rPr>
                <w:rFonts w:ascii="Arial" w:hAnsi="Arial" w:cs="Arial"/>
                <w:color w:val="000000"/>
                <w:szCs w:val="24"/>
              </w:rPr>
              <w:t xml:space="preserve"> children fine and gross motor, </w:t>
            </w:r>
            <w:r w:rsidR="00F7003E" w:rsidRPr="008038FE">
              <w:rPr>
                <w:rFonts w:ascii="Arial" w:hAnsi="Arial" w:cs="Arial"/>
                <w:color w:val="000000"/>
                <w:szCs w:val="24"/>
              </w:rPr>
              <w:t xml:space="preserve"> children weight, height and head circumference after evaluate, intellectual development, social and mood development,</w:t>
            </w:r>
            <w:r w:rsidR="00B73F84">
              <w:rPr>
                <w:rFonts w:ascii="Arial" w:hAnsi="Arial" w:cs="Arial"/>
                <w:color w:val="000000"/>
                <w:szCs w:val="24"/>
              </w:rPr>
              <w:t xml:space="preserve"> </w:t>
            </w:r>
            <w:r w:rsidR="00B73F84" w:rsidRPr="00A74573">
              <w:rPr>
                <w:rFonts w:ascii="Arial" w:hAnsi="Arial" w:cs="Arial"/>
                <w:szCs w:val="24"/>
              </w:rPr>
              <w:t>positive behavior, negative behavior, behavior modification, result of behavior modification,</w:t>
            </w:r>
            <w:r w:rsidR="00B73F84">
              <w:rPr>
                <w:rFonts w:ascii="Arial" w:hAnsi="Arial" w:cs="Arial"/>
                <w:szCs w:val="24"/>
              </w:rPr>
              <w:t xml:space="preserve"> </w:t>
            </w:r>
            <w:r w:rsidR="00F7003E" w:rsidRPr="008038FE">
              <w:rPr>
                <w:rFonts w:ascii="Arial" w:hAnsi="Arial" w:cs="Arial"/>
                <w:color w:val="000000"/>
                <w:szCs w:val="24"/>
              </w:rPr>
              <w:t xml:space="preserve"> family status and help plan.</w:t>
            </w:r>
          </w:p>
        </w:tc>
      </w:tr>
      <w:tr w:rsidR="00F407DB" w:rsidRPr="008038FE" w14:paraId="0DA53272" w14:textId="77777777" w:rsidTr="001B6B27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10BC76C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Alternative Flow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9EE14EB" w14:textId="3878C3D2" w:rsidR="00F407DB" w:rsidRPr="008038FE" w:rsidRDefault="00F407DB" w:rsidP="0083627F">
            <w:pPr>
              <w:rPr>
                <w:rFonts w:ascii="Arial" w:hAnsi="Arial" w:cs="Arial"/>
                <w:szCs w:val="24"/>
              </w:rPr>
            </w:pPr>
          </w:p>
        </w:tc>
      </w:tr>
      <w:tr w:rsidR="00F407DB" w:rsidRPr="008038FE" w14:paraId="0E2AB793" w14:textId="77777777" w:rsidTr="001B6B27">
        <w:trPr>
          <w:trHeight w:val="74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58D064D" w14:textId="77777777" w:rsidR="00F407DB" w:rsidRPr="008038FE" w:rsidRDefault="00F407DB" w:rsidP="00F407DB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Exception Flow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E376501" w14:textId="77777777" w:rsidR="00F407DB" w:rsidRPr="008038FE" w:rsidRDefault="00F407DB" w:rsidP="00F407DB">
            <w:pPr>
              <w:rPr>
                <w:rFonts w:ascii="Arial" w:eastAsia="Times New Roman" w:hAnsi="Arial" w:cs="Arial"/>
                <w:szCs w:val="24"/>
              </w:rPr>
            </w:pPr>
          </w:p>
        </w:tc>
      </w:tr>
    </w:tbl>
    <w:p w14:paraId="0A2DFF1A" w14:textId="405D796C" w:rsidR="001B6B27" w:rsidRPr="008038FE" w:rsidRDefault="001B6B27">
      <w:pPr>
        <w:rPr>
          <w:rFonts w:ascii="Arial" w:hAnsi="Arial" w:cs="Arial"/>
          <w:sz w:val="32"/>
          <w:szCs w:val="32"/>
        </w:rPr>
      </w:pPr>
    </w:p>
    <w:p w14:paraId="15CDAAD8" w14:textId="77777777" w:rsidR="008038FE" w:rsidRDefault="008038FE">
      <w:pPr>
        <w:rPr>
          <w:rFonts w:ascii="Arial" w:hAnsi="Arial" w:cs="Arial"/>
          <w:b/>
          <w:bCs/>
          <w:sz w:val="40"/>
          <w:szCs w:val="40"/>
        </w:rPr>
      </w:pPr>
      <w:r>
        <w:rPr>
          <w:rFonts w:ascii="Arial" w:hAnsi="Arial" w:cs="Arial"/>
          <w:b/>
          <w:bCs/>
          <w:sz w:val="40"/>
          <w:szCs w:val="40"/>
        </w:rPr>
        <w:br w:type="page"/>
      </w:r>
    </w:p>
    <w:p w14:paraId="00B8B6FB" w14:textId="6D5B2B5D" w:rsidR="00DE79C8" w:rsidRPr="008038FE" w:rsidRDefault="00032CF1" w:rsidP="00563507">
      <w:pPr>
        <w:pStyle w:val="a3"/>
        <w:numPr>
          <w:ilvl w:val="0"/>
          <w:numId w:val="17"/>
        </w:num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w:lastRenderedPageBreak/>
        <w:t>The u</w:t>
      </w:r>
      <w:r w:rsidR="00DE79C8" w:rsidRPr="00032CF1">
        <w:rPr>
          <w:rFonts w:ascii="Arial" w:hAnsi="Arial" w:cs="Arial"/>
          <w:b/>
          <w:bCs/>
          <w:noProof/>
          <w:sz w:val="28"/>
          <w:szCs w:val="28"/>
        </w:rPr>
        <w:t>ser</w:t>
      </w:r>
      <w:r w:rsidR="00DE79C8" w:rsidRPr="008038FE">
        <w:rPr>
          <w:rFonts w:ascii="Arial" w:hAnsi="Arial" w:cs="Arial"/>
          <w:b/>
          <w:bCs/>
          <w:sz w:val="28"/>
          <w:szCs w:val="28"/>
        </w:rPr>
        <w:t xml:space="preserve"> can delete </w:t>
      </w:r>
      <w:r w:rsidR="002E64A2" w:rsidRPr="008038FE">
        <w:rPr>
          <w:rFonts w:ascii="Arial" w:hAnsi="Arial" w:cs="Arial"/>
          <w:b/>
          <w:bCs/>
          <w:sz w:val="28"/>
          <w:szCs w:val="28"/>
        </w:rPr>
        <w:t xml:space="preserve">Baan Tantawan </w:t>
      </w:r>
      <w:r w:rsidR="00DE79C8" w:rsidRPr="008038FE">
        <w:rPr>
          <w:rFonts w:ascii="Arial" w:hAnsi="Arial" w:cs="Arial"/>
          <w:b/>
          <w:bCs/>
          <w:sz w:val="28"/>
          <w:szCs w:val="28"/>
        </w:rPr>
        <w:t>children development information.</w:t>
      </w:r>
    </w:p>
    <w:p w14:paraId="48640997" w14:textId="52F677B1" w:rsidR="00DE79C8" w:rsidRPr="008038FE" w:rsidRDefault="00DE79C8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>The system shall provide a control button to delete the children development information.</w:t>
      </w:r>
    </w:p>
    <w:p w14:paraId="40D0CB99" w14:textId="0A2E739C" w:rsidR="00DE79C8" w:rsidRPr="008038FE" w:rsidRDefault="00DE79C8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 xml:space="preserve">The system shall provide a popup to give a notification message “Are you sure?” </w:t>
      </w:r>
      <w:r w:rsidR="0083627F" w:rsidRPr="008038FE">
        <w:rPr>
          <w:rFonts w:ascii="Arial" w:hAnsi="Arial" w:cs="Arial"/>
          <w:szCs w:val="24"/>
        </w:rPr>
        <w:t xml:space="preserve">and confirm button </w:t>
      </w:r>
      <w:r w:rsidRPr="008038FE">
        <w:rPr>
          <w:rFonts w:ascii="Arial" w:hAnsi="Arial" w:cs="Arial"/>
          <w:szCs w:val="24"/>
        </w:rPr>
        <w:t>after a user click on delete button.</w:t>
      </w:r>
    </w:p>
    <w:p w14:paraId="42AF804C" w14:textId="3B6FC1ED" w:rsidR="00DE79C8" w:rsidRPr="008038FE" w:rsidRDefault="00DE79C8" w:rsidP="00563507">
      <w:pPr>
        <w:pStyle w:val="a3"/>
        <w:numPr>
          <w:ilvl w:val="1"/>
          <w:numId w:val="17"/>
        </w:num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t xml:space="preserve">The children development information is deleted. The children development information </w:t>
      </w:r>
      <w:r w:rsidR="00032CF1">
        <w:rPr>
          <w:rFonts w:ascii="Arial" w:hAnsi="Arial" w:cs="Arial"/>
          <w:szCs w:val="24"/>
        </w:rPr>
        <w:t>must</w:t>
      </w:r>
      <w:r w:rsidRPr="008038FE">
        <w:rPr>
          <w:rFonts w:ascii="Arial" w:hAnsi="Arial" w:cs="Arial"/>
          <w:szCs w:val="24"/>
        </w:rPr>
        <w:t xml:space="preserve"> </w:t>
      </w:r>
      <w:r w:rsidRPr="00032CF1">
        <w:rPr>
          <w:rFonts w:ascii="Arial" w:hAnsi="Arial" w:cs="Arial"/>
          <w:noProof/>
          <w:szCs w:val="24"/>
        </w:rPr>
        <w:t>disappear</w:t>
      </w:r>
      <w:r w:rsidRPr="008038FE">
        <w:rPr>
          <w:rFonts w:ascii="Arial" w:hAnsi="Arial" w:cs="Arial"/>
          <w:szCs w:val="24"/>
        </w:rPr>
        <w:t xml:space="preserve"> from</w:t>
      </w:r>
      <w:r w:rsidR="00032CF1">
        <w:rPr>
          <w:rFonts w:ascii="Arial" w:hAnsi="Arial" w:cs="Arial"/>
          <w:szCs w:val="24"/>
        </w:rPr>
        <w:t xml:space="preserve"> the</w:t>
      </w:r>
      <w:r w:rsidRPr="008038FE">
        <w:rPr>
          <w:rFonts w:ascii="Arial" w:hAnsi="Arial" w:cs="Arial"/>
          <w:szCs w:val="24"/>
        </w:rPr>
        <w:t xml:space="preserve"> </w:t>
      </w:r>
      <w:r w:rsidRPr="00032CF1">
        <w:rPr>
          <w:rFonts w:ascii="Arial" w:hAnsi="Arial" w:cs="Arial"/>
          <w:noProof/>
          <w:szCs w:val="24"/>
        </w:rPr>
        <w:t>user</w:t>
      </w:r>
      <w:r w:rsidRPr="008038FE">
        <w:rPr>
          <w:rFonts w:ascii="Arial" w:hAnsi="Arial" w:cs="Arial"/>
          <w:szCs w:val="24"/>
        </w:rPr>
        <w:t xml:space="preserve"> interface.</w:t>
      </w:r>
    </w:p>
    <w:p w14:paraId="7A6929E7" w14:textId="77777777" w:rsidR="001B6B27" w:rsidRPr="008038FE" w:rsidRDefault="001B6B27">
      <w:pPr>
        <w:rPr>
          <w:rFonts w:ascii="Arial" w:hAnsi="Arial" w:cs="Arial"/>
          <w:szCs w:val="24"/>
        </w:rPr>
      </w:pPr>
      <w:r w:rsidRPr="008038FE">
        <w:rPr>
          <w:rFonts w:ascii="Arial" w:hAnsi="Arial" w:cs="Arial"/>
          <w:szCs w:val="24"/>
        </w:rPr>
        <w:br w:type="page"/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07"/>
        <w:gridCol w:w="1561"/>
        <w:gridCol w:w="2104"/>
        <w:gridCol w:w="1708"/>
        <w:gridCol w:w="1920"/>
      </w:tblGrid>
      <w:tr w:rsidR="001B6B27" w:rsidRPr="008038FE" w14:paraId="0C5ED5B5" w14:textId="77777777" w:rsidTr="00F93522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F796A3F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lastRenderedPageBreak/>
              <w:t>Use Case ID</w:t>
            </w: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FEDB8F1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UC-01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DDCEF62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URS ID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FD869C7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URS-03</w:t>
            </w:r>
          </w:p>
        </w:tc>
      </w:tr>
      <w:tr w:rsidR="001B6B27" w:rsidRPr="008038FE" w14:paraId="679EFDA2" w14:textId="77777777" w:rsidTr="00F93522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D392F23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Use Case Name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5D215E7" w14:textId="78C2867C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 xml:space="preserve">Edit </w:t>
            </w:r>
            <w:r w:rsidR="002E64A2" w:rsidRPr="008038FE">
              <w:rPr>
                <w:rFonts w:ascii="Arial" w:hAnsi="Arial" w:cs="Arial"/>
                <w:szCs w:val="24"/>
              </w:rPr>
              <w:t xml:space="preserve">Baan Tantawan 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>child development information.</w:t>
            </w:r>
          </w:p>
        </w:tc>
      </w:tr>
      <w:tr w:rsidR="001B6B27" w:rsidRPr="008038FE" w14:paraId="571B7C4A" w14:textId="77777777" w:rsidTr="00F93522">
        <w:trPr>
          <w:trHeight w:val="24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9750AF7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Create by</w:t>
            </w: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A327AC5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 xml:space="preserve">Suradis </w:t>
            </w:r>
            <w:r w:rsidRPr="00032CF1">
              <w:rPr>
                <w:rFonts w:ascii="Arial" w:hAnsi="Arial" w:cs="Arial"/>
                <w:noProof/>
                <w:color w:val="000000"/>
                <w:szCs w:val="24"/>
              </w:rPr>
              <w:t>Sutampang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D9CDDFC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Last Update by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5FD07A8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 xml:space="preserve">Suradis </w:t>
            </w:r>
            <w:r w:rsidRPr="00032CF1">
              <w:rPr>
                <w:rFonts w:ascii="Arial" w:hAnsi="Arial" w:cs="Arial"/>
                <w:noProof/>
                <w:color w:val="000000"/>
                <w:szCs w:val="24"/>
              </w:rPr>
              <w:t>Sutampang</w:t>
            </w:r>
          </w:p>
        </w:tc>
      </w:tr>
      <w:tr w:rsidR="001B6B27" w:rsidRPr="008038FE" w14:paraId="12887F67" w14:textId="77777777" w:rsidTr="00F93522">
        <w:trPr>
          <w:trHeight w:val="36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47C0EEE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Date Created</w:t>
            </w: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6559774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7/7/2017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CA01290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Last Revision Date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3F4D47C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7/7/2017</w:t>
            </w:r>
          </w:p>
        </w:tc>
      </w:tr>
      <w:tr w:rsidR="001B6B27" w:rsidRPr="008038FE" w14:paraId="2506F7AE" w14:textId="77777777" w:rsidTr="00F93522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98C4AB1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Actors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61A2B96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Users</w:t>
            </w:r>
          </w:p>
        </w:tc>
      </w:tr>
      <w:tr w:rsidR="001B6B27" w:rsidRPr="008038FE" w14:paraId="47C39005" w14:textId="77777777" w:rsidTr="00F93522">
        <w:trPr>
          <w:trHeight w:val="84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7588E0D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Description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B4E5945" w14:textId="584A4E7E" w:rsidR="001B6B27" w:rsidRPr="008038FE" w:rsidRDefault="001B6B27" w:rsidP="0083627F">
            <w:pPr>
              <w:rPr>
                <w:rFonts w:ascii="Arial" w:hAnsi="Arial" w:cs="Arial"/>
                <w:color w:val="000000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 xml:space="preserve">Users can </w:t>
            </w:r>
            <w:r w:rsidR="0083627F" w:rsidRPr="008038FE">
              <w:rPr>
                <w:rFonts w:ascii="Arial" w:hAnsi="Arial" w:cs="Arial"/>
                <w:color w:val="000000"/>
                <w:szCs w:val="24"/>
              </w:rPr>
              <w:t>delete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 xml:space="preserve"> child development information in</w:t>
            </w:r>
            <w:r w:rsidR="00032CF1">
              <w:rPr>
                <w:rFonts w:ascii="Arial" w:hAnsi="Arial" w:cs="Arial"/>
                <w:color w:val="000000"/>
                <w:szCs w:val="24"/>
              </w:rPr>
              <w:t xml:space="preserve"> the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 xml:space="preserve"> </w:t>
            </w:r>
            <w:r w:rsidRPr="00032CF1">
              <w:rPr>
                <w:rFonts w:ascii="Arial" w:hAnsi="Arial" w:cs="Arial"/>
                <w:noProof/>
                <w:color w:val="000000"/>
                <w:szCs w:val="24"/>
              </w:rPr>
              <w:t>database</w:t>
            </w:r>
            <w:r w:rsidR="0083627F" w:rsidRPr="008038FE">
              <w:rPr>
                <w:rFonts w:ascii="Arial" w:hAnsi="Arial" w:cs="Arial"/>
                <w:color w:val="000000"/>
                <w:szCs w:val="24"/>
              </w:rPr>
              <w:t>.</w:t>
            </w:r>
          </w:p>
        </w:tc>
      </w:tr>
      <w:tr w:rsidR="001B6B27" w:rsidRPr="008038FE" w14:paraId="79126480" w14:textId="77777777" w:rsidTr="00F93522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478F57F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Trigger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F6ECF46" w14:textId="7E3591B4" w:rsidR="001B6B27" w:rsidRPr="008038FE" w:rsidRDefault="0083627F" w:rsidP="0083627F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 xml:space="preserve">Users click </w:t>
            </w:r>
            <w:r w:rsidRPr="008038FE">
              <w:rPr>
                <w:rFonts w:ascii="Arial" w:hAnsi="Arial" w:cs="Arial"/>
                <w:szCs w:val="24"/>
              </w:rPr>
              <w:t>delete button in children development information details.</w:t>
            </w:r>
          </w:p>
        </w:tc>
      </w:tr>
      <w:tr w:rsidR="001B6B27" w:rsidRPr="008038FE" w14:paraId="6436B07E" w14:textId="77777777" w:rsidTr="00F93522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1A68BEB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Precondition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D52954D" w14:textId="0EBBBEC9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Have child information in</w:t>
            </w:r>
            <w:r w:rsidR="00032CF1">
              <w:rPr>
                <w:rFonts w:ascii="Arial" w:hAnsi="Arial" w:cs="Arial"/>
                <w:color w:val="000000"/>
                <w:szCs w:val="24"/>
              </w:rPr>
              <w:t xml:space="preserve"> the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 xml:space="preserve"> </w:t>
            </w:r>
            <w:r w:rsidRPr="00032CF1">
              <w:rPr>
                <w:rFonts w:ascii="Arial" w:hAnsi="Arial" w:cs="Arial"/>
                <w:noProof/>
                <w:color w:val="000000"/>
                <w:szCs w:val="24"/>
              </w:rPr>
              <w:t>database</w:t>
            </w:r>
            <w:r w:rsidRPr="008038FE">
              <w:rPr>
                <w:rFonts w:ascii="Arial" w:hAnsi="Arial" w:cs="Arial"/>
                <w:color w:val="000000"/>
                <w:szCs w:val="24"/>
              </w:rPr>
              <w:t>.</w:t>
            </w:r>
          </w:p>
        </w:tc>
      </w:tr>
      <w:tr w:rsidR="001B6B27" w:rsidRPr="008038FE" w14:paraId="79C7CDA7" w14:textId="77777777" w:rsidTr="00F93522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11DC5FD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Post-condition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E414A30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None</w:t>
            </w:r>
          </w:p>
        </w:tc>
      </w:tr>
      <w:tr w:rsidR="001B6B27" w:rsidRPr="008038FE" w14:paraId="30E1B6C3" w14:textId="77777777" w:rsidTr="00F93522">
        <w:trPr>
          <w:trHeight w:val="536"/>
        </w:trPr>
        <w:tc>
          <w:tcPr>
            <w:tcW w:w="9000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129850B" w14:textId="77777777" w:rsidR="001B6B27" w:rsidRPr="008038FE" w:rsidRDefault="001B6B27" w:rsidP="00F93522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Input</w:t>
            </w:r>
          </w:p>
        </w:tc>
      </w:tr>
      <w:tr w:rsidR="001B6B27" w:rsidRPr="008038FE" w14:paraId="5D9E62A2" w14:textId="77777777" w:rsidTr="00F93522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E2D206B" w14:textId="77777777" w:rsidR="001B6B27" w:rsidRPr="008038FE" w:rsidRDefault="001B6B27" w:rsidP="00F93522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Name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4419C74" w14:textId="77777777" w:rsidR="001B6B27" w:rsidRPr="008038FE" w:rsidRDefault="001B6B27" w:rsidP="00F93522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Description</w:t>
            </w: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41BB567" w14:textId="77777777" w:rsidR="001B6B27" w:rsidRPr="008038FE" w:rsidRDefault="001B6B27" w:rsidP="00F93522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Constraints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60B1127" w14:textId="77777777" w:rsidR="001B6B27" w:rsidRPr="008038FE" w:rsidRDefault="001B6B27" w:rsidP="00F93522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Type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19DCBC0" w14:textId="77777777" w:rsidR="001B6B27" w:rsidRPr="008038FE" w:rsidRDefault="001B6B27" w:rsidP="00F93522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Example</w:t>
            </w:r>
          </w:p>
        </w:tc>
      </w:tr>
      <w:tr w:rsidR="001B6B27" w:rsidRPr="008038FE" w14:paraId="6BF87D54" w14:textId="77777777" w:rsidTr="00F93522">
        <w:trPr>
          <w:trHeight w:val="23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03AD18C" w14:textId="77777777" w:rsidR="001B6B27" w:rsidRPr="008038FE" w:rsidRDefault="001B6B27" w:rsidP="00F93522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>-</w:t>
            </w:r>
          </w:p>
        </w:tc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0B85A288" w14:textId="77777777" w:rsidR="001B6B27" w:rsidRPr="008038FE" w:rsidRDefault="001B6B27" w:rsidP="00F93522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>-</w:t>
            </w:r>
          </w:p>
        </w:tc>
        <w:tc>
          <w:tcPr>
            <w:tcW w:w="2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0B8F780" w14:textId="77777777" w:rsidR="001B6B27" w:rsidRPr="008038FE" w:rsidRDefault="001B6B27" w:rsidP="00F93522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-</w:t>
            </w:r>
          </w:p>
        </w:tc>
        <w:tc>
          <w:tcPr>
            <w:tcW w:w="182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2FBB6E6" w14:textId="77777777" w:rsidR="001B6B27" w:rsidRPr="008038FE" w:rsidRDefault="001B6B27" w:rsidP="00F93522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>-</w:t>
            </w:r>
          </w:p>
        </w:tc>
        <w:tc>
          <w:tcPr>
            <w:tcW w:w="20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DA487BF" w14:textId="77777777" w:rsidR="001B6B27" w:rsidRPr="008038FE" w:rsidRDefault="001B6B27" w:rsidP="00F93522">
            <w:pPr>
              <w:jc w:val="center"/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-</w:t>
            </w:r>
          </w:p>
        </w:tc>
      </w:tr>
      <w:tr w:rsidR="001B6B27" w:rsidRPr="008038FE" w14:paraId="526B05E2" w14:textId="77777777" w:rsidTr="00F93522">
        <w:trPr>
          <w:trHeight w:val="480"/>
        </w:trPr>
        <w:tc>
          <w:tcPr>
            <w:tcW w:w="144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6ED02A4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Normal Flow</w:t>
            </w: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D8B229F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Actors</w:t>
            </w: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DBC0DD2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System</w:t>
            </w:r>
          </w:p>
        </w:tc>
      </w:tr>
      <w:tr w:rsidR="001B6B27" w:rsidRPr="008038FE" w14:paraId="37DAA7AE" w14:textId="77777777" w:rsidTr="00F93522">
        <w:trPr>
          <w:trHeight w:val="174"/>
        </w:trPr>
        <w:tc>
          <w:tcPr>
            <w:tcW w:w="144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ECD8BB6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E75B270" w14:textId="3867E1A9" w:rsidR="001B6B27" w:rsidRPr="008038FE" w:rsidRDefault="001B6B27" w:rsidP="0083627F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 xml:space="preserve">1. Click </w:t>
            </w:r>
            <w:r w:rsidR="0083627F" w:rsidRPr="008038FE">
              <w:rPr>
                <w:rFonts w:ascii="Arial" w:hAnsi="Arial" w:cs="Arial"/>
                <w:szCs w:val="24"/>
              </w:rPr>
              <w:t>delete</w:t>
            </w:r>
            <w:r w:rsidRPr="008038FE">
              <w:rPr>
                <w:rFonts w:ascii="Arial" w:hAnsi="Arial" w:cs="Arial"/>
                <w:szCs w:val="24"/>
              </w:rPr>
              <w:t xml:space="preserve"> button.</w:t>
            </w: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44B4D20" w14:textId="77777777" w:rsidR="001B6B27" w:rsidRPr="008038FE" w:rsidRDefault="001B6B27" w:rsidP="00F93522">
            <w:pPr>
              <w:rPr>
                <w:rFonts w:ascii="Arial" w:eastAsia="Times New Roman" w:hAnsi="Arial" w:cs="Arial"/>
                <w:szCs w:val="24"/>
              </w:rPr>
            </w:pPr>
          </w:p>
        </w:tc>
      </w:tr>
      <w:tr w:rsidR="001B6B27" w:rsidRPr="008038FE" w14:paraId="1139093D" w14:textId="77777777" w:rsidTr="00F93522">
        <w:trPr>
          <w:trHeight w:val="89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A5F9CFE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2116B3DC" w14:textId="77777777" w:rsidR="001B6B27" w:rsidRPr="008038FE" w:rsidRDefault="001B6B27" w:rsidP="00F93522">
            <w:pPr>
              <w:rPr>
                <w:rFonts w:ascii="Arial" w:hAnsi="Arial" w:cs="Arial"/>
                <w:color w:val="000000"/>
                <w:szCs w:val="24"/>
              </w:rPr>
            </w:pP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7EFED4DC" w14:textId="6651977F" w:rsidR="001B6B27" w:rsidRPr="008038FE" w:rsidRDefault="001B6B27" w:rsidP="0083627F">
            <w:pPr>
              <w:rPr>
                <w:rFonts w:ascii="Arial" w:eastAsia="Times New Roman" w:hAnsi="Arial" w:cs="Arial"/>
                <w:szCs w:val="24"/>
              </w:rPr>
            </w:pPr>
            <w:r w:rsidRPr="008038FE">
              <w:rPr>
                <w:rFonts w:ascii="Arial" w:eastAsia="Times New Roman" w:hAnsi="Arial" w:cs="Arial"/>
                <w:szCs w:val="24"/>
              </w:rPr>
              <w:t>2.</w:t>
            </w:r>
            <w:r w:rsidR="0083627F" w:rsidRPr="008038FE">
              <w:rPr>
                <w:rFonts w:ascii="Arial" w:hAnsi="Arial" w:cs="Arial"/>
                <w:szCs w:val="24"/>
              </w:rPr>
              <w:t xml:space="preserve"> Provide a popup to give a notification message “Are you sure?” and confirm button.</w:t>
            </w:r>
          </w:p>
        </w:tc>
      </w:tr>
      <w:tr w:rsidR="001B6B27" w:rsidRPr="008038FE" w14:paraId="3FD6DECE" w14:textId="77777777" w:rsidTr="0083627F">
        <w:trPr>
          <w:trHeight w:val="23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542432D0" w14:textId="77777777" w:rsidR="001B6B27" w:rsidRPr="008038FE" w:rsidRDefault="001B6B27" w:rsidP="00F93522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0BBE449C" w14:textId="1C649B0C" w:rsidR="001B6B27" w:rsidRPr="008038FE" w:rsidRDefault="0083627F" w:rsidP="00F93522">
            <w:pPr>
              <w:rPr>
                <w:rFonts w:ascii="Arial" w:eastAsia="Times New Roman" w:hAnsi="Arial" w:cs="Arial"/>
                <w:szCs w:val="24"/>
              </w:rPr>
            </w:pPr>
            <w:r w:rsidRPr="008038FE">
              <w:rPr>
                <w:rFonts w:ascii="Arial" w:eastAsia="Times New Roman" w:hAnsi="Arial" w:cs="Arial"/>
                <w:szCs w:val="24"/>
              </w:rPr>
              <w:t>3. Click confirm button.</w:t>
            </w: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</w:tcPr>
          <w:p w14:paraId="1D5ACF7E" w14:textId="6EC87CB2" w:rsidR="001B6B27" w:rsidRPr="008038FE" w:rsidRDefault="001B6B27" w:rsidP="0083627F">
            <w:pPr>
              <w:rPr>
                <w:rFonts w:ascii="Arial" w:hAnsi="Arial" w:cs="Arial"/>
                <w:color w:val="000000"/>
                <w:szCs w:val="24"/>
              </w:rPr>
            </w:pPr>
          </w:p>
        </w:tc>
      </w:tr>
      <w:tr w:rsidR="001B6B27" w:rsidRPr="008038FE" w14:paraId="1C5CC505" w14:textId="77777777" w:rsidTr="00F93522">
        <w:trPr>
          <w:trHeight w:val="215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312E49FF" w14:textId="77777777" w:rsidR="001B6B27" w:rsidRPr="008038FE" w:rsidRDefault="001B6B27" w:rsidP="00F93522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57D98836" w14:textId="4F91D891" w:rsidR="001B6B27" w:rsidRPr="008038FE" w:rsidRDefault="001B6B27" w:rsidP="0083627F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4F4B71E2" w14:textId="2956FB5C" w:rsidR="001B6B27" w:rsidRPr="008038FE" w:rsidRDefault="0083627F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szCs w:val="24"/>
              </w:rPr>
              <w:t>4. Delete child development information in database.</w:t>
            </w:r>
          </w:p>
        </w:tc>
      </w:tr>
      <w:tr w:rsidR="001B6B27" w:rsidRPr="008038FE" w14:paraId="508EE5D2" w14:textId="77777777" w:rsidTr="00F93522">
        <w:trPr>
          <w:trHeight w:val="23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2DFF0318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B2684FD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7FC8AC82" w14:textId="69E96423" w:rsidR="001B6B27" w:rsidRPr="008038FE" w:rsidRDefault="0083627F" w:rsidP="0083627F">
            <w:pPr>
              <w:rPr>
                <w:rFonts w:ascii="Arial" w:eastAsia="Times New Roman" w:hAnsi="Arial" w:cs="Arial"/>
                <w:szCs w:val="24"/>
              </w:rPr>
            </w:pPr>
            <w:r w:rsidRPr="008038FE">
              <w:rPr>
                <w:rFonts w:ascii="Arial" w:eastAsia="Times New Roman" w:hAnsi="Arial" w:cs="Arial"/>
                <w:szCs w:val="24"/>
              </w:rPr>
              <w:t>5. Show notification “Child development deleted</w:t>
            </w:r>
            <w:bookmarkStart w:id="0" w:name="_GoBack"/>
            <w:bookmarkEnd w:id="0"/>
            <w:r w:rsidR="00032CF1">
              <w:rPr>
                <w:rFonts w:ascii="Arial" w:eastAsia="Times New Roman" w:hAnsi="Arial" w:cs="Arial"/>
                <w:noProof/>
                <w:szCs w:val="24"/>
              </w:rPr>
              <w:t>.”</w:t>
            </w:r>
          </w:p>
        </w:tc>
      </w:tr>
      <w:tr w:rsidR="001B6B27" w:rsidRPr="008038FE" w14:paraId="49B3DDCA" w14:textId="77777777" w:rsidTr="00F93522">
        <w:trPr>
          <w:trHeight w:val="23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20" w:type="dxa"/>
              <w:left w:w="20" w:type="dxa"/>
              <w:bottom w:w="20" w:type="dxa"/>
              <w:right w:w="20" w:type="dxa"/>
            </w:tcMar>
            <w:hideMark/>
          </w:tcPr>
          <w:p w14:paraId="15138707" w14:textId="77777777" w:rsidR="001B6B27" w:rsidRPr="008038FE" w:rsidRDefault="001B6B27" w:rsidP="00F93522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688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92FD3F0" w14:textId="77777777" w:rsidR="001B6B27" w:rsidRPr="008038FE" w:rsidRDefault="001B6B27" w:rsidP="00F93522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86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AE2611A" w14:textId="72771E23" w:rsidR="001B6B27" w:rsidRPr="008038FE" w:rsidRDefault="0083627F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color w:val="000000"/>
                <w:szCs w:val="24"/>
              </w:rPr>
              <w:t>6. Redirect to child development list.</w:t>
            </w:r>
          </w:p>
        </w:tc>
      </w:tr>
      <w:tr w:rsidR="001B6B27" w:rsidRPr="008038FE" w14:paraId="01A1AE81" w14:textId="77777777" w:rsidTr="00F93522">
        <w:trPr>
          <w:trHeight w:val="48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145062D4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Alternative Flow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6AEC2DB0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</w:p>
        </w:tc>
      </w:tr>
      <w:tr w:rsidR="001B6B27" w:rsidRPr="008038FE" w14:paraId="1997F1E8" w14:textId="77777777" w:rsidTr="00F93522">
        <w:trPr>
          <w:trHeight w:val="740"/>
        </w:trPr>
        <w:tc>
          <w:tcPr>
            <w:tcW w:w="14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32B03E31" w14:textId="77777777" w:rsidR="001B6B27" w:rsidRPr="008038FE" w:rsidRDefault="001B6B27" w:rsidP="00F93522">
            <w:pPr>
              <w:rPr>
                <w:rFonts w:ascii="Arial" w:hAnsi="Arial" w:cs="Arial"/>
                <w:szCs w:val="24"/>
              </w:rPr>
            </w:pPr>
            <w:r w:rsidRPr="008038FE">
              <w:rPr>
                <w:rFonts w:ascii="Arial" w:hAnsi="Arial" w:cs="Arial"/>
                <w:b/>
                <w:bCs/>
                <w:color w:val="000000"/>
                <w:szCs w:val="24"/>
              </w:rPr>
              <w:t>Exception Flow</w:t>
            </w:r>
          </w:p>
        </w:tc>
        <w:tc>
          <w:tcPr>
            <w:tcW w:w="75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20" w:type="dxa"/>
              <w:bottom w:w="100" w:type="dxa"/>
              <w:right w:w="120" w:type="dxa"/>
            </w:tcMar>
            <w:hideMark/>
          </w:tcPr>
          <w:p w14:paraId="2E4EA18A" w14:textId="77777777" w:rsidR="001B6B27" w:rsidRPr="008038FE" w:rsidRDefault="001B6B27" w:rsidP="00F93522">
            <w:pPr>
              <w:rPr>
                <w:rFonts w:ascii="Arial" w:eastAsia="Times New Roman" w:hAnsi="Arial" w:cs="Arial"/>
                <w:szCs w:val="24"/>
              </w:rPr>
            </w:pPr>
          </w:p>
        </w:tc>
      </w:tr>
    </w:tbl>
    <w:p w14:paraId="1D9E7DCF" w14:textId="015F45DF" w:rsidR="00F47FC0" w:rsidRPr="008038FE" w:rsidRDefault="00F47FC0" w:rsidP="00563507">
      <w:pPr>
        <w:rPr>
          <w:rFonts w:ascii="Arial" w:hAnsi="Arial" w:cs="Arial"/>
          <w:szCs w:val="24"/>
        </w:rPr>
      </w:pPr>
    </w:p>
    <w:sectPr w:rsidR="00F47FC0" w:rsidRPr="008038FE" w:rsidSect="0060114A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296AC1" w14:textId="77777777" w:rsidR="005951C5" w:rsidRDefault="005951C5" w:rsidP="001B6B27">
      <w:r>
        <w:separator/>
      </w:r>
    </w:p>
  </w:endnote>
  <w:endnote w:type="continuationSeparator" w:id="0">
    <w:p w14:paraId="0E9AD12E" w14:textId="77777777" w:rsidR="005951C5" w:rsidRDefault="005951C5" w:rsidP="001B6B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1E02C1" w14:textId="77777777" w:rsidR="005951C5" w:rsidRDefault="005951C5" w:rsidP="001B6B27">
      <w:r>
        <w:separator/>
      </w:r>
    </w:p>
  </w:footnote>
  <w:footnote w:type="continuationSeparator" w:id="0">
    <w:p w14:paraId="629CE5B3" w14:textId="77777777" w:rsidR="005951C5" w:rsidRDefault="005951C5" w:rsidP="001B6B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374F2"/>
    <w:multiLevelType w:val="multilevel"/>
    <w:tmpl w:val="FE56DB14"/>
    <w:lvl w:ilvl="0">
      <w:start w:val="1"/>
      <w:numFmt w:val="decimal"/>
      <w:lvlText w:val="URS-0%1."/>
      <w:lvlJc w:val="left"/>
      <w:pPr>
        <w:ind w:left="1247" w:hanging="1247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SRS-0%2."/>
      <w:lvlJc w:val="left"/>
      <w:pPr>
        <w:ind w:left="1418" w:hanging="1058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94C4B5E"/>
    <w:multiLevelType w:val="multilevel"/>
    <w:tmpl w:val="FE56DB14"/>
    <w:lvl w:ilvl="0">
      <w:start w:val="1"/>
      <w:numFmt w:val="decimal"/>
      <w:lvlText w:val="URS-0%1."/>
      <w:lvlJc w:val="left"/>
      <w:pPr>
        <w:ind w:left="1247" w:hanging="1247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SRS-0%2."/>
      <w:lvlJc w:val="left"/>
      <w:pPr>
        <w:ind w:left="1418" w:hanging="1058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DCA3362"/>
    <w:multiLevelType w:val="multilevel"/>
    <w:tmpl w:val="9EFA7A4E"/>
    <w:lvl w:ilvl="0">
      <w:start w:val="1"/>
      <w:numFmt w:val="decimal"/>
      <w:lvlText w:val="URS-0%1."/>
      <w:lvlJc w:val="left"/>
      <w:pPr>
        <w:ind w:left="360" w:hanging="360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SRS-0%2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F375A33"/>
    <w:multiLevelType w:val="hybridMultilevel"/>
    <w:tmpl w:val="C0D072FA"/>
    <w:lvl w:ilvl="0" w:tplc="08A4D16A">
      <w:start w:val="1"/>
      <w:numFmt w:val="lowerLetter"/>
      <w:lvlText w:val="6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AD6296"/>
    <w:multiLevelType w:val="multilevel"/>
    <w:tmpl w:val="FE56DB14"/>
    <w:lvl w:ilvl="0">
      <w:start w:val="1"/>
      <w:numFmt w:val="decimal"/>
      <w:lvlText w:val="URS-0%1."/>
      <w:lvlJc w:val="left"/>
      <w:pPr>
        <w:ind w:left="1247" w:hanging="1247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SRS-0%2."/>
      <w:lvlJc w:val="left"/>
      <w:pPr>
        <w:ind w:left="1418" w:hanging="1058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7D15159"/>
    <w:multiLevelType w:val="hybridMultilevel"/>
    <w:tmpl w:val="C0D072FA"/>
    <w:lvl w:ilvl="0" w:tplc="08A4D16A">
      <w:start w:val="1"/>
      <w:numFmt w:val="lowerLetter"/>
      <w:lvlText w:val="6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8C596E"/>
    <w:multiLevelType w:val="multilevel"/>
    <w:tmpl w:val="75A2283C"/>
    <w:lvl w:ilvl="0">
      <w:start w:val="1"/>
      <w:numFmt w:val="decimal"/>
      <w:lvlText w:val="URS-0%1."/>
      <w:lvlJc w:val="left"/>
      <w:pPr>
        <w:ind w:left="1247" w:hanging="1247"/>
      </w:pPr>
      <w:rPr>
        <w:rFonts w:ascii="Angsana New" w:hAnsi="Angsana New" w:hint="default"/>
        <w:b/>
        <w:i w:val="0"/>
        <w:sz w:val="40"/>
      </w:rPr>
    </w:lvl>
    <w:lvl w:ilvl="1">
      <w:start w:val="1"/>
      <w:numFmt w:val="decimal"/>
      <w:lvlText w:val="SRS-0%2."/>
      <w:lvlJc w:val="left"/>
      <w:pPr>
        <w:ind w:left="1418" w:hanging="1058"/>
      </w:pPr>
      <w:rPr>
        <w:rFonts w:asciiTheme="majorBidi" w:hAnsiTheme="majorBidi" w:hint="default"/>
        <w:b w:val="0"/>
        <w:i w:val="0"/>
        <w:sz w:val="3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1A310C57"/>
    <w:multiLevelType w:val="multilevel"/>
    <w:tmpl w:val="1FE8499E"/>
    <w:lvl w:ilvl="0">
      <w:start w:val="1"/>
      <w:numFmt w:val="decimal"/>
      <w:lvlText w:val="URS-0%1."/>
      <w:lvlJc w:val="left"/>
      <w:pPr>
        <w:ind w:left="1247" w:hanging="1247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SRS-0%2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1A380B1E"/>
    <w:multiLevelType w:val="multilevel"/>
    <w:tmpl w:val="75A2283C"/>
    <w:lvl w:ilvl="0">
      <w:start w:val="1"/>
      <w:numFmt w:val="decimal"/>
      <w:lvlText w:val="URS-0%1."/>
      <w:lvlJc w:val="left"/>
      <w:pPr>
        <w:ind w:left="1247" w:hanging="1247"/>
      </w:pPr>
      <w:rPr>
        <w:rFonts w:ascii="Angsana New" w:hAnsi="Angsana New" w:hint="default"/>
        <w:b/>
        <w:i w:val="0"/>
        <w:sz w:val="40"/>
      </w:rPr>
    </w:lvl>
    <w:lvl w:ilvl="1">
      <w:start w:val="1"/>
      <w:numFmt w:val="decimal"/>
      <w:lvlText w:val="SRS-0%2."/>
      <w:lvlJc w:val="left"/>
      <w:pPr>
        <w:ind w:left="1418" w:hanging="1058"/>
      </w:pPr>
      <w:rPr>
        <w:rFonts w:asciiTheme="majorBidi" w:hAnsiTheme="majorBidi" w:hint="default"/>
        <w:b w:val="0"/>
        <w:i w:val="0"/>
        <w:sz w:val="3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25EC7780"/>
    <w:multiLevelType w:val="multilevel"/>
    <w:tmpl w:val="9EFA7A4E"/>
    <w:lvl w:ilvl="0">
      <w:start w:val="1"/>
      <w:numFmt w:val="decimal"/>
      <w:lvlText w:val="URS-0%1."/>
      <w:lvlJc w:val="left"/>
      <w:pPr>
        <w:ind w:left="360" w:hanging="360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SRS-0%2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B760225"/>
    <w:multiLevelType w:val="multilevel"/>
    <w:tmpl w:val="0409001D"/>
    <w:styleLink w:val="URSSRS"/>
    <w:lvl w:ilvl="0">
      <w:start w:val="1"/>
      <w:numFmt w:val="decimal"/>
      <w:lvlText w:val="%1"/>
      <w:lvlJc w:val="left"/>
      <w:pPr>
        <w:ind w:left="360" w:hanging="360"/>
      </w:pPr>
      <w:rPr>
        <w:rFonts w:ascii="Arial" w:hAnsi="Arial" w:hint="default"/>
        <w:sz w:val="28"/>
      </w:rPr>
    </w:lvl>
    <w:lvl w:ilvl="1">
      <w:start w:val="1"/>
      <w:numFmt w:val="decimal"/>
      <w:lvlText w:val="%2)"/>
      <w:lvlJc w:val="left"/>
      <w:pPr>
        <w:ind w:left="720" w:hanging="360"/>
      </w:pPr>
      <w:rPr>
        <w:rFonts w:ascii="Arial" w:hAnsi="Arial"/>
        <w:sz w:val="22"/>
      </w:rPr>
    </w:lvl>
    <w:lvl w:ilvl="2">
      <w:start w:val="1"/>
      <w:numFmt w:val="decimal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328009E1"/>
    <w:multiLevelType w:val="multilevel"/>
    <w:tmpl w:val="D8AA75BC"/>
    <w:lvl w:ilvl="0">
      <w:start w:val="1"/>
      <w:numFmt w:val="decimal"/>
      <w:lvlText w:val="URS-0%1."/>
      <w:lvlJc w:val="left"/>
      <w:pPr>
        <w:ind w:left="1247" w:hanging="1247"/>
      </w:pPr>
      <w:rPr>
        <w:rFonts w:ascii="Arial" w:hAnsi="Arial" w:cs="Arial" w:hint="default"/>
        <w:b/>
        <w:i w:val="0"/>
        <w:sz w:val="28"/>
        <w:szCs w:val="28"/>
      </w:rPr>
    </w:lvl>
    <w:lvl w:ilvl="1">
      <w:start w:val="1"/>
      <w:numFmt w:val="decimal"/>
      <w:lvlRestart w:val="0"/>
      <w:lvlText w:val="SRS-0%2."/>
      <w:lvlJc w:val="left"/>
      <w:pPr>
        <w:ind w:left="1418" w:hanging="1058"/>
      </w:pPr>
      <w:rPr>
        <w:rFonts w:ascii="Arial" w:hAnsi="Arial" w:cs="Arial" w:hint="default"/>
        <w:b w:val="0"/>
        <w:i w:val="0"/>
        <w:sz w:val="24"/>
        <w:szCs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32A35862"/>
    <w:multiLevelType w:val="multilevel"/>
    <w:tmpl w:val="0409001D"/>
    <w:numStyleLink w:val="URSSRS"/>
  </w:abstractNum>
  <w:abstractNum w:abstractNumId="13" w15:restartNumberingAfterBreak="0">
    <w:nsid w:val="354F5A57"/>
    <w:multiLevelType w:val="multilevel"/>
    <w:tmpl w:val="1200E02A"/>
    <w:lvl w:ilvl="0">
      <w:start w:val="1"/>
      <w:numFmt w:val="decimal"/>
      <w:lvlText w:val="URS-0%1."/>
      <w:lvlJc w:val="left"/>
      <w:pPr>
        <w:ind w:left="1021" w:hanging="1021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SRS-0%2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39B80AAB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431E0F2D"/>
    <w:multiLevelType w:val="hybridMultilevel"/>
    <w:tmpl w:val="B3CE5596"/>
    <w:lvl w:ilvl="0" w:tplc="59FC9774">
      <w:start w:val="1"/>
      <w:numFmt w:val="lowerLetter"/>
      <w:lvlText w:val="2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0F7DC6"/>
    <w:multiLevelType w:val="multilevel"/>
    <w:tmpl w:val="7CCE7B98"/>
    <w:lvl w:ilvl="0">
      <w:start w:val="1"/>
      <w:numFmt w:val="lowerLetter"/>
      <w:lvlText w:val="5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2526F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116006A"/>
    <w:multiLevelType w:val="multilevel"/>
    <w:tmpl w:val="DDEA1016"/>
    <w:lvl w:ilvl="0">
      <w:start w:val="1"/>
      <w:numFmt w:val="decimal"/>
      <w:lvlText w:val="URS-0%1."/>
      <w:lvlJc w:val="left"/>
      <w:pPr>
        <w:tabs>
          <w:tab w:val="num" w:pos="1021"/>
        </w:tabs>
        <w:ind w:left="1021" w:hanging="1021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SRS-0%2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5476788C"/>
    <w:multiLevelType w:val="multilevel"/>
    <w:tmpl w:val="E5767D6A"/>
    <w:lvl w:ilvl="0">
      <w:start w:val="1"/>
      <w:numFmt w:val="decimal"/>
      <w:lvlText w:val="URS-0%1."/>
      <w:lvlJc w:val="left"/>
      <w:pPr>
        <w:ind w:left="360" w:hanging="360"/>
      </w:pPr>
      <w:rPr>
        <w:rFonts w:ascii="Arial" w:hAnsi="Arial" w:hint="default"/>
        <w:b/>
        <w:i w:val="0"/>
        <w:sz w:val="28"/>
      </w:rPr>
    </w:lvl>
    <w:lvl w:ilvl="1">
      <w:start w:val="1"/>
      <w:numFmt w:val="none"/>
      <w:lvlText w:val="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6BC267F"/>
    <w:multiLevelType w:val="multilevel"/>
    <w:tmpl w:val="9EFA7A4E"/>
    <w:lvl w:ilvl="0">
      <w:start w:val="1"/>
      <w:numFmt w:val="decimal"/>
      <w:lvlText w:val="URS-0%1."/>
      <w:lvlJc w:val="left"/>
      <w:pPr>
        <w:ind w:left="360" w:hanging="360"/>
      </w:pPr>
      <w:rPr>
        <w:rFonts w:ascii="Arial" w:hAnsi="Arial" w:hint="default"/>
        <w:b/>
        <w:i w:val="0"/>
        <w:sz w:val="28"/>
      </w:rPr>
    </w:lvl>
    <w:lvl w:ilvl="1">
      <w:start w:val="1"/>
      <w:numFmt w:val="decimal"/>
      <w:lvlText w:val="SRS-0%2."/>
      <w:lvlJc w:val="left"/>
      <w:pPr>
        <w:ind w:left="720" w:hanging="360"/>
      </w:pPr>
      <w:rPr>
        <w:rFonts w:ascii="Arial" w:hAnsi="Arial" w:hint="default"/>
        <w:b w:val="0"/>
        <w:i w:val="0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1C22209"/>
    <w:multiLevelType w:val="multilevel"/>
    <w:tmpl w:val="0409001D"/>
    <w:numStyleLink w:val="URSSRS"/>
  </w:abstractNum>
  <w:abstractNum w:abstractNumId="22" w15:restartNumberingAfterBreak="0">
    <w:nsid w:val="66CA1ABF"/>
    <w:multiLevelType w:val="multilevel"/>
    <w:tmpl w:val="EE48F7C0"/>
    <w:lvl w:ilvl="0">
      <w:start w:val="1"/>
      <w:numFmt w:val="lowerLetter"/>
      <w:lvlText w:val="6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BE7888"/>
    <w:multiLevelType w:val="multilevel"/>
    <w:tmpl w:val="FF4E0D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C45BE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E61566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7007025A"/>
    <w:multiLevelType w:val="multilevel"/>
    <w:tmpl w:val="0409001D"/>
    <w:numStyleLink w:val="URSSRS"/>
  </w:abstractNum>
  <w:abstractNum w:abstractNumId="27" w15:restartNumberingAfterBreak="0">
    <w:nsid w:val="7BCB6898"/>
    <w:multiLevelType w:val="hybridMultilevel"/>
    <w:tmpl w:val="7CCE7B98"/>
    <w:lvl w:ilvl="0" w:tplc="C92EA086">
      <w:start w:val="1"/>
      <w:numFmt w:val="lowerLetter"/>
      <w:lvlText w:val="5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DE149D"/>
    <w:multiLevelType w:val="hybridMultilevel"/>
    <w:tmpl w:val="7CCE7B98"/>
    <w:lvl w:ilvl="0" w:tplc="C92EA086">
      <w:start w:val="1"/>
      <w:numFmt w:val="lowerLetter"/>
      <w:lvlText w:val="5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2"/>
  </w:num>
  <w:num w:numId="3">
    <w:abstractNumId w:val="14"/>
  </w:num>
  <w:num w:numId="4">
    <w:abstractNumId w:val="17"/>
  </w:num>
  <w:num w:numId="5">
    <w:abstractNumId w:val="21"/>
  </w:num>
  <w:num w:numId="6">
    <w:abstractNumId w:val="25"/>
  </w:num>
  <w:num w:numId="7">
    <w:abstractNumId w:val="26"/>
  </w:num>
  <w:num w:numId="8">
    <w:abstractNumId w:val="2"/>
  </w:num>
  <w:num w:numId="9">
    <w:abstractNumId w:val="24"/>
  </w:num>
  <w:num w:numId="10">
    <w:abstractNumId w:val="19"/>
  </w:num>
  <w:num w:numId="11">
    <w:abstractNumId w:val="20"/>
  </w:num>
  <w:num w:numId="12">
    <w:abstractNumId w:val="0"/>
  </w:num>
  <w:num w:numId="13">
    <w:abstractNumId w:val="9"/>
  </w:num>
  <w:num w:numId="14">
    <w:abstractNumId w:val="13"/>
  </w:num>
  <w:num w:numId="15">
    <w:abstractNumId w:val="18"/>
  </w:num>
  <w:num w:numId="16">
    <w:abstractNumId w:val="7"/>
  </w:num>
  <w:num w:numId="17">
    <w:abstractNumId w:val="11"/>
  </w:num>
  <w:num w:numId="18">
    <w:abstractNumId w:val="4"/>
  </w:num>
  <w:num w:numId="19">
    <w:abstractNumId w:val="1"/>
  </w:num>
  <w:num w:numId="20">
    <w:abstractNumId w:val="6"/>
  </w:num>
  <w:num w:numId="21">
    <w:abstractNumId w:val="8"/>
  </w:num>
  <w:num w:numId="22">
    <w:abstractNumId w:val="28"/>
  </w:num>
  <w:num w:numId="23">
    <w:abstractNumId w:val="23"/>
  </w:num>
  <w:num w:numId="24">
    <w:abstractNumId w:val="27"/>
  </w:num>
  <w:num w:numId="25">
    <w:abstractNumId w:val="3"/>
  </w:num>
  <w:num w:numId="26">
    <w:abstractNumId w:val="16"/>
  </w:num>
  <w:num w:numId="27">
    <w:abstractNumId w:val="5"/>
  </w:num>
  <w:num w:numId="28">
    <w:abstractNumId w:val="15"/>
  </w:num>
  <w:num w:numId="2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0tTA1MLc0tzAwNzBX0lEKTi0uzszPAykwrAUAmHZ7IywAAAA="/>
  </w:docVars>
  <w:rsids>
    <w:rsidRoot w:val="00C830AA"/>
    <w:rsid w:val="00032CF1"/>
    <w:rsid w:val="00046F88"/>
    <w:rsid w:val="00055D36"/>
    <w:rsid w:val="00144411"/>
    <w:rsid w:val="001B6B27"/>
    <w:rsid w:val="002E64A2"/>
    <w:rsid w:val="00302409"/>
    <w:rsid w:val="003501C5"/>
    <w:rsid w:val="00396AB0"/>
    <w:rsid w:val="00507F69"/>
    <w:rsid w:val="00563507"/>
    <w:rsid w:val="005951C5"/>
    <w:rsid w:val="0060114A"/>
    <w:rsid w:val="006075EB"/>
    <w:rsid w:val="008038FE"/>
    <w:rsid w:val="008073BA"/>
    <w:rsid w:val="008238CC"/>
    <w:rsid w:val="0083627F"/>
    <w:rsid w:val="008F26A4"/>
    <w:rsid w:val="00960913"/>
    <w:rsid w:val="009D0F7A"/>
    <w:rsid w:val="00A74573"/>
    <w:rsid w:val="00AA1BEB"/>
    <w:rsid w:val="00AF519B"/>
    <w:rsid w:val="00B73F84"/>
    <w:rsid w:val="00C44426"/>
    <w:rsid w:val="00C6280A"/>
    <w:rsid w:val="00C830AA"/>
    <w:rsid w:val="00CE7741"/>
    <w:rsid w:val="00DC1147"/>
    <w:rsid w:val="00DE79C8"/>
    <w:rsid w:val="00E6183F"/>
    <w:rsid w:val="00E6257B"/>
    <w:rsid w:val="00E7290A"/>
    <w:rsid w:val="00F407DB"/>
    <w:rsid w:val="00F47FC0"/>
    <w:rsid w:val="00F52964"/>
    <w:rsid w:val="00F7003E"/>
    <w:rsid w:val="00F935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05EEB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30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6B27"/>
    <w:rPr>
      <w:rFonts w:cs="Angsana Ne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URSSRS">
    <w:name w:val="URS SRS"/>
    <w:uiPriority w:val="99"/>
    <w:rsid w:val="00C830AA"/>
    <w:pPr>
      <w:numPr>
        <w:numId w:val="1"/>
      </w:numPr>
    </w:pPr>
  </w:style>
  <w:style w:type="paragraph" w:styleId="a3">
    <w:name w:val="List Paragraph"/>
    <w:basedOn w:val="a"/>
    <w:uiPriority w:val="34"/>
    <w:qFormat/>
    <w:rsid w:val="00C830AA"/>
    <w:pPr>
      <w:ind w:left="720"/>
      <w:contextualSpacing/>
    </w:pPr>
  </w:style>
  <w:style w:type="paragraph" w:styleId="a4">
    <w:name w:val="Normal (Web)"/>
    <w:basedOn w:val="a"/>
    <w:uiPriority w:val="99"/>
    <w:semiHidden/>
    <w:unhideWhenUsed/>
    <w:rsid w:val="00DE79C8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a5">
    <w:name w:val="header"/>
    <w:basedOn w:val="a"/>
    <w:link w:val="a6"/>
    <w:uiPriority w:val="99"/>
    <w:unhideWhenUsed/>
    <w:rsid w:val="001B6B27"/>
    <w:pPr>
      <w:tabs>
        <w:tab w:val="center" w:pos="4680"/>
        <w:tab w:val="right" w:pos="9360"/>
      </w:tabs>
    </w:pPr>
  </w:style>
  <w:style w:type="character" w:customStyle="1" w:styleId="a6">
    <w:name w:val="หัวกระดาษ อักขระ"/>
    <w:basedOn w:val="a0"/>
    <w:link w:val="a5"/>
    <w:uiPriority w:val="99"/>
    <w:rsid w:val="001B6B27"/>
    <w:rPr>
      <w:rFonts w:cs="Angsana New"/>
    </w:rPr>
  </w:style>
  <w:style w:type="paragraph" w:styleId="a7">
    <w:name w:val="footer"/>
    <w:basedOn w:val="a"/>
    <w:link w:val="a8"/>
    <w:uiPriority w:val="99"/>
    <w:unhideWhenUsed/>
    <w:rsid w:val="001B6B27"/>
    <w:pPr>
      <w:tabs>
        <w:tab w:val="center" w:pos="4680"/>
        <w:tab w:val="right" w:pos="9360"/>
      </w:tabs>
    </w:pPr>
  </w:style>
  <w:style w:type="character" w:customStyle="1" w:styleId="a8">
    <w:name w:val="ท้ายกระดาษ อักขระ"/>
    <w:basedOn w:val="a0"/>
    <w:link w:val="a7"/>
    <w:uiPriority w:val="99"/>
    <w:rsid w:val="001B6B27"/>
    <w:rPr>
      <w:rFonts w:cs="Angsana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7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9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9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8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16</Pages>
  <Words>2345</Words>
  <Characters>13369</Characters>
  <Application>Microsoft Office Word</Application>
  <DocSecurity>0</DocSecurity>
  <Lines>111</Lines>
  <Paragraphs>3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OLAWAT WANNAPIRA</cp:lastModifiedBy>
  <cp:revision>22</cp:revision>
  <dcterms:created xsi:type="dcterms:W3CDTF">2017-07-08T17:33:00Z</dcterms:created>
  <dcterms:modified xsi:type="dcterms:W3CDTF">2017-07-10T12:01:00Z</dcterms:modified>
</cp:coreProperties>
</file>